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49C3" w:rsidRDefault="00902BBC" w:rsidP="00160058">
      <w:pPr>
        <w:pStyle w:val="Title"/>
        <w:rPr>
          <w:lang w:val="en-CA"/>
        </w:rPr>
      </w:pPr>
      <w:r>
        <w:rPr>
          <w:noProof/>
        </w:rPr>
        <w:drawing>
          <wp:inline distT="0" distB="0" distL="0" distR="0">
            <wp:extent cx="2578100" cy="657619"/>
            <wp:effectExtent l="0" t="0" r="0" b="0"/>
            <wp:docPr id="1" name="Picture 1" descr="Image result for carleton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arleton university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446" cy="668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49C3" w:rsidRPr="00EE10B3" w:rsidRDefault="00AF2D51" w:rsidP="00160058">
      <w:pPr>
        <w:pStyle w:val="Title"/>
        <w:rPr>
          <w:rFonts w:asciiTheme="minorHAnsi" w:hAnsiTheme="minorHAnsi"/>
          <w:lang w:val="en-CA"/>
        </w:rPr>
      </w:pPr>
      <w:r w:rsidRPr="00EE10B3">
        <w:rPr>
          <w:rFonts w:asciiTheme="minorHAnsi" w:hAnsiTheme="minorHAnsi"/>
          <w:lang w:val="en-CA"/>
        </w:rPr>
        <w:t>Systems and Computer Engineering Department (SYSC)</w:t>
      </w:r>
    </w:p>
    <w:p w:rsidR="00A749C3" w:rsidRPr="00EE10B3" w:rsidRDefault="00A749C3" w:rsidP="00160058">
      <w:pPr>
        <w:pStyle w:val="Title"/>
        <w:rPr>
          <w:rFonts w:asciiTheme="minorHAnsi" w:hAnsiTheme="minorHAnsi"/>
          <w:lang w:val="en-CA"/>
        </w:rPr>
      </w:pPr>
    </w:p>
    <w:p w:rsidR="00ED59B1" w:rsidRPr="00EE10B3" w:rsidRDefault="00ED59B1" w:rsidP="00ED59B1">
      <w:pPr>
        <w:pStyle w:val="BodyText"/>
        <w:rPr>
          <w:lang w:val="en-CA"/>
        </w:rPr>
      </w:pPr>
    </w:p>
    <w:p w:rsidR="00A749C3" w:rsidRPr="00EE10B3" w:rsidRDefault="00CF61E6" w:rsidP="00CF61E6">
      <w:pPr>
        <w:pStyle w:val="Title"/>
        <w:tabs>
          <w:tab w:val="left" w:pos="8116"/>
        </w:tabs>
        <w:jc w:val="left"/>
        <w:rPr>
          <w:rFonts w:asciiTheme="minorHAnsi" w:hAnsiTheme="minorHAnsi"/>
          <w:lang w:val="en-CA"/>
        </w:rPr>
      </w:pPr>
      <w:r>
        <w:rPr>
          <w:rFonts w:asciiTheme="minorHAnsi" w:hAnsiTheme="minorHAnsi"/>
          <w:lang w:val="en-CA"/>
        </w:rPr>
        <w:tab/>
      </w:r>
    </w:p>
    <w:p w:rsidR="00160058" w:rsidRPr="00C57444" w:rsidRDefault="00CF61E6" w:rsidP="00CF61E6">
      <w:pPr>
        <w:pStyle w:val="Title"/>
        <w:tabs>
          <w:tab w:val="center" w:pos="4680"/>
          <w:tab w:val="right" w:pos="9360"/>
        </w:tabs>
        <w:jc w:val="left"/>
        <w:rPr>
          <w:rFonts w:asciiTheme="minorHAnsi" w:hAnsiTheme="minorHAnsi"/>
          <w:lang w:val="en-CA"/>
        </w:rPr>
      </w:pPr>
      <w:r>
        <w:rPr>
          <w:rFonts w:asciiTheme="minorHAnsi" w:hAnsiTheme="minorHAnsi"/>
          <w:lang w:val="en-CA"/>
        </w:rPr>
        <w:tab/>
      </w:r>
      <w:r w:rsidR="00B915CF" w:rsidRPr="00C57444">
        <w:rPr>
          <w:rFonts w:asciiTheme="minorHAnsi" w:hAnsiTheme="minorHAnsi"/>
          <w:lang w:val="en-CA"/>
        </w:rPr>
        <w:t xml:space="preserve">Ottawa Collision Data </w:t>
      </w:r>
      <w:r w:rsidR="00160058" w:rsidRPr="00C57444">
        <w:rPr>
          <w:rFonts w:asciiTheme="minorHAnsi" w:hAnsiTheme="minorHAnsi"/>
          <w:lang w:val="en-CA"/>
        </w:rPr>
        <w:t>Report</w:t>
      </w:r>
      <w:r w:rsidR="00CE6F9E" w:rsidRPr="00C57444">
        <w:rPr>
          <w:rFonts w:asciiTheme="minorHAnsi" w:hAnsiTheme="minorHAnsi"/>
          <w:lang w:val="en-CA"/>
        </w:rPr>
        <w:t>:</w:t>
      </w:r>
      <w:r w:rsidRPr="00C57444">
        <w:rPr>
          <w:rFonts w:asciiTheme="minorHAnsi" w:hAnsiTheme="minorHAnsi"/>
          <w:lang w:val="en-CA"/>
        </w:rPr>
        <w:tab/>
      </w:r>
    </w:p>
    <w:p w:rsidR="002724C3" w:rsidRPr="00C57444" w:rsidRDefault="00A80050" w:rsidP="00160058">
      <w:pPr>
        <w:pStyle w:val="Title"/>
        <w:rPr>
          <w:rFonts w:asciiTheme="minorHAnsi" w:hAnsiTheme="minorHAnsi"/>
          <w:lang w:val="en-CA"/>
        </w:rPr>
      </w:pPr>
      <w:r>
        <w:rPr>
          <w:rFonts w:asciiTheme="minorHAnsi" w:hAnsiTheme="minorHAnsi"/>
          <w:lang w:val="en-CA"/>
        </w:rPr>
        <w:t xml:space="preserve">Brief Clean and Homologation </w:t>
      </w:r>
      <w:r w:rsidR="00AD10AA" w:rsidRPr="00C57444">
        <w:rPr>
          <w:rFonts w:asciiTheme="minorHAnsi" w:hAnsiTheme="minorHAnsi"/>
          <w:lang w:val="en-CA"/>
        </w:rPr>
        <w:t>Transformations</w:t>
      </w:r>
    </w:p>
    <w:p w:rsidR="002724C3" w:rsidRPr="00C57444" w:rsidRDefault="00B915CF">
      <w:pPr>
        <w:pStyle w:val="Author"/>
        <w:rPr>
          <w:lang w:val="en-CA"/>
        </w:rPr>
      </w:pPr>
      <w:r w:rsidRPr="00C57444">
        <w:rPr>
          <w:lang w:val="en-CA"/>
        </w:rPr>
        <w:t>Enrique Rever</w:t>
      </w:r>
      <w:r w:rsidR="00517AC9" w:rsidRPr="00C57444">
        <w:rPr>
          <w:noProof/>
          <w:lang w:val="en-CA"/>
        </w:rPr>
        <w:t>ó</w:t>
      </w:r>
      <w:r w:rsidRPr="00C57444">
        <w:rPr>
          <w:lang w:val="en-CA"/>
        </w:rPr>
        <w:t>n</w:t>
      </w:r>
      <w:r w:rsidR="00517AC9" w:rsidRPr="00C57444">
        <w:rPr>
          <w:lang w:val="en-CA"/>
        </w:rPr>
        <w:t xml:space="preserve"> Yanes</w:t>
      </w:r>
    </w:p>
    <w:p w:rsidR="002724C3" w:rsidRPr="00EE10B3" w:rsidRDefault="005E22C5">
      <w:pPr>
        <w:pStyle w:val="Date"/>
      </w:pPr>
      <w:r>
        <w:t>January</w:t>
      </w:r>
      <w:r w:rsidR="00B915CF" w:rsidRPr="00EE10B3">
        <w:t xml:space="preserve"> </w:t>
      </w:r>
      <w:r w:rsidR="00A80050">
        <w:t>6</w:t>
      </w:r>
      <w:r w:rsidR="00492A5D" w:rsidRPr="00492A5D">
        <w:rPr>
          <w:vertAlign w:val="superscript"/>
        </w:rPr>
        <w:t>th</w:t>
      </w:r>
      <w:r>
        <w:t>, 2019</w:t>
      </w:r>
    </w:p>
    <w:p w:rsidR="00CA3C58" w:rsidRPr="00EE10B3" w:rsidRDefault="00CA3C58" w:rsidP="00CA3C58">
      <w:pPr>
        <w:pStyle w:val="BodyText"/>
      </w:pPr>
    </w:p>
    <w:p w:rsidR="00CA3C58" w:rsidRPr="00EE10B3" w:rsidRDefault="00CA3C58" w:rsidP="00CA3C58">
      <w:pPr>
        <w:pStyle w:val="BodyText"/>
      </w:pPr>
    </w:p>
    <w:p w:rsidR="00CA3C58" w:rsidRPr="00EE10B3" w:rsidRDefault="00CA3C58" w:rsidP="00CA3C58">
      <w:pPr>
        <w:pStyle w:val="BodyText"/>
      </w:pPr>
    </w:p>
    <w:p w:rsidR="00CA3C58" w:rsidRPr="00EE10B3" w:rsidRDefault="00CA3C58" w:rsidP="00CA3C58">
      <w:pPr>
        <w:pStyle w:val="BodyText"/>
      </w:pPr>
    </w:p>
    <w:p w:rsidR="00CA3C58" w:rsidRPr="00EE10B3" w:rsidRDefault="00CA3C58" w:rsidP="00CA3C58">
      <w:pPr>
        <w:pStyle w:val="BodyText"/>
      </w:pPr>
    </w:p>
    <w:p w:rsidR="00CA3C58" w:rsidRPr="00EE10B3" w:rsidRDefault="00CA3C58" w:rsidP="00CA3C58">
      <w:pPr>
        <w:pStyle w:val="BodyText"/>
      </w:pPr>
    </w:p>
    <w:p w:rsidR="00CA3C58" w:rsidRPr="00EE10B3" w:rsidRDefault="00CA3C58" w:rsidP="00CA3C58">
      <w:pPr>
        <w:pStyle w:val="BodyText"/>
      </w:pPr>
    </w:p>
    <w:p w:rsidR="00CA3C58" w:rsidRPr="00EE10B3" w:rsidRDefault="00CA3C58" w:rsidP="00CA3C58">
      <w:pPr>
        <w:pStyle w:val="BodyText"/>
      </w:pPr>
    </w:p>
    <w:p w:rsidR="00CA3C58" w:rsidRPr="00EE10B3" w:rsidRDefault="00CA3C58" w:rsidP="00CA3C58">
      <w:pPr>
        <w:pStyle w:val="BodyText"/>
      </w:pPr>
    </w:p>
    <w:p w:rsidR="00CA3C58" w:rsidRPr="00EE10B3" w:rsidRDefault="006A70BF" w:rsidP="00CA3C58">
      <w:pPr>
        <w:pStyle w:val="BodyText"/>
      </w:pPr>
      <w:r>
        <w:rPr>
          <w:noProof/>
          <w:lang w:val="en-CA"/>
        </w:rPr>
        <w:pict>
          <v:rect id="_x0000_s1026" style="position:absolute;margin-left:108pt;margin-top:19.4pt;width:450.35pt;height:45.25pt;z-index:251658240" filled="f" stroked="f">
            <v:textbox style="mso-next-textbox:#_x0000_s1026">
              <w:txbxContent>
                <w:p w:rsidR="00BB02E6" w:rsidRPr="00CF61E6" w:rsidRDefault="00BB02E6" w:rsidP="00CF61E6">
                  <w:pPr>
                    <w:rPr>
                      <w:rFonts w:cs="Tahoma"/>
                      <w:b/>
                      <w:color w:val="C0C0C0"/>
                      <w:sz w:val="48"/>
                      <w:szCs w:val="52"/>
                    </w:rPr>
                  </w:pPr>
                  <w:r w:rsidRPr="00CF61E6">
                    <w:rPr>
                      <w:rFonts w:cs="Tahoma"/>
                      <w:b/>
                      <w:color w:val="C0C0C0"/>
                      <w:sz w:val="56"/>
                      <w:szCs w:val="72"/>
                    </w:rPr>
                    <w:t>Ottawa Collision Data Report</w:t>
                  </w:r>
                </w:p>
              </w:txbxContent>
            </v:textbox>
            <w10:wrap side="left"/>
          </v:rect>
        </w:pict>
      </w:r>
    </w:p>
    <w:p w:rsidR="00CA3C58" w:rsidRPr="00EE10B3" w:rsidRDefault="00CA3C58" w:rsidP="00CA3C58">
      <w:pPr>
        <w:pStyle w:val="BodyText"/>
      </w:pPr>
    </w:p>
    <w:p w:rsidR="00CA3C58" w:rsidRPr="00EE10B3" w:rsidRDefault="00CA3C58" w:rsidP="00CA3C58">
      <w:pPr>
        <w:pStyle w:val="Body"/>
        <w:ind w:left="0"/>
        <w:rPr>
          <w:rFonts w:asciiTheme="minorHAnsi" w:eastAsiaTheme="majorEastAsia" w:hAnsiTheme="minorHAnsi" w:cstheme="majorBidi"/>
          <w:b/>
          <w:bCs/>
          <w:color w:val="345A8A" w:themeColor="accent1" w:themeShade="B5"/>
          <w:sz w:val="32"/>
          <w:szCs w:val="32"/>
          <w:lang w:val="en-US"/>
        </w:rPr>
      </w:pPr>
      <w:r w:rsidRPr="00EE10B3">
        <w:rPr>
          <w:rFonts w:asciiTheme="minorHAnsi" w:eastAsiaTheme="majorEastAsia" w:hAnsiTheme="minorHAnsi" w:cstheme="majorBidi"/>
          <w:b/>
          <w:bCs/>
          <w:color w:val="345A8A" w:themeColor="accent1" w:themeShade="B5"/>
          <w:sz w:val="32"/>
          <w:szCs w:val="32"/>
          <w:lang w:val="en-US"/>
        </w:rPr>
        <w:lastRenderedPageBreak/>
        <w:t>About this Document</w:t>
      </w:r>
    </w:p>
    <w:p w:rsidR="00CA3C58" w:rsidRPr="00EE10B3" w:rsidRDefault="00CA3C58" w:rsidP="00CA3C58">
      <w:pPr>
        <w:rPr>
          <w:rFonts w:cs="Arial"/>
          <w:b/>
          <w:sz w:val="28"/>
          <w:szCs w:val="28"/>
          <w:lang w:eastAsia="zh-CN"/>
        </w:rPr>
      </w:pPr>
    </w:p>
    <w:tbl>
      <w:tblPr>
        <w:tblW w:w="4897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7"/>
        <w:gridCol w:w="2379"/>
        <w:gridCol w:w="1986"/>
        <w:gridCol w:w="3937"/>
      </w:tblGrid>
      <w:tr w:rsidR="00CD153E" w:rsidRPr="00EE10B3" w:rsidTr="00CD153E">
        <w:trPr>
          <w:trHeight w:val="400"/>
          <w:jc w:val="right"/>
        </w:trPr>
        <w:tc>
          <w:tcPr>
            <w:tcW w:w="574" w:type="pct"/>
            <w:shd w:val="clear" w:color="auto" w:fill="E6E6E6"/>
            <w:vAlign w:val="center"/>
            <w:hideMark/>
          </w:tcPr>
          <w:p w:rsidR="00A749C3" w:rsidRPr="00EE10B3" w:rsidRDefault="00A749C3" w:rsidP="00A749C3">
            <w:pPr>
              <w:pStyle w:val="BodyText"/>
              <w:jc w:val="center"/>
              <w:rPr>
                <w:b/>
              </w:rPr>
            </w:pPr>
            <w:r w:rsidRPr="00EE10B3">
              <w:rPr>
                <w:b/>
              </w:rPr>
              <w:t>Version</w:t>
            </w:r>
          </w:p>
        </w:tc>
        <w:tc>
          <w:tcPr>
            <w:tcW w:w="1268" w:type="pct"/>
            <w:shd w:val="clear" w:color="auto" w:fill="E6E6E6"/>
            <w:vAlign w:val="center"/>
            <w:hideMark/>
          </w:tcPr>
          <w:p w:rsidR="00A749C3" w:rsidRPr="00EE10B3" w:rsidRDefault="00A749C3" w:rsidP="00A749C3">
            <w:pPr>
              <w:pStyle w:val="BodyText"/>
              <w:jc w:val="center"/>
              <w:rPr>
                <w:b/>
              </w:rPr>
            </w:pPr>
            <w:r w:rsidRPr="00EE10B3">
              <w:rPr>
                <w:b/>
              </w:rPr>
              <w:t>Date</w:t>
            </w:r>
          </w:p>
        </w:tc>
        <w:tc>
          <w:tcPr>
            <w:tcW w:w="1059" w:type="pct"/>
            <w:shd w:val="clear" w:color="auto" w:fill="E6E6E6"/>
            <w:vAlign w:val="center"/>
            <w:hideMark/>
          </w:tcPr>
          <w:p w:rsidR="00A749C3" w:rsidRPr="00EE10B3" w:rsidRDefault="00A749C3" w:rsidP="00A749C3">
            <w:pPr>
              <w:pStyle w:val="BodyText"/>
              <w:jc w:val="center"/>
              <w:rPr>
                <w:b/>
              </w:rPr>
            </w:pPr>
            <w:r w:rsidRPr="00EE10B3">
              <w:rPr>
                <w:b/>
              </w:rPr>
              <w:t>Author</w:t>
            </w:r>
          </w:p>
        </w:tc>
        <w:tc>
          <w:tcPr>
            <w:tcW w:w="2099" w:type="pct"/>
            <w:shd w:val="clear" w:color="auto" w:fill="E6E6E6"/>
            <w:vAlign w:val="center"/>
            <w:hideMark/>
          </w:tcPr>
          <w:p w:rsidR="00A749C3" w:rsidRPr="00EE10B3" w:rsidRDefault="00A749C3" w:rsidP="00A749C3">
            <w:pPr>
              <w:pStyle w:val="BodyText"/>
              <w:jc w:val="center"/>
              <w:rPr>
                <w:b/>
              </w:rPr>
            </w:pPr>
            <w:r w:rsidRPr="00EE10B3">
              <w:rPr>
                <w:b/>
              </w:rPr>
              <w:t>Remarks</w:t>
            </w:r>
          </w:p>
        </w:tc>
      </w:tr>
      <w:tr w:rsidR="00CD153E" w:rsidRPr="00EE10B3" w:rsidTr="00CD153E">
        <w:trPr>
          <w:trHeight w:val="400"/>
          <w:jc w:val="right"/>
        </w:trPr>
        <w:tc>
          <w:tcPr>
            <w:tcW w:w="574" w:type="pct"/>
            <w:vAlign w:val="center"/>
            <w:hideMark/>
          </w:tcPr>
          <w:p w:rsidR="00A749C3" w:rsidRPr="00EE10B3" w:rsidRDefault="00CD153E" w:rsidP="00A749C3">
            <w:pPr>
              <w:pStyle w:val="BodyText"/>
              <w:jc w:val="center"/>
            </w:pPr>
            <w:r w:rsidRPr="00EE10B3">
              <w:t>V</w:t>
            </w:r>
            <w:r w:rsidR="00A749C3" w:rsidRPr="00EE10B3">
              <w:t>1.0</w:t>
            </w:r>
          </w:p>
        </w:tc>
        <w:tc>
          <w:tcPr>
            <w:tcW w:w="1268" w:type="pct"/>
            <w:vAlign w:val="center"/>
            <w:hideMark/>
          </w:tcPr>
          <w:p w:rsidR="00A749C3" w:rsidRPr="00EE10B3" w:rsidRDefault="00981CF3" w:rsidP="00A749C3">
            <w:pPr>
              <w:pStyle w:val="BodyText"/>
              <w:jc w:val="center"/>
            </w:pPr>
            <w:r>
              <w:t xml:space="preserve">January </w:t>
            </w:r>
            <w:r w:rsidR="00A80050">
              <w:t>6</w:t>
            </w:r>
            <w:r w:rsidR="00F739D7" w:rsidRPr="00EE10B3">
              <w:rPr>
                <w:vertAlign w:val="superscript"/>
              </w:rPr>
              <w:t>th</w:t>
            </w:r>
            <w:r w:rsidR="00F739D7" w:rsidRPr="00EE10B3">
              <w:t xml:space="preserve"> 2018</w:t>
            </w:r>
          </w:p>
        </w:tc>
        <w:tc>
          <w:tcPr>
            <w:tcW w:w="1059" w:type="pct"/>
            <w:vAlign w:val="center"/>
            <w:hideMark/>
          </w:tcPr>
          <w:p w:rsidR="00A749C3" w:rsidRPr="00EE10B3" w:rsidRDefault="005E22C5" w:rsidP="00A749C3">
            <w:pPr>
              <w:pStyle w:val="BodyText"/>
              <w:jc w:val="center"/>
            </w:pPr>
            <w:r>
              <w:rPr>
                <w:lang w:val="fr-CA"/>
              </w:rPr>
              <w:t xml:space="preserve">Enrique </w:t>
            </w:r>
            <w:r w:rsidRPr="008D5C7D">
              <w:rPr>
                <w:lang w:val="fr-CA"/>
              </w:rPr>
              <w:t>Rever</w:t>
            </w:r>
            <w:r w:rsidRPr="008D5C7D">
              <w:rPr>
                <w:noProof/>
                <w:lang w:val="fr-CA"/>
              </w:rPr>
              <w:t>ó</w:t>
            </w:r>
            <w:r w:rsidRPr="008D5C7D">
              <w:rPr>
                <w:lang w:val="fr-CA"/>
              </w:rPr>
              <w:t>n</w:t>
            </w:r>
          </w:p>
        </w:tc>
        <w:tc>
          <w:tcPr>
            <w:tcW w:w="2099" w:type="pct"/>
            <w:vAlign w:val="center"/>
            <w:hideMark/>
          </w:tcPr>
          <w:p w:rsidR="00A749C3" w:rsidRPr="00EE10B3" w:rsidRDefault="00A749C3" w:rsidP="00A749C3">
            <w:pPr>
              <w:pStyle w:val="BodyText"/>
              <w:jc w:val="center"/>
            </w:pPr>
            <w:r w:rsidRPr="00EE10B3">
              <w:t>First draft version</w:t>
            </w:r>
          </w:p>
        </w:tc>
      </w:tr>
    </w:tbl>
    <w:p w:rsidR="00CA3C58" w:rsidRPr="00EE10B3" w:rsidRDefault="00CA3C58" w:rsidP="00CA3C58">
      <w:pPr>
        <w:pStyle w:val="BodyText"/>
        <w:rPr>
          <w:lang w:val="en-CA"/>
        </w:rPr>
      </w:pPr>
    </w:p>
    <w:p w:rsidR="00CA3C58" w:rsidRPr="00EE10B3" w:rsidRDefault="00CA3C58">
      <w:bookmarkStart w:id="0" w:name="introduction"/>
      <w:bookmarkEnd w:id="0"/>
      <w:r w:rsidRPr="00EE10B3">
        <w:br w:type="page"/>
      </w:r>
    </w:p>
    <w:p w:rsidR="00BD0885" w:rsidRPr="00EE10B3" w:rsidRDefault="00BD0885" w:rsidP="00BD0885">
      <w:pPr>
        <w:pStyle w:val="Body"/>
        <w:ind w:left="0"/>
        <w:rPr>
          <w:rFonts w:asciiTheme="minorHAnsi" w:eastAsiaTheme="majorEastAsia" w:hAnsiTheme="minorHAnsi" w:cstheme="majorBidi"/>
          <w:b/>
          <w:bCs/>
          <w:color w:val="345A8A" w:themeColor="accent1" w:themeShade="B5"/>
          <w:sz w:val="32"/>
          <w:szCs w:val="32"/>
          <w:lang w:val="en-US"/>
        </w:rPr>
      </w:pPr>
      <w:r w:rsidRPr="00EE10B3">
        <w:rPr>
          <w:rFonts w:asciiTheme="minorHAnsi" w:eastAsiaTheme="majorEastAsia" w:hAnsiTheme="minorHAnsi" w:cstheme="majorBidi"/>
          <w:b/>
          <w:bCs/>
          <w:color w:val="345A8A" w:themeColor="accent1" w:themeShade="B5"/>
          <w:sz w:val="32"/>
          <w:szCs w:val="32"/>
          <w:lang w:val="en-US"/>
        </w:rPr>
        <w:lastRenderedPageBreak/>
        <w:t>Table of Contents</w:t>
      </w:r>
    </w:p>
    <w:p w:rsidR="008C4A6C" w:rsidRDefault="00BD0885" w:rsidP="00BD0885">
      <w:pPr>
        <w:pStyle w:val="TOC1"/>
        <w:rPr>
          <w:noProof/>
        </w:rPr>
      </w:pPr>
      <w:r w:rsidRPr="00EE10B3">
        <w:rPr>
          <w:bCs/>
          <w:sz w:val="18"/>
          <w:szCs w:val="18"/>
          <w:lang w:val="es-ES"/>
        </w:rPr>
        <w:t xml:space="preserve"> </w:t>
      </w:r>
      <w:r w:rsidRPr="00EE10B3">
        <w:rPr>
          <w:bCs/>
          <w:sz w:val="18"/>
          <w:szCs w:val="18"/>
        </w:rPr>
        <w:fldChar w:fldCharType="begin"/>
      </w:r>
      <w:r w:rsidRPr="00EE10B3">
        <w:rPr>
          <w:bCs/>
          <w:sz w:val="18"/>
          <w:szCs w:val="18"/>
          <w:lang w:val="es-ES"/>
        </w:rPr>
        <w:instrText xml:space="preserve"> TOC \o "1-4" \h \z \u </w:instrText>
      </w:r>
      <w:r w:rsidRPr="00EE10B3">
        <w:rPr>
          <w:bCs/>
          <w:sz w:val="18"/>
          <w:szCs w:val="18"/>
        </w:rPr>
        <w:fldChar w:fldCharType="separate"/>
      </w:r>
    </w:p>
    <w:p w:rsidR="008C4A6C" w:rsidRDefault="008C4A6C">
      <w:pPr>
        <w:pStyle w:val="TOC1"/>
        <w:tabs>
          <w:tab w:val="right" w:leader="dot" w:pos="9350"/>
        </w:tabs>
        <w:rPr>
          <w:rFonts w:eastAsiaTheme="minorEastAsia"/>
          <w:noProof/>
          <w:sz w:val="22"/>
          <w:szCs w:val="22"/>
          <w:lang w:val="en-CA" w:eastAsia="en-CA"/>
        </w:rPr>
      </w:pPr>
      <w:hyperlink w:anchor="_Toc534563326" w:history="1">
        <w:r w:rsidRPr="00526699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5633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8C4A6C" w:rsidRDefault="008C4A6C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  <w:lang w:val="en-CA" w:eastAsia="en-CA"/>
        </w:rPr>
      </w:pPr>
      <w:hyperlink w:anchor="_Toc534563327" w:history="1">
        <w:r w:rsidRPr="00526699">
          <w:rPr>
            <w:rStyle w:val="Hyperlink"/>
            <w:noProof/>
            <w:lang w:val="en-CA"/>
          </w:rPr>
          <w:t>1.</w:t>
        </w:r>
        <w:r>
          <w:rPr>
            <w:rFonts w:eastAsiaTheme="minorEastAsia"/>
            <w:noProof/>
            <w:sz w:val="22"/>
            <w:szCs w:val="22"/>
            <w:lang w:val="en-CA" w:eastAsia="en-CA"/>
          </w:rPr>
          <w:tab/>
        </w:r>
        <w:r w:rsidRPr="00526699">
          <w:rPr>
            <w:rStyle w:val="Hyperlink"/>
            <w:noProof/>
            <w:lang w:val="en-CA"/>
          </w:rPr>
          <w:t>Brief Homologation and Clean Transform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5633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8C4A6C" w:rsidRDefault="008C4A6C">
      <w:pPr>
        <w:pStyle w:val="TOC1"/>
        <w:tabs>
          <w:tab w:val="right" w:leader="dot" w:pos="9350"/>
        </w:tabs>
        <w:rPr>
          <w:rFonts w:eastAsiaTheme="minorEastAsia"/>
          <w:noProof/>
          <w:sz w:val="22"/>
          <w:szCs w:val="22"/>
          <w:lang w:val="en-CA" w:eastAsia="en-CA"/>
        </w:rPr>
      </w:pPr>
      <w:hyperlink w:anchor="_Toc534563328" w:history="1">
        <w:r w:rsidRPr="00526699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5633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D631A" w:rsidRDefault="00BD0885">
      <w:pPr>
        <w:rPr>
          <w:rFonts w:eastAsiaTheme="majorEastAsia" w:cstheme="majorBidi"/>
          <w:b/>
          <w:bCs/>
          <w:color w:val="345A8A" w:themeColor="accent1" w:themeShade="B5"/>
          <w:sz w:val="32"/>
          <w:szCs w:val="32"/>
        </w:rPr>
      </w:pPr>
      <w:r w:rsidRPr="00EE10B3">
        <w:rPr>
          <w:rFonts w:eastAsia="SimSun"/>
          <w:bCs/>
          <w:noProof/>
          <w:sz w:val="18"/>
          <w:szCs w:val="18"/>
        </w:rPr>
        <w:fldChar w:fldCharType="end"/>
      </w:r>
    </w:p>
    <w:p w:rsidR="008C4A6C" w:rsidRDefault="008C4A6C">
      <w:pPr>
        <w:rPr>
          <w:rFonts w:eastAsiaTheme="majorEastAsia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:rsidR="002724C3" w:rsidRPr="00EE10B3" w:rsidRDefault="00B915CF" w:rsidP="002D631A">
      <w:pPr>
        <w:pStyle w:val="Heading1"/>
        <w:rPr>
          <w:rFonts w:asciiTheme="minorHAnsi" w:hAnsiTheme="minorHAnsi"/>
        </w:rPr>
      </w:pPr>
      <w:bookmarkStart w:id="1" w:name="_Toc534563326"/>
      <w:r w:rsidRPr="00EE10B3">
        <w:rPr>
          <w:rFonts w:asciiTheme="minorHAnsi" w:hAnsiTheme="minorHAnsi"/>
        </w:rPr>
        <w:lastRenderedPageBreak/>
        <w:t>Introduction</w:t>
      </w:r>
      <w:bookmarkEnd w:id="1"/>
    </w:p>
    <w:p w:rsidR="00CE6F9E" w:rsidRPr="00EE10B3" w:rsidRDefault="00CE6F9E" w:rsidP="00CE6F9E">
      <w:pPr>
        <w:pStyle w:val="BodyText"/>
      </w:pPr>
    </w:p>
    <w:p w:rsidR="00CE6F9E" w:rsidRDefault="0010004F" w:rsidP="00CE6F9E">
      <w:pPr>
        <w:pStyle w:val="FirstParagraph"/>
        <w:jc w:val="both"/>
      </w:pPr>
      <w:r>
        <w:t xml:space="preserve">This document includes a brief information about the documents </w:t>
      </w:r>
      <w:r w:rsidR="008948D2" w:rsidRPr="00EE10B3">
        <w:rPr>
          <w:i/>
        </w:rPr>
        <w:t xml:space="preserve">Ottawa Collision Report: </w:t>
      </w:r>
      <w:r w:rsidR="00555C25">
        <w:rPr>
          <w:i/>
        </w:rPr>
        <w:t>Homologation Transformations</w:t>
      </w:r>
      <w:r>
        <w:t xml:space="preserve"> and </w:t>
      </w:r>
      <w:r w:rsidRPr="00EE10B3">
        <w:rPr>
          <w:i/>
        </w:rPr>
        <w:t xml:space="preserve">Ottawa Collision Report: </w:t>
      </w:r>
      <w:r>
        <w:rPr>
          <w:i/>
        </w:rPr>
        <w:t>Clean Transformations</w:t>
      </w:r>
      <w:r>
        <w:t>.</w:t>
      </w:r>
    </w:p>
    <w:p w:rsidR="00720CD3" w:rsidRDefault="00720CD3" w:rsidP="00720CD3">
      <w:pPr>
        <w:pStyle w:val="BodyText"/>
      </w:pPr>
    </w:p>
    <w:p w:rsidR="00720CD3" w:rsidRDefault="00720CD3" w:rsidP="00720CD3">
      <w:pPr>
        <w:pStyle w:val="BodyText"/>
      </w:pPr>
    </w:p>
    <w:p w:rsidR="003125F3" w:rsidRDefault="001D3578">
      <w:pPr>
        <w:rPr>
          <w:lang w:val="en-CA"/>
        </w:rPr>
        <w:sectPr w:rsidR="003125F3" w:rsidSect="00ED59B1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titlePg/>
          <w:docGrid w:linePitch="326"/>
        </w:sectPr>
      </w:pPr>
      <w:r>
        <w:rPr>
          <w:lang w:val="en-CA"/>
        </w:rPr>
        <w:br w:type="page"/>
      </w:r>
    </w:p>
    <w:p w:rsidR="001D3578" w:rsidRDefault="001D3578">
      <w:pPr>
        <w:rPr>
          <w:rFonts w:eastAsiaTheme="majorEastAsia" w:cstheme="majorBidi"/>
          <w:b/>
          <w:bCs/>
          <w:color w:val="345A8A" w:themeColor="accent1" w:themeShade="B5"/>
          <w:sz w:val="32"/>
          <w:szCs w:val="32"/>
          <w:lang w:val="en-CA"/>
        </w:rPr>
      </w:pPr>
    </w:p>
    <w:p w:rsidR="00720CD3" w:rsidRDefault="001A024D" w:rsidP="00720CD3">
      <w:pPr>
        <w:pStyle w:val="Heading1"/>
        <w:numPr>
          <w:ilvl w:val="0"/>
          <w:numId w:val="5"/>
        </w:numPr>
        <w:rPr>
          <w:rFonts w:asciiTheme="minorHAnsi" w:hAnsiTheme="minorHAnsi"/>
          <w:lang w:val="en-CA"/>
        </w:rPr>
      </w:pPr>
      <w:bookmarkStart w:id="2" w:name="_Toc534563327"/>
      <w:r>
        <w:rPr>
          <w:rFonts w:asciiTheme="minorHAnsi" w:hAnsiTheme="minorHAnsi"/>
          <w:lang w:val="en-CA"/>
        </w:rPr>
        <w:t>Brief Homologation and Clean Transformations</w:t>
      </w:r>
      <w:bookmarkEnd w:id="2"/>
      <w:r w:rsidR="008C4A6C">
        <w:rPr>
          <w:rFonts w:asciiTheme="minorHAnsi" w:hAnsiTheme="minorHAnsi"/>
          <w:lang w:val="en-CA"/>
        </w:rPr>
        <w:t xml:space="preserve"> Table</w:t>
      </w:r>
    </w:p>
    <w:p w:rsidR="001A024D" w:rsidRPr="001A024D" w:rsidRDefault="001A024D" w:rsidP="001A024D">
      <w:pPr>
        <w:pStyle w:val="BodyText"/>
        <w:rPr>
          <w:lang w:val="en-CA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1950"/>
        <w:gridCol w:w="1555"/>
        <w:gridCol w:w="1560"/>
        <w:gridCol w:w="1131"/>
        <w:gridCol w:w="1283"/>
        <w:gridCol w:w="3262"/>
        <w:gridCol w:w="2435"/>
      </w:tblGrid>
      <w:tr w:rsidR="00C94ED7" w:rsidRPr="001D3578" w:rsidTr="00C83316">
        <w:trPr>
          <w:jc w:val="center"/>
        </w:trPr>
        <w:tc>
          <w:tcPr>
            <w:tcW w:w="740" w:type="pct"/>
            <w:vAlign w:val="center"/>
          </w:tcPr>
          <w:p w:rsidR="0087775D" w:rsidRPr="001D3578" w:rsidRDefault="0087775D" w:rsidP="001D7563">
            <w:pPr>
              <w:pStyle w:val="Compact"/>
              <w:jc w:val="center"/>
              <w:rPr>
                <w:b/>
                <w:sz w:val="20"/>
                <w:szCs w:val="20"/>
              </w:rPr>
            </w:pPr>
            <w:r w:rsidRPr="001D3578">
              <w:rPr>
                <w:b/>
                <w:sz w:val="20"/>
                <w:szCs w:val="20"/>
              </w:rPr>
              <w:t xml:space="preserve">Feature </w:t>
            </w:r>
            <w:r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590" w:type="pct"/>
            <w:vAlign w:val="center"/>
          </w:tcPr>
          <w:p w:rsidR="0087775D" w:rsidRPr="001D3578" w:rsidRDefault="0087775D" w:rsidP="001D7563">
            <w:pPr>
              <w:pStyle w:val="Compact"/>
              <w:jc w:val="center"/>
              <w:rPr>
                <w:b/>
                <w:sz w:val="20"/>
                <w:szCs w:val="20"/>
              </w:rPr>
            </w:pPr>
            <w:r w:rsidRPr="001D3578">
              <w:rPr>
                <w:b/>
                <w:sz w:val="20"/>
                <w:szCs w:val="20"/>
              </w:rPr>
              <w:t>Feature Value</w:t>
            </w:r>
          </w:p>
        </w:tc>
        <w:tc>
          <w:tcPr>
            <w:tcW w:w="592" w:type="pct"/>
            <w:vAlign w:val="center"/>
          </w:tcPr>
          <w:p w:rsidR="0087775D" w:rsidRPr="001D3578" w:rsidRDefault="0087775D" w:rsidP="001D7563">
            <w:pPr>
              <w:pStyle w:val="Compact"/>
              <w:jc w:val="center"/>
              <w:rPr>
                <w:b/>
                <w:sz w:val="20"/>
                <w:szCs w:val="20"/>
              </w:rPr>
            </w:pPr>
            <w:r w:rsidRPr="001D3578">
              <w:rPr>
                <w:b/>
                <w:sz w:val="20"/>
                <w:szCs w:val="20"/>
              </w:rPr>
              <w:t>Counter</w:t>
            </w:r>
            <w:r>
              <w:rPr>
                <w:b/>
                <w:sz w:val="20"/>
                <w:szCs w:val="20"/>
              </w:rPr>
              <w:t xml:space="preserve"> of Observations</w:t>
            </w:r>
          </w:p>
        </w:tc>
        <w:tc>
          <w:tcPr>
            <w:tcW w:w="429" w:type="pct"/>
            <w:vAlign w:val="center"/>
          </w:tcPr>
          <w:p w:rsidR="0087775D" w:rsidRPr="001D3578" w:rsidRDefault="0087775D" w:rsidP="001D7563">
            <w:pPr>
              <w:pStyle w:val="Compact"/>
              <w:jc w:val="center"/>
              <w:rPr>
                <w:b/>
                <w:sz w:val="20"/>
                <w:szCs w:val="20"/>
              </w:rPr>
            </w:pPr>
            <w:r w:rsidRPr="001D3578">
              <w:rPr>
                <w:b/>
                <w:sz w:val="20"/>
                <w:szCs w:val="20"/>
              </w:rPr>
              <w:t>Percentage</w:t>
            </w:r>
            <w:r>
              <w:rPr>
                <w:b/>
                <w:sz w:val="20"/>
                <w:szCs w:val="20"/>
              </w:rPr>
              <w:t xml:space="preserve"> of Observations</w:t>
            </w:r>
          </w:p>
        </w:tc>
        <w:tc>
          <w:tcPr>
            <w:tcW w:w="487" w:type="pct"/>
            <w:vAlign w:val="center"/>
          </w:tcPr>
          <w:p w:rsidR="0087775D" w:rsidRPr="001D3578" w:rsidRDefault="0087775D" w:rsidP="001D7563">
            <w:pPr>
              <w:pStyle w:val="Compac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asets</w:t>
            </w:r>
          </w:p>
        </w:tc>
        <w:tc>
          <w:tcPr>
            <w:tcW w:w="1238" w:type="pct"/>
            <w:vAlign w:val="center"/>
          </w:tcPr>
          <w:p w:rsidR="0087775D" w:rsidRPr="001D3578" w:rsidRDefault="0087775D" w:rsidP="001D7563">
            <w:pPr>
              <w:pStyle w:val="Compac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Homologation / Clean </w:t>
            </w:r>
            <w:r w:rsidR="00C94ED7">
              <w:rPr>
                <w:b/>
                <w:sz w:val="20"/>
                <w:szCs w:val="20"/>
              </w:rPr>
              <w:t>Transformation</w:t>
            </w:r>
          </w:p>
        </w:tc>
        <w:tc>
          <w:tcPr>
            <w:tcW w:w="924" w:type="pct"/>
            <w:vAlign w:val="center"/>
          </w:tcPr>
          <w:p w:rsidR="0087775D" w:rsidRDefault="0087775D" w:rsidP="001D7563">
            <w:pPr>
              <w:pStyle w:val="Compact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ments / Suggestions</w:t>
            </w:r>
          </w:p>
        </w:tc>
      </w:tr>
      <w:tr w:rsidR="00C94ED7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87775D" w:rsidRPr="002811E8" w:rsidRDefault="0087775D" w:rsidP="006068B1">
            <w:pPr>
              <w:pStyle w:val="Compact"/>
              <w:spacing w:before="0" w:after="0"/>
              <w:jc w:val="center"/>
              <w:rPr>
                <w:sz w:val="18"/>
                <w:szCs w:val="20"/>
              </w:rPr>
            </w:pPr>
            <w:r w:rsidRPr="002811E8"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  <w:t>XCOORD / YCOORD</w:t>
            </w:r>
          </w:p>
        </w:tc>
        <w:tc>
          <w:tcPr>
            <w:tcW w:w="590" w:type="pct"/>
            <w:vAlign w:val="center"/>
          </w:tcPr>
          <w:p w:rsidR="0087775D" w:rsidRPr="002811E8" w:rsidRDefault="0087775D" w:rsidP="006068B1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"" (Blank)</w:t>
            </w:r>
          </w:p>
        </w:tc>
        <w:tc>
          <w:tcPr>
            <w:tcW w:w="592" w:type="pct"/>
            <w:vAlign w:val="center"/>
          </w:tcPr>
          <w:p w:rsidR="0087775D" w:rsidRPr="002811E8" w:rsidRDefault="0087775D" w:rsidP="00B11C7C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2811E8">
              <w:rPr>
                <w:sz w:val="18"/>
                <w:szCs w:val="20"/>
              </w:rPr>
              <w:t>28453</w:t>
            </w:r>
          </w:p>
        </w:tc>
        <w:tc>
          <w:tcPr>
            <w:tcW w:w="429" w:type="pct"/>
            <w:vAlign w:val="center"/>
          </w:tcPr>
          <w:p w:rsidR="0087775D" w:rsidRPr="002811E8" w:rsidRDefault="0087775D" w:rsidP="00B11C7C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2811E8">
              <w:rPr>
                <w:sz w:val="18"/>
                <w:szCs w:val="20"/>
              </w:rPr>
              <w:t>7.5</w:t>
            </w:r>
            <w:r w:rsidR="00703F01">
              <w:rPr>
                <w:sz w:val="18"/>
                <w:szCs w:val="20"/>
              </w:rPr>
              <w:t>000</w:t>
            </w:r>
          </w:p>
        </w:tc>
        <w:tc>
          <w:tcPr>
            <w:tcW w:w="487" w:type="pct"/>
            <w:vAlign w:val="center"/>
          </w:tcPr>
          <w:p w:rsidR="0087775D" w:rsidRPr="002811E8" w:rsidRDefault="0087775D" w:rsidP="006068B1">
            <w:pPr>
              <w:pStyle w:val="Compact"/>
              <w:spacing w:before="0" w:after="0"/>
              <w:jc w:val="center"/>
              <w:rPr>
                <w:sz w:val="18"/>
                <w:szCs w:val="20"/>
              </w:rPr>
            </w:pPr>
            <w:r w:rsidRPr="002811E8">
              <w:rPr>
                <w:sz w:val="18"/>
                <w:szCs w:val="20"/>
              </w:rPr>
              <w:t>2009</w:t>
            </w:r>
          </w:p>
        </w:tc>
        <w:tc>
          <w:tcPr>
            <w:tcW w:w="1238" w:type="pct"/>
            <w:vAlign w:val="center"/>
          </w:tcPr>
          <w:p w:rsidR="0087775D" w:rsidRPr="002811E8" w:rsidRDefault="0087775D" w:rsidP="006068B1">
            <w:pPr>
              <w:pStyle w:val="Compact"/>
              <w:spacing w:before="0" w:after="0"/>
              <w:rPr>
                <w:sz w:val="18"/>
                <w:szCs w:val="20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T</w:t>
            </w:r>
            <w:r w:rsidRPr="001D7563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he 2009 dataset do not have the coordinates values</w:t>
            </w:r>
          </w:p>
        </w:tc>
        <w:tc>
          <w:tcPr>
            <w:tcW w:w="924" w:type="pct"/>
            <w:vAlign w:val="center"/>
          </w:tcPr>
          <w:p w:rsidR="0087775D" w:rsidRDefault="0087775D" w:rsidP="006068B1">
            <w:pPr>
              <w:pStyle w:val="Compact"/>
              <w:spacing w:before="0" w:after="0"/>
              <w:rPr>
                <w:rFonts w:eastAsia="Times New Roman" w:cs="Calibri"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C94ED7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7775D" w:rsidRPr="002811E8" w:rsidRDefault="0087775D" w:rsidP="00E9453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7775D" w:rsidRPr="002811E8" w:rsidRDefault="0087775D" w:rsidP="00E94537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0</w:t>
            </w:r>
          </w:p>
        </w:tc>
        <w:tc>
          <w:tcPr>
            <w:tcW w:w="592" w:type="pct"/>
            <w:vAlign w:val="center"/>
          </w:tcPr>
          <w:p w:rsidR="0087775D" w:rsidRPr="002811E8" w:rsidRDefault="0087775D" w:rsidP="00B11C7C">
            <w:pPr>
              <w:shd w:val="clear" w:color="auto" w:fill="FFFFFF"/>
              <w:spacing w:before="100" w:beforeAutospacing="1" w:after="100" w:afterAutospacing="1"/>
              <w:jc w:val="right"/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716</w:t>
            </w:r>
          </w:p>
        </w:tc>
        <w:tc>
          <w:tcPr>
            <w:tcW w:w="429" w:type="pct"/>
            <w:vAlign w:val="center"/>
          </w:tcPr>
          <w:p w:rsidR="0087775D" w:rsidRPr="002811E8" w:rsidRDefault="0087775D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2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0</w:t>
            </w:r>
          </w:p>
        </w:tc>
        <w:tc>
          <w:tcPr>
            <w:tcW w:w="487" w:type="pct"/>
            <w:vAlign w:val="center"/>
          </w:tcPr>
          <w:p w:rsidR="0087775D" w:rsidRPr="002811E8" w:rsidRDefault="0087775D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14 - 2015</w:t>
            </w:r>
          </w:p>
        </w:tc>
        <w:tc>
          <w:tcPr>
            <w:tcW w:w="1238" w:type="pct"/>
            <w:vAlign w:val="center"/>
          </w:tcPr>
          <w:p w:rsidR="0087775D" w:rsidRPr="002811E8" w:rsidRDefault="0087775D" w:rsidP="00E94537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Removed the observations related</w:t>
            </w:r>
          </w:p>
        </w:tc>
        <w:tc>
          <w:tcPr>
            <w:tcW w:w="924" w:type="pct"/>
            <w:vAlign w:val="center"/>
          </w:tcPr>
          <w:p w:rsidR="0087775D" w:rsidRDefault="0087775D" w:rsidP="00E94537">
            <w:pPr>
              <w:pStyle w:val="Compact"/>
              <w:spacing w:before="0" w:after="0"/>
              <w:rPr>
                <w:rFonts w:eastAsia="Times New Roman" w:cs="Calibri"/>
                <w:color w:val="000000"/>
                <w:sz w:val="20"/>
                <w:szCs w:val="20"/>
                <w:lang w:val="en-CA" w:eastAsia="en-CA"/>
              </w:rPr>
            </w:pPr>
          </w:p>
        </w:tc>
      </w:tr>
      <w:tr w:rsidR="0087775D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7775D" w:rsidRPr="002811E8" w:rsidRDefault="0087775D" w:rsidP="00E9453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7775D" w:rsidRPr="002811E8" w:rsidRDefault="0087775D" w:rsidP="00E94537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Very High / Low Values</w:t>
            </w:r>
          </w:p>
        </w:tc>
        <w:tc>
          <w:tcPr>
            <w:tcW w:w="2746" w:type="pct"/>
            <w:gridSpan w:val="4"/>
            <w:vAlign w:val="center"/>
          </w:tcPr>
          <w:p w:rsidR="0087775D" w:rsidRPr="002811E8" w:rsidRDefault="0087775D" w:rsidP="00B11C7C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>Looks like some coordinates are outside of Ottawa Map (to be validated), my idea to handle this is just removed the observations related</w:t>
            </w:r>
          </w:p>
        </w:tc>
        <w:tc>
          <w:tcPr>
            <w:tcW w:w="924" w:type="pct"/>
            <w:vAlign w:val="center"/>
          </w:tcPr>
          <w:p w:rsidR="0087775D" w:rsidRPr="00E94537" w:rsidRDefault="0087775D" w:rsidP="00E94537">
            <w:pPr>
              <w:pStyle w:val="Compact"/>
              <w:spacing w:before="0" w:after="0"/>
              <w:rPr>
                <w:rFonts w:cs="Calibri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7775D" w:rsidRPr="00750BE1" w:rsidTr="00C83316">
        <w:trPr>
          <w:jc w:val="center"/>
        </w:trPr>
        <w:tc>
          <w:tcPr>
            <w:tcW w:w="740" w:type="pct"/>
            <w:vAlign w:val="center"/>
          </w:tcPr>
          <w:p w:rsidR="0087775D" w:rsidRPr="002811E8" w:rsidRDefault="0087775D" w:rsidP="00E9453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  <w:t>ACCIDENT_DATE</w:t>
            </w:r>
          </w:p>
        </w:tc>
        <w:tc>
          <w:tcPr>
            <w:tcW w:w="3336" w:type="pct"/>
            <w:gridSpan w:val="5"/>
          </w:tcPr>
          <w:p w:rsidR="0087775D" w:rsidRPr="002811E8" w:rsidRDefault="0087775D" w:rsidP="00B11C7C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E94537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The 2004-2012 datasets </w:t>
            </w: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>include</w:t>
            </w:r>
            <w:r w:rsidRPr="00E94537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 the observations of first day of the next year (for example the 2004 dataset includes 2005-01-01 observations), I alre</w:t>
            </w:r>
            <w:r w:rsidR="00B54A1E"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ady remove those values on each </w:t>
            </w:r>
            <w:r w:rsidRPr="00E94537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>dataset (keep only the ones that belongs to each year).</w:t>
            </w:r>
          </w:p>
        </w:tc>
        <w:tc>
          <w:tcPr>
            <w:tcW w:w="924" w:type="pct"/>
            <w:vAlign w:val="center"/>
          </w:tcPr>
          <w:p w:rsidR="0087775D" w:rsidRPr="00E94537" w:rsidRDefault="0087775D" w:rsidP="00E94537">
            <w:pPr>
              <w:pStyle w:val="Compact"/>
              <w:spacing w:before="0" w:after="0"/>
              <w:rPr>
                <w:rFonts w:cs="Calibri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C94ED7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C94ED7" w:rsidRPr="002811E8" w:rsidRDefault="00C94ED7" w:rsidP="00E9453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  <w:t>DRIVER_SEX</w:t>
            </w:r>
          </w:p>
        </w:tc>
        <w:tc>
          <w:tcPr>
            <w:tcW w:w="590" w:type="pct"/>
            <w:vAlign w:val="center"/>
          </w:tcPr>
          <w:p w:rsidR="00C94ED7" w:rsidRPr="002811E8" w:rsidRDefault="00C94ED7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C94ED7" w:rsidRPr="002811E8" w:rsidRDefault="00C94ED7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17</w:t>
            </w:r>
          </w:p>
        </w:tc>
        <w:tc>
          <w:tcPr>
            <w:tcW w:w="429" w:type="pct"/>
            <w:vAlign w:val="center"/>
          </w:tcPr>
          <w:p w:rsidR="00C94ED7" w:rsidRPr="002811E8" w:rsidRDefault="00C94ED7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0045</w:t>
            </w:r>
          </w:p>
        </w:tc>
        <w:tc>
          <w:tcPr>
            <w:tcW w:w="487" w:type="pct"/>
            <w:vAlign w:val="center"/>
          </w:tcPr>
          <w:p w:rsidR="00C94ED7" w:rsidRPr="002811E8" w:rsidRDefault="00C94ED7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15-2016</w:t>
            </w:r>
          </w:p>
        </w:tc>
        <w:tc>
          <w:tcPr>
            <w:tcW w:w="1238" w:type="pct"/>
            <w:vAlign w:val="center"/>
          </w:tcPr>
          <w:p w:rsidR="00C94ED7" w:rsidRPr="002811E8" w:rsidRDefault="00C94ED7" w:rsidP="00C94ED7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Those observations could he homologated as "00 - Unknown"? </w:t>
            </w:r>
          </w:p>
        </w:tc>
        <w:tc>
          <w:tcPr>
            <w:tcW w:w="924" w:type="pct"/>
            <w:vAlign w:val="center"/>
          </w:tcPr>
          <w:p w:rsidR="00C94ED7" w:rsidRPr="00E94537" w:rsidRDefault="00C94ED7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C94ED7" w:rsidRPr="00750BE1" w:rsidTr="00C83316">
        <w:trPr>
          <w:jc w:val="center"/>
        </w:trPr>
        <w:tc>
          <w:tcPr>
            <w:tcW w:w="740" w:type="pct"/>
            <w:vMerge/>
          </w:tcPr>
          <w:p w:rsidR="00C94ED7" w:rsidRPr="002811E8" w:rsidRDefault="00C94ED7" w:rsidP="00E9453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C94ED7" w:rsidRPr="002811E8" w:rsidRDefault="00C94ED7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C94ED7" w:rsidRPr="002811E8" w:rsidRDefault="00C94ED7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1411</w:t>
            </w:r>
          </w:p>
        </w:tc>
        <w:tc>
          <w:tcPr>
            <w:tcW w:w="429" w:type="pct"/>
            <w:vAlign w:val="center"/>
          </w:tcPr>
          <w:p w:rsidR="00C94ED7" w:rsidRPr="002811E8" w:rsidRDefault="00C94ED7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5.6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0</w:t>
            </w:r>
          </w:p>
        </w:tc>
        <w:tc>
          <w:tcPr>
            <w:tcW w:w="487" w:type="pct"/>
            <w:vAlign w:val="center"/>
          </w:tcPr>
          <w:p w:rsidR="00C94ED7" w:rsidRPr="002811E8" w:rsidRDefault="00C94ED7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04-2017</w:t>
            </w:r>
          </w:p>
        </w:tc>
        <w:tc>
          <w:tcPr>
            <w:tcW w:w="1238" w:type="pct"/>
            <w:vAlign w:val="center"/>
          </w:tcPr>
          <w:p w:rsidR="00C94ED7" w:rsidRPr="002811E8" w:rsidRDefault="00C94ED7" w:rsidP="00C94ED7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C94ED7" w:rsidRPr="00E94537" w:rsidRDefault="00C94ED7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7F47CB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7F47CB" w:rsidRPr="002811E8" w:rsidRDefault="007F47CB" w:rsidP="007F47CB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  <w:t>DRIVER_AGE</w:t>
            </w:r>
          </w:p>
        </w:tc>
        <w:tc>
          <w:tcPr>
            <w:tcW w:w="3336" w:type="pct"/>
            <w:gridSpan w:val="5"/>
            <w:vAlign w:val="center"/>
          </w:tcPr>
          <w:p w:rsidR="007F47CB" w:rsidRPr="002811E8" w:rsidRDefault="007F47CB" w:rsidP="009C4A9A">
            <w:pPr>
              <w:pStyle w:val="Compact"/>
              <w:spacing w:before="0" w:after="0"/>
              <w:jc w:val="center"/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</w:pPr>
            <w:r w:rsidRPr="002811E8">
              <w:rPr>
                <w:rFonts w:cs="Calibri"/>
                <w:color w:val="000000"/>
                <w:sz w:val="18"/>
                <w:shd w:val="clear" w:color="auto" w:fill="FFFFFF"/>
              </w:rPr>
              <w:t>I understand that the value is the driver age at the moment of the collision, that's right?</w:t>
            </w:r>
          </w:p>
        </w:tc>
        <w:tc>
          <w:tcPr>
            <w:tcW w:w="924" w:type="pct"/>
            <w:vAlign w:val="center"/>
          </w:tcPr>
          <w:p w:rsidR="007F47CB" w:rsidRPr="00E94537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7F47CB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7F47CB" w:rsidRPr="002811E8" w:rsidRDefault="007F47CB" w:rsidP="007F47CB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7F47CB" w:rsidRPr="002811E8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&lt; 0</w:t>
            </w:r>
          </w:p>
        </w:tc>
        <w:tc>
          <w:tcPr>
            <w:tcW w:w="592" w:type="pct"/>
            <w:vAlign w:val="center"/>
          </w:tcPr>
          <w:p w:rsidR="007F47CB" w:rsidRPr="002811E8" w:rsidRDefault="007F47CB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</w:t>
            </w:r>
          </w:p>
        </w:tc>
        <w:tc>
          <w:tcPr>
            <w:tcW w:w="429" w:type="pct"/>
            <w:vAlign w:val="center"/>
          </w:tcPr>
          <w:p w:rsidR="007F47CB" w:rsidRPr="002811E8" w:rsidRDefault="007F47CB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0006</w:t>
            </w:r>
          </w:p>
        </w:tc>
        <w:tc>
          <w:tcPr>
            <w:tcW w:w="487" w:type="pct"/>
            <w:vAlign w:val="center"/>
          </w:tcPr>
          <w:p w:rsidR="007F47CB" w:rsidRPr="002811E8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15</w:t>
            </w:r>
          </w:p>
        </w:tc>
        <w:tc>
          <w:tcPr>
            <w:tcW w:w="1238" w:type="pct"/>
            <w:vAlign w:val="center"/>
          </w:tcPr>
          <w:p w:rsidR="007F47CB" w:rsidRPr="002811E8" w:rsidRDefault="007F47CB" w:rsidP="00C94ED7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Removed the observations related</w:t>
            </w:r>
          </w:p>
        </w:tc>
        <w:tc>
          <w:tcPr>
            <w:tcW w:w="924" w:type="pct"/>
            <w:vAlign w:val="center"/>
          </w:tcPr>
          <w:p w:rsidR="007F47CB" w:rsidRPr="00E94537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7F47CB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7F47CB" w:rsidRPr="002811E8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7F47CB" w:rsidRPr="002811E8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</w:t>
            </w:r>
          </w:p>
        </w:tc>
        <w:tc>
          <w:tcPr>
            <w:tcW w:w="592" w:type="pct"/>
            <w:vAlign w:val="center"/>
          </w:tcPr>
          <w:p w:rsidR="007F47CB" w:rsidRPr="002811E8" w:rsidRDefault="007F47CB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1180</w:t>
            </w:r>
          </w:p>
        </w:tc>
        <w:tc>
          <w:tcPr>
            <w:tcW w:w="429" w:type="pct"/>
            <w:vAlign w:val="center"/>
          </w:tcPr>
          <w:p w:rsidR="007F47CB" w:rsidRPr="002811E8" w:rsidRDefault="007F47CB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5.5</w:t>
            </w: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0</w:t>
            </w:r>
          </w:p>
        </w:tc>
        <w:tc>
          <w:tcPr>
            <w:tcW w:w="487" w:type="pct"/>
            <w:vAlign w:val="center"/>
          </w:tcPr>
          <w:p w:rsidR="007F47CB" w:rsidRPr="002811E8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04-2017</w:t>
            </w:r>
          </w:p>
        </w:tc>
        <w:tc>
          <w:tcPr>
            <w:tcW w:w="1238" w:type="pct"/>
            <w:vAlign w:val="center"/>
          </w:tcPr>
          <w:p w:rsidR="007F47CB" w:rsidRPr="002811E8" w:rsidRDefault="007F47CB" w:rsidP="009E398C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Removed the observations related</w:t>
            </w:r>
          </w:p>
        </w:tc>
        <w:tc>
          <w:tcPr>
            <w:tcW w:w="924" w:type="pct"/>
            <w:vAlign w:val="center"/>
          </w:tcPr>
          <w:p w:rsidR="007F47CB" w:rsidRPr="00E94537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7F47CB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7F47CB" w:rsidRPr="002811E8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7F47CB" w:rsidRPr="002811E8" w:rsidRDefault="007F47CB" w:rsidP="00C94ED7">
            <w:pPr>
              <w:pStyle w:val="Compact"/>
              <w:spacing w:before="0" w:after="0"/>
              <w:ind w:left="72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&gt;90</w:t>
            </w:r>
          </w:p>
        </w:tc>
        <w:tc>
          <w:tcPr>
            <w:tcW w:w="592" w:type="pct"/>
            <w:vAlign w:val="center"/>
          </w:tcPr>
          <w:p w:rsidR="007F47CB" w:rsidRPr="002811E8" w:rsidRDefault="007F47CB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90</w:t>
            </w:r>
          </w:p>
        </w:tc>
        <w:tc>
          <w:tcPr>
            <w:tcW w:w="429" w:type="pct"/>
            <w:vAlign w:val="center"/>
          </w:tcPr>
          <w:p w:rsidR="007F47CB" w:rsidRPr="002811E8" w:rsidRDefault="007F47CB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07</w:t>
            </w: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</w:t>
            </w:r>
          </w:p>
        </w:tc>
        <w:tc>
          <w:tcPr>
            <w:tcW w:w="487" w:type="pct"/>
            <w:vAlign w:val="center"/>
          </w:tcPr>
          <w:p w:rsidR="007F47CB" w:rsidRPr="002811E8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04-2017</w:t>
            </w:r>
          </w:p>
        </w:tc>
        <w:tc>
          <w:tcPr>
            <w:tcW w:w="1238" w:type="pct"/>
            <w:vAlign w:val="center"/>
          </w:tcPr>
          <w:p w:rsidR="007F47CB" w:rsidRPr="002811E8" w:rsidRDefault="007F47CB" w:rsidP="009E398C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Just some interesting values</w:t>
            </w:r>
          </w:p>
        </w:tc>
        <w:tc>
          <w:tcPr>
            <w:tcW w:w="924" w:type="pct"/>
            <w:vAlign w:val="center"/>
          </w:tcPr>
          <w:p w:rsidR="007F47CB" w:rsidRPr="00E94537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7F47CB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7F47CB" w:rsidRPr="002811E8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7F47CB" w:rsidRPr="002811E8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&lt; 16</w:t>
            </w:r>
          </w:p>
        </w:tc>
        <w:tc>
          <w:tcPr>
            <w:tcW w:w="592" w:type="pct"/>
            <w:vAlign w:val="center"/>
          </w:tcPr>
          <w:p w:rsidR="007F47CB" w:rsidRPr="002811E8" w:rsidRDefault="007F47CB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526</w:t>
            </w:r>
          </w:p>
        </w:tc>
        <w:tc>
          <w:tcPr>
            <w:tcW w:w="429" w:type="pct"/>
            <w:vAlign w:val="center"/>
          </w:tcPr>
          <w:p w:rsidR="007F47CB" w:rsidRPr="002811E8" w:rsidRDefault="007F47CB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13</w:t>
            </w: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</w:t>
            </w:r>
          </w:p>
        </w:tc>
        <w:tc>
          <w:tcPr>
            <w:tcW w:w="487" w:type="pct"/>
            <w:vAlign w:val="center"/>
          </w:tcPr>
          <w:p w:rsidR="007F47CB" w:rsidRPr="002811E8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04-2017</w:t>
            </w:r>
          </w:p>
        </w:tc>
        <w:tc>
          <w:tcPr>
            <w:tcW w:w="1238" w:type="pct"/>
            <w:vAlign w:val="center"/>
          </w:tcPr>
          <w:p w:rsidR="007F47CB" w:rsidRPr="002811E8" w:rsidRDefault="007F47CB" w:rsidP="009E398C">
            <w:pPr>
              <w:pStyle w:val="Compact"/>
              <w:spacing w:before="0" w:after="0"/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I understand that the minimum age to drive in Ontario is 16, that’s right? my idea to handle this is just removed the observations related</w:t>
            </w:r>
          </w:p>
        </w:tc>
        <w:tc>
          <w:tcPr>
            <w:tcW w:w="924" w:type="pct"/>
            <w:vAlign w:val="center"/>
          </w:tcPr>
          <w:p w:rsidR="007F47CB" w:rsidRPr="00E94537" w:rsidRDefault="007F47CB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C94ED7" w:rsidRPr="00750BE1" w:rsidTr="00C83316">
        <w:trPr>
          <w:jc w:val="center"/>
        </w:trPr>
        <w:tc>
          <w:tcPr>
            <w:tcW w:w="740" w:type="pct"/>
            <w:vAlign w:val="center"/>
          </w:tcPr>
          <w:p w:rsidR="00C94ED7" w:rsidRPr="002811E8" w:rsidRDefault="008237F7" w:rsidP="00E9453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  <w:t>ENVIRONMENT_CONDITION (MVCR 0303)</w:t>
            </w:r>
          </w:p>
        </w:tc>
        <w:tc>
          <w:tcPr>
            <w:tcW w:w="590" w:type="pct"/>
            <w:vAlign w:val="center"/>
          </w:tcPr>
          <w:p w:rsidR="00C94ED7" w:rsidRPr="002811E8" w:rsidRDefault="008237F7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C94ED7" w:rsidRPr="002811E8" w:rsidRDefault="008237F7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1541</w:t>
            </w:r>
          </w:p>
        </w:tc>
        <w:tc>
          <w:tcPr>
            <w:tcW w:w="429" w:type="pct"/>
            <w:vAlign w:val="center"/>
          </w:tcPr>
          <w:p w:rsidR="00C94ED7" w:rsidRPr="002811E8" w:rsidRDefault="008237F7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4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0</w:t>
            </w:r>
          </w:p>
        </w:tc>
        <w:tc>
          <w:tcPr>
            <w:tcW w:w="487" w:type="pct"/>
            <w:vAlign w:val="center"/>
          </w:tcPr>
          <w:p w:rsidR="00C94ED7" w:rsidRPr="002811E8" w:rsidRDefault="008237F7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04-2017</w:t>
            </w:r>
          </w:p>
        </w:tc>
        <w:tc>
          <w:tcPr>
            <w:tcW w:w="1238" w:type="pct"/>
            <w:vAlign w:val="center"/>
          </w:tcPr>
          <w:p w:rsidR="00C94ED7" w:rsidRPr="002811E8" w:rsidRDefault="008237F7" w:rsidP="008237F7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C94ED7" w:rsidRPr="00E94537" w:rsidRDefault="00C94ED7" w:rsidP="00E9453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235969" w:rsidRPr="00750BE1" w:rsidTr="00C83316">
        <w:trPr>
          <w:jc w:val="center"/>
        </w:trPr>
        <w:tc>
          <w:tcPr>
            <w:tcW w:w="740" w:type="pc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  <w:t>LIGHT (MVCR 0304)</w:t>
            </w:r>
          </w:p>
        </w:tc>
        <w:tc>
          <w:tcPr>
            <w:tcW w:w="590" w:type="pc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235969" w:rsidRPr="002811E8" w:rsidRDefault="00235969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692</w:t>
            </w:r>
          </w:p>
        </w:tc>
        <w:tc>
          <w:tcPr>
            <w:tcW w:w="429" w:type="pct"/>
            <w:vAlign w:val="center"/>
          </w:tcPr>
          <w:p w:rsidR="00235969" w:rsidRPr="002811E8" w:rsidRDefault="00235969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7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0</w:t>
            </w:r>
          </w:p>
        </w:tc>
        <w:tc>
          <w:tcPr>
            <w:tcW w:w="487" w:type="pc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04-2017</w:t>
            </w:r>
          </w:p>
        </w:tc>
        <w:tc>
          <w:tcPr>
            <w:tcW w:w="1238" w:type="pc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235969" w:rsidRPr="00E94537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235969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  <w:t>TRAFIC_CONTROL (MVCR 0305)</w:t>
            </w:r>
          </w:p>
        </w:tc>
        <w:tc>
          <w:tcPr>
            <w:tcW w:w="590" w:type="pc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“” (Blank)</w:t>
            </w:r>
          </w:p>
        </w:tc>
        <w:tc>
          <w:tcPr>
            <w:tcW w:w="592" w:type="pct"/>
            <w:vAlign w:val="center"/>
          </w:tcPr>
          <w:p w:rsidR="00235969" w:rsidRPr="002811E8" w:rsidRDefault="00235969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49</w:t>
            </w:r>
          </w:p>
        </w:tc>
        <w:tc>
          <w:tcPr>
            <w:tcW w:w="429" w:type="pct"/>
            <w:vAlign w:val="center"/>
          </w:tcPr>
          <w:p w:rsidR="00235969" w:rsidRPr="002811E8" w:rsidRDefault="00235969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01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</w:t>
            </w:r>
          </w:p>
        </w:tc>
        <w:tc>
          <w:tcPr>
            <w:tcW w:w="487" w:type="pc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14-2017</w:t>
            </w:r>
          </w:p>
        </w:tc>
        <w:tc>
          <w:tcPr>
            <w:tcW w:w="1238" w:type="pc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Removed the observations related</w:t>
            </w:r>
          </w:p>
        </w:tc>
        <w:tc>
          <w:tcPr>
            <w:tcW w:w="924" w:type="pct"/>
            <w:vAlign w:val="center"/>
          </w:tcPr>
          <w:p w:rsidR="00235969" w:rsidRPr="00E94537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235969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235969" w:rsidRPr="00235969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11 - Roundabout</w:t>
            </w:r>
          </w:p>
        </w:tc>
        <w:tc>
          <w:tcPr>
            <w:tcW w:w="592" w:type="pct"/>
            <w:vAlign w:val="center"/>
          </w:tcPr>
          <w:p w:rsidR="00235969" w:rsidRPr="002811E8" w:rsidRDefault="00235969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1007</w:t>
            </w:r>
          </w:p>
        </w:tc>
        <w:tc>
          <w:tcPr>
            <w:tcW w:w="429" w:type="pct"/>
            <w:vAlign w:val="center"/>
          </w:tcPr>
          <w:p w:rsidR="00235969" w:rsidRPr="002811E8" w:rsidRDefault="00235969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26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</w:t>
            </w:r>
          </w:p>
        </w:tc>
        <w:tc>
          <w:tcPr>
            <w:tcW w:w="487" w:type="pc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14-2017</w:t>
            </w:r>
          </w:p>
        </w:tc>
        <w:tc>
          <w:tcPr>
            <w:tcW w:w="1238" w:type="pct"/>
            <w:vAlign w:val="center"/>
          </w:tcPr>
          <w:p w:rsidR="00235969" w:rsidRPr="002811E8" w:rsidRDefault="00235969" w:rsidP="00235969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There is a new version of the Manual? </w:t>
            </w:r>
            <w:r w:rsidR="00DA0536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My idea to handle this is keep it </w:t>
            </w: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(this supposed to be a NOT ALLOWED </w:t>
            </w: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lastRenderedPageBreak/>
              <w:t>VALUE)</w:t>
            </w:r>
          </w:p>
        </w:tc>
        <w:tc>
          <w:tcPr>
            <w:tcW w:w="924" w:type="pct"/>
            <w:vAlign w:val="center"/>
          </w:tcPr>
          <w:p w:rsidR="00235969" w:rsidRPr="00E94537" w:rsidRDefault="00235969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DA0536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DA0536" w:rsidRPr="00DA0536" w:rsidRDefault="00DA0536" w:rsidP="00235969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b/>
                <w:bCs/>
                <w:color w:val="000000"/>
                <w:sz w:val="18"/>
                <w:szCs w:val="18"/>
                <w:shd w:val="clear" w:color="auto" w:fill="FFFFFF"/>
              </w:rPr>
              <w:t>TRAFFIC_CONTROL_CONDITION (MVCR 0306)</w:t>
            </w:r>
          </w:p>
        </w:tc>
        <w:tc>
          <w:tcPr>
            <w:tcW w:w="590" w:type="pct"/>
            <w:vAlign w:val="center"/>
          </w:tcPr>
          <w:p w:rsidR="00DA0536" w:rsidRPr="00DA0536" w:rsidRDefault="00DA0536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DA0536" w:rsidRPr="00DA0536" w:rsidRDefault="00DA0536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47022</w:t>
            </w:r>
          </w:p>
        </w:tc>
        <w:tc>
          <w:tcPr>
            <w:tcW w:w="429" w:type="pct"/>
            <w:vAlign w:val="center"/>
          </w:tcPr>
          <w:p w:rsidR="00DA0536" w:rsidRPr="00DA0536" w:rsidRDefault="00DA0536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12.35</w:t>
            </w:r>
            <w:r w:rsidR="00703F01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00</w:t>
            </w:r>
          </w:p>
        </w:tc>
        <w:tc>
          <w:tcPr>
            <w:tcW w:w="487" w:type="pct"/>
            <w:vAlign w:val="center"/>
          </w:tcPr>
          <w:p w:rsidR="00DA0536" w:rsidRPr="00DA0536" w:rsidRDefault="00DA0536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4-2017</w:t>
            </w:r>
          </w:p>
        </w:tc>
        <w:tc>
          <w:tcPr>
            <w:tcW w:w="1238" w:type="pct"/>
            <w:vAlign w:val="center"/>
          </w:tcPr>
          <w:p w:rsidR="00DA0536" w:rsidRPr="00DA0536" w:rsidRDefault="00DA0536" w:rsidP="00235969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Those observations could he homologated as "00 - Unknown"?  </w:t>
            </w:r>
          </w:p>
        </w:tc>
        <w:tc>
          <w:tcPr>
            <w:tcW w:w="924" w:type="pct"/>
            <w:vAlign w:val="center"/>
          </w:tcPr>
          <w:p w:rsidR="00DA0536" w:rsidRPr="00E94537" w:rsidRDefault="00DA0536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DA0536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DA0536" w:rsidRPr="00DA0536" w:rsidRDefault="00DA0536" w:rsidP="00235969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DA0536" w:rsidRPr="00DA0536" w:rsidRDefault="00DA0536" w:rsidP="00DA0536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DA0536" w:rsidRPr="00DA0536" w:rsidRDefault="00DA0536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19250</w:t>
            </w:r>
          </w:p>
        </w:tc>
        <w:tc>
          <w:tcPr>
            <w:tcW w:w="429" w:type="pct"/>
            <w:vAlign w:val="center"/>
          </w:tcPr>
          <w:p w:rsidR="00DA0536" w:rsidRPr="00DA0536" w:rsidRDefault="00DA0536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5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.0000</w:t>
            </w:r>
          </w:p>
        </w:tc>
        <w:tc>
          <w:tcPr>
            <w:tcW w:w="487" w:type="pct"/>
            <w:vAlign w:val="center"/>
          </w:tcPr>
          <w:p w:rsidR="00DA0536" w:rsidRPr="00DA0536" w:rsidRDefault="00DA0536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2004-2017</w:t>
            </w:r>
          </w:p>
        </w:tc>
        <w:tc>
          <w:tcPr>
            <w:tcW w:w="1238" w:type="pct"/>
            <w:vAlign w:val="center"/>
          </w:tcPr>
          <w:p w:rsidR="00DA0536" w:rsidRPr="00DA0536" w:rsidRDefault="00DA0536" w:rsidP="00235969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DA0536" w:rsidRPr="00E94537" w:rsidRDefault="00DA0536" w:rsidP="00235969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DA0536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DA0536" w:rsidRPr="00235969" w:rsidRDefault="00DA0536" w:rsidP="00DA0536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DA0536" w:rsidRPr="00DA0536" w:rsidRDefault="00DA0536" w:rsidP="00DA053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88</w:t>
            </w:r>
          </w:p>
        </w:tc>
        <w:tc>
          <w:tcPr>
            <w:tcW w:w="592" w:type="pct"/>
            <w:vAlign w:val="center"/>
          </w:tcPr>
          <w:p w:rsidR="00DA0536" w:rsidRPr="00DA0536" w:rsidRDefault="00DA0536" w:rsidP="00B11C7C">
            <w:pPr>
              <w:pStyle w:val="Compact"/>
              <w:spacing w:before="0" w:after="0"/>
              <w:jc w:val="right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131525</w:t>
            </w:r>
          </w:p>
        </w:tc>
        <w:tc>
          <w:tcPr>
            <w:tcW w:w="429" w:type="pct"/>
            <w:vAlign w:val="center"/>
          </w:tcPr>
          <w:p w:rsidR="00DA0536" w:rsidRPr="00DA0536" w:rsidRDefault="00DA0536" w:rsidP="00B11C7C">
            <w:pPr>
              <w:pStyle w:val="Compact"/>
              <w:spacing w:before="0" w:after="0"/>
              <w:jc w:val="right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34.5</w:t>
            </w:r>
            <w:r w:rsidR="00703F01">
              <w:rPr>
                <w:rFonts w:eastAsia="Times New Roman" w:cs="Calibri"/>
                <w:color w:val="000000"/>
                <w:sz w:val="18"/>
                <w:lang w:val="en-CA" w:eastAsia="en-CA"/>
              </w:rPr>
              <w:t>000</w:t>
            </w:r>
          </w:p>
        </w:tc>
        <w:tc>
          <w:tcPr>
            <w:tcW w:w="487" w:type="pct"/>
            <w:vAlign w:val="center"/>
          </w:tcPr>
          <w:p w:rsidR="00DA0536" w:rsidRPr="00DA0536" w:rsidRDefault="00DA0536" w:rsidP="00DA053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04-2013</w:t>
            </w:r>
          </w:p>
        </w:tc>
        <w:tc>
          <w:tcPr>
            <w:tcW w:w="1238" w:type="pct"/>
            <w:vAlign w:val="center"/>
          </w:tcPr>
          <w:p w:rsidR="00DA0536" w:rsidRPr="002811E8" w:rsidRDefault="00DA0536" w:rsidP="00DA0536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There is a new version of the Manual? </w:t>
            </w:r>
            <w:r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My idea to handle this is keep it </w:t>
            </w: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DA0536" w:rsidRPr="00DA0536" w:rsidRDefault="00DA0536" w:rsidP="00DA053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</w:tr>
      <w:tr w:rsidR="00DA0536" w:rsidRPr="00750BE1" w:rsidTr="00C83316">
        <w:trPr>
          <w:jc w:val="center"/>
        </w:trPr>
        <w:tc>
          <w:tcPr>
            <w:tcW w:w="740" w:type="pct"/>
            <w:vAlign w:val="center"/>
          </w:tcPr>
          <w:p w:rsidR="00DA0536" w:rsidRPr="00DA0536" w:rsidRDefault="00DA0536" w:rsidP="00DA0536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ROAD_CHARACTER (MVCR 0307)</w:t>
            </w:r>
          </w:p>
        </w:tc>
        <w:tc>
          <w:tcPr>
            <w:tcW w:w="3336" w:type="pct"/>
            <w:gridSpan w:val="5"/>
            <w:vAlign w:val="center"/>
          </w:tcPr>
          <w:p w:rsidR="00DA0536" w:rsidRPr="00DA0536" w:rsidRDefault="00DA0536" w:rsidP="00B11C7C">
            <w:pPr>
              <w:pStyle w:val="Compact"/>
              <w:spacing w:before="0" w:after="0"/>
              <w:jc w:val="center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hd w:val="clear" w:color="auto" w:fill="FFFFFF"/>
              </w:rPr>
              <w:t>This feature value will be ignored/removed based on information</w:t>
            </w:r>
            <w:r w:rsidR="00B11C7C">
              <w:rPr>
                <w:rFonts w:cs="Calibri"/>
                <w:color w:val="000000"/>
                <w:sz w:val="18"/>
                <w:shd w:val="clear" w:color="auto" w:fill="FFFFFF"/>
              </w:rPr>
              <w:t xml:space="preserve"> provided (no longer used)</w:t>
            </w:r>
          </w:p>
        </w:tc>
        <w:tc>
          <w:tcPr>
            <w:tcW w:w="924" w:type="pct"/>
            <w:vAlign w:val="center"/>
          </w:tcPr>
          <w:p w:rsidR="00DA0536" w:rsidRPr="00DA0536" w:rsidRDefault="00DA0536" w:rsidP="00DA053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</w:tr>
      <w:tr w:rsidR="00DA0536" w:rsidRPr="00750BE1" w:rsidTr="00C83316">
        <w:trPr>
          <w:jc w:val="center"/>
        </w:trPr>
        <w:tc>
          <w:tcPr>
            <w:tcW w:w="740" w:type="pct"/>
            <w:vAlign w:val="center"/>
          </w:tcPr>
          <w:p w:rsidR="00DA0536" w:rsidRPr="00DA0536" w:rsidRDefault="00DA0536" w:rsidP="00DA0536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ROAD_SURFACE (MVCR 0308)</w:t>
            </w:r>
          </w:p>
        </w:tc>
        <w:tc>
          <w:tcPr>
            <w:tcW w:w="3336" w:type="pct"/>
            <w:gridSpan w:val="5"/>
            <w:vAlign w:val="center"/>
          </w:tcPr>
          <w:p w:rsidR="00DA0536" w:rsidRPr="00DA0536" w:rsidRDefault="00DA0536" w:rsidP="00B11C7C">
            <w:pPr>
              <w:pStyle w:val="Compact"/>
              <w:spacing w:before="0" w:after="0"/>
              <w:jc w:val="center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hd w:val="clear" w:color="auto" w:fill="FFFFFF"/>
              </w:rPr>
              <w:t xml:space="preserve">This feature value will be ignored/removed based </w:t>
            </w:r>
            <w:r w:rsidR="00B11C7C">
              <w:rPr>
                <w:rFonts w:cs="Calibri"/>
                <w:color w:val="000000"/>
                <w:sz w:val="18"/>
                <w:shd w:val="clear" w:color="auto" w:fill="FFFFFF"/>
              </w:rPr>
              <w:t>on information provided (no longer used)</w:t>
            </w:r>
          </w:p>
        </w:tc>
        <w:tc>
          <w:tcPr>
            <w:tcW w:w="924" w:type="pct"/>
            <w:vAlign w:val="center"/>
          </w:tcPr>
          <w:p w:rsidR="00DA0536" w:rsidRPr="00DA0536" w:rsidRDefault="00DA0536" w:rsidP="00DA053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</w:tr>
      <w:tr w:rsidR="00B11C7C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B11C7C" w:rsidRPr="00B11C7C" w:rsidRDefault="00B11C7C" w:rsidP="00B11C7C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B11C7C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ROAD_CONDITION (MVCR 0309)</w:t>
            </w:r>
          </w:p>
        </w:tc>
        <w:tc>
          <w:tcPr>
            <w:tcW w:w="590" w:type="pct"/>
            <w:vAlign w:val="center"/>
          </w:tcPr>
          <w:p w:rsidR="00B11C7C" w:rsidRPr="00DA0536" w:rsidRDefault="00B11C7C" w:rsidP="00B11C7C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B11C7C" w:rsidRPr="00DA0536" w:rsidRDefault="00B11C7C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5128</w:t>
            </w:r>
          </w:p>
        </w:tc>
        <w:tc>
          <w:tcPr>
            <w:tcW w:w="429" w:type="pct"/>
            <w:vAlign w:val="center"/>
          </w:tcPr>
          <w:p w:rsidR="00B11C7C" w:rsidRPr="00DA0536" w:rsidRDefault="00B11C7C" w:rsidP="00B11C7C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1.3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0</w:t>
            </w:r>
          </w:p>
        </w:tc>
        <w:tc>
          <w:tcPr>
            <w:tcW w:w="487" w:type="pct"/>
            <w:vAlign w:val="center"/>
          </w:tcPr>
          <w:p w:rsidR="00B11C7C" w:rsidRPr="00DA0536" w:rsidRDefault="00B11C7C" w:rsidP="00B11C7C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2004-2017</w:t>
            </w:r>
          </w:p>
        </w:tc>
        <w:tc>
          <w:tcPr>
            <w:tcW w:w="1238" w:type="pct"/>
            <w:vAlign w:val="center"/>
          </w:tcPr>
          <w:p w:rsidR="00B11C7C" w:rsidRPr="00DA0536" w:rsidRDefault="00B11C7C" w:rsidP="00B11C7C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B11C7C" w:rsidRPr="00E94537" w:rsidRDefault="00B11C7C" w:rsidP="00B11C7C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B11C7C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B11C7C" w:rsidRDefault="00B11C7C" w:rsidP="00B11C7C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B11C7C" w:rsidRPr="00DA0536" w:rsidRDefault="00B11C7C" w:rsidP="00B11C7C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88</w:t>
            </w:r>
          </w:p>
        </w:tc>
        <w:tc>
          <w:tcPr>
            <w:tcW w:w="592" w:type="pct"/>
            <w:vAlign w:val="center"/>
          </w:tcPr>
          <w:p w:rsidR="00B11C7C" w:rsidRPr="00DA0536" w:rsidRDefault="00B11C7C" w:rsidP="00B11C7C">
            <w:pPr>
              <w:pStyle w:val="Compact"/>
              <w:spacing w:before="0" w:after="0"/>
              <w:jc w:val="right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1</w:t>
            </w:r>
          </w:p>
        </w:tc>
        <w:tc>
          <w:tcPr>
            <w:tcW w:w="429" w:type="pct"/>
            <w:vAlign w:val="center"/>
          </w:tcPr>
          <w:p w:rsidR="00B11C7C" w:rsidRPr="00DA0536" w:rsidRDefault="00B11C7C" w:rsidP="00B11C7C">
            <w:pPr>
              <w:pStyle w:val="Compact"/>
              <w:spacing w:before="0" w:after="0"/>
              <w:jc w:val="right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0.0003</w:t>
            </w:r>
          </w:p>
        </w:tc>
        <w:tc>
          <w:tcPr>
            <w:tcW w:w="487" w:type="pct"/>
            <w:vAlign w:val="center"/>
          </w:tcPr>
          <w:p w:rsidR="00B11C7C" w:rsidRPr="00DA0536" w:rsidRDefault="00B11C7C" w:rsidP="00B11C7C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11</w:t>
            </w:r>
          </w:p>
        </w:tc>
        <w:tc>
          <w:tcPr>
            <w:tcW w:w="1238" w:type="pct"/>
            <w:vAlign w:val="center"/>
          </w:tcPr>
          <w:p w:rsidR="00B11C7C" w:rsidRPr="002811E8" w:rsidRDefault="00B11C7C" w:rsidP="00B11C7C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Removed the observations related</w:t>
            </w:r>
          </w:p>
        </w:tc>
        <w:tc>
          <w:tcPr>
            <w:tcW w:w="924" w:type="pct"/>
            <w:vAlign w:val="center"/>
          </w:tcPr>
          <w:p w:rsidR="00B11C7C" w:rsidRPr="00E94537" w:rsidRDefault="00B11C7C" w:rsidP="00B11C7C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5C2A91" w:rsidRPr="00750BE1" w:rsidTr="00C83316">
        <w:trPr>
          <w:jc w:val="center"/>
        </w:trPr>
        <w:tc>
          <w:tcPr>
            <w:tcW w:w="740" w:type="pct"/>
            <w:vAlign w:val="center"/>
          </w:tcPr>
          <w:p w:rsidR="005C2A91" w:rsidRPr="002811E8" w:rsidRDefault="005C2A91" w:rsidP="005C2A91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6A2FE7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ROAD_SURFACE_CONDITION (MVCR 0310)</w:t>
            </w:r>
          </w:p>
        </w:tc>
        <w:tc>
          <w:tcPr>
            <w:tcW w:w="590" w:type="pct"/>
            <w:vAlign w:val="center"/>
          </w:tcPr>
          <w:p w:rsidR="005C2A91" w:rsidRPr="002811E8" w:rsidRDefault="005C2A91" w:rsidP="005C2A91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5C2A91" w:rsidRPr="002811E8" w:rsidRDefault="005C2A91" w:rsidP="005C2A91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5092</w:t>
            </w:r>
          </w:p>
        </w:tc>
        <w:tc>
          <w:tcPr>
            <w:tcW w:w="429" w:type="pct"/>
            <w:vAlign w:val="center"/>
          </w:tcPr>
          <w:p w:rsidR="005C2A91" w:rsidRPr="002811E8" w:rsidRDefault="005C2A91" w:rsidP="005C2A91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1</w:t>
            </w: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.</w:t>
            </w: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3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0</w:t>
            </w:r>
          </w:p>
        </w:tc>
        <w:tc>
          <w:tcPr>
            <w:tcW w:w="487" w:type="pct"/>
            <w:vAlign w:val="center"/>
          </w:tcPr>
          <w:p w:rsidR="005C2A91" w:rsidRPr="002811E8" w:rsidRDefault="005C2A91" w:rsidP="005C2A91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04-2017</w:t>
            </w:r>
          </w:p>
        </w:tc>
        <w:tc>
          <w:tcPr>
            <w:tcW w:w="1238" w:type="pct"/>
            <w:vAlign w:val="center"/>
          </w:tcPr>
          <w:p w:rsidR="005C2A91" w:rsidRPr="002811E8" w:rsidRDefault="005C2A91" w:rsidP="005C2A91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5C2A91" w:rsidRPr="00E94537" w:rsidRDefault="005C2A91" w:rsidP="005C2A91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6A2FE7" w:rsidRPr="00750BE1" w:rsidTr="00C83316">
        <w:trPr>
          <w:jc w:val="center"/>
        </w:trPr>
        <w:tc>
          <w:tcPr>
            <w:tcW w:w="740" w:type="pct"/>
            <w:vAlign w:val="center"/>
          </w:tcPr>
          <w:p w:rsidR="006A2FE7" w:rsidRDefault="006A2FE7" w:rsidP="006A2FE7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6A2FE7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ROAD_ALIGNMENT (MVCR 0311)</w:t>
            </w:r>
          </w:p>
        </w:tc>
        <w:tc>
          <w:tcPr>
            <w:tcW w:w="590" w:type="pct"/>
            <w:vAlign w:val="center"/>
          </w:tcPr>
          <w:p w:rsidR="006A2FE7" w:rsidRPr="002811E8" w:rsidRDefault="006A2FE7" w:rsidP="006A2FE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6A2FE7" w:rsidRPr="002811E8" w:rsidRDefault="006A2FE7" w:rsidP="006A2FE7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4829</w:t>
            </w:r>
          </w:p>
        </w:tc>
        <w:tc>
          <w:tcPr>
            <w:tcW w:w="429" w:type="pct"/>
            <w:vAlign w:val="center"/>
          </w:tcPr>
          <w:p w:rsidR="006A2FE7" w:rsidRPr="002811E8" w:rsidRDefault="006A2FE7" w:rsidP="006A2FE7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1</w:t>
            </w: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.</w:t>
            </w: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3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0</w:t>
            </w:r>
          </w:p>
        </w:tc>
        <w:tc>
          <w:tcPr>
            <w:tcW w:w="487" w:type="pct"/>
            <w:vAlign w:val="center"/>
          </w:tcPr>
          <w:p w:rsidR="006A2FE7" w:rsidRPr="002811E8" w:rsidRDefault="006A2FE7" w:rsidP="006A2FE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04-2017</w:t>
            </w:r>
          </w:p>
        </w:tc>
        <w:tc>
          <w:tcPr>
            <w:tcW w:w="1238" w:type="pct"/>
            <w:vAlign w:val="center"/>
          </w:tcPr>
          <w:p w:rsidR="006A2FE7" w:rsidRPr="002811E8" w:rsidRDefault="006A2FE7" w:rsidP="006A2FE7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6A2FE7" w:rsidRPr="00E94537" w:rsidRDefault="006A2FE7" w:rsidP="006A2FE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6A2FE7" w:rsidRPr="00750BE1" w:rsidTr="00C83316">
        <w:trPr>
          <w:jc w:val="center"/>
        </w:trPr>
        <w:tc>
          <w:tcPr>
            <w:tcW w:w="740" w:type="pct"/>
            <w:vAlign w:val="center"/>
          </w:tcPr>
          <w:p w:rsidR="006A2FE7" w:rsidRDefault="006A2FE7" w:rsidP="006A2FE7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  <w:r w:rsidRPr="006A2FE7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ROAD_</w:t>
            </w:r>
            <w:r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PAVEMENT_MARKING</w:t>
            </w:r>
            <w:r w:rsidR="00B04D68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S</w:t>
            </w:r>
            <w:r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 xml:space="preserve"> (MVCR 0312</w:t>
            </w:r>
            <w:r w:rsidRPr="006A2FE7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)</w:t>
            </w:r>
          </w:p>
        </w:tc>
        <w:tc>
          <w:tcPr>
            <w:tcW w:w="590" w:type="pct"/>
            <w:vAlign w:val="center"/>
          </w:tcPr>
          <w:p w:rsidR="006A2FE7" w:rsidRPr="002811E8" w:rsidRDefault="006A2FE7" w:rsidP="006A2FE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6A2FE7" w:rsidRPr="002811E8" w:rsidRDefault="006A2FE7" w:rsidP="006A2FE7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6464</w:t>
            </w:r>
          </w:p>
        </w:tc>
        <w:tc>
          <w:tcPr>
            <w:tcW w:w="429" w:type="pct"/>
            <w:vAlign w:val="center"/>
          </w:tcPr>
          <w:p w:rsidR="006A2FE7" w:rsidRPr="002811E8" w:rsidRDefault="006A2FE7" w:rsidP="006A2FE7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1</w:t>
            </w: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.</w:t>
            </w: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69</w:t>
            </w:r>
            <w:r w:rsidR="00703F01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</w:t>
            </w:r>
          </w:p>
        </w:tc>
        <w:tc>
          <w:tcPr>
            <w:tcW w:w="487" w:type="pct"/>
            <w:vAlign w:val="center"/>
          </w:tcPr>
          <w:p w:rsidR="006A2FE7" w:rsidRPr="002811E8" w:rsidRDefault="006A2FE7" w:rsidP="006A2FE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04-2017</w:t>
            </w:r>
          </w:p>
        </w:tc>
        <w:tc>
          <w:tcPr>
            <w:tcW w:w="1238" w:type="pct"/>
            <w:vAlign w:val="center"/>
          </w:tcPr>
          <w:p w:rsidR="006A2FE7" w:rsidRPr="002811E8" w:rsidRDefault="006A2FE7" w:rsidP="006A2FE7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6A2FE7" w:rsidRPr="00E94537" w:rsidRDefault="006A2FE7" w:rsidP="006A2FE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B04D68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B04D68" w:rsidRPr="00B04D68" w:rsidRDefault="00B04D68" w:rsidP="00B04D68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hd w:val="clear" w:color="auto" w:fill="FFFFFF"/>
              </w:rPr>
            </w:pPr>
            <w:r w:rsidRPr="00B04D68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VEHICLE_CONDITION (MVCR 0317)</w:t>
            </w:r>
          </w:p>
        </w:tc>
        <w:tc>
          <w:tcPr>
            <w:tcW w:w="590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10</w:t>
            </w:r>
          </w:p>
        </w:tc>
        <w:tc>
          <w:tcPr>
            <w:tcW w:w="429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0.002</w:t>
            </w:r>
            <w:r w:rsidR="00703F01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0</w:t>
            </w:r>
          </w:p>
        </w:tc>
        <w:tc>
          <w:tcPr>
            <w:tcW w:w="487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5</w:t>
            </w: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-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6</w:t>
            </w:r>
          </w:p>
        </w:tc>
        <w:tc>
          <w:tcPr>
            <w:tcW w:w="1238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Those observations could he homologated as "00 - Unknown"?  </w:t>
            </w:r>
          </w:p>
        </w:tc>
        <w:tc>
          <w:tcPr>
            <w:tcW w:w="924" w:type="pct"/>
            <w:vAlign w:val="center"/>
          </w:tcPr>
          <w:p w:rsidR="00B04D68" w:rsidRPr="00E94537" w:rsidRDefault="00B04D68" w:rsidP="00B04D68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B04D68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B04D68" w:rsidRDefault="00B04D68" w:rsidP="00B04D68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B04D68" w:rsidRPr="00DA0536" w:rsidRDefault="00B04D68" w:rsidP="00B04D68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13</w:t>
            </w: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 xml:space="preserve"> - </w:t>
            </w: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Other</w:t>
            </w:r>
          </w:p>
        </w:tc>
        <w:tc>
          <w:tcPr>
            <w:tcW w:w="592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349</w:t>
            </w:r>
          </w:p>
        </w:tc>
        <w:tc>
          <w:tcPr>
            <w:tcW w:w="429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09</w:t>
            </w:r>
            <w:r w:rsidR="009E3BC4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</w:t>
            </w:r>
          </w:p>
        </w:tc>
        <w:tc>
          <w:tcPr>
            <w:tcW w:w="487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2004-2017</w:t>
            </w:r>
          </w:p>
        </w:tc>
        <w:tc>
          <w:tcPr>
            <w:tcW w:w="1238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There is a new version of the Manual? </w:t>
            </w:r>
            <w:r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My idea to handle this is keep it </w:t>
            </w: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B04D68" w:rsidRPr="00E94537" w:rsidRDefault="00B04D68" w:rsidP="00B04D68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B04D68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B04D68" w:rsidRDefault="00B04D68" w:rsidP="00B04D68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99 - Defect</w:t>
            </w:r>
          </w:p>
        </w:tc>
        <w:tc>
          <w:tcPr>
            <w:tcW w:w="592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right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96</w:t>
            </w:r>
          </w:p>
        </w:tc>
        <w:tc>
          <w:tcPr>
            <w:tcW w:w="429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right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0.02</w:t>
            </w:r>
            <w:r w:rsidR="009E3BC4">
              <w:rPr>
                <w:rFonts w:eastAsia="Times New Roman" w:cs="Calibri"/>
                <w:color w:val="000000"/>
                <w:sz w:val="18"/>
                <w:lang w:val="en-CA" w:eastAsia="en-CA"/>
              </w:rPr>
              <w:t>00</w:t>
            </w:r>
          </w:p>
        </w:tc>
        <w:tc>
          <w:tcPr>
            <w:tcW w:w="487" w:type="pct"/>
            <w:vAlign w:val="center"/>
          </w:tcPr>
          <w:p w:rsidR="00B04D68" w:rsidRPr="00DA0536" w:rsidRDefault="00B04D68" w:rsidP="00B04D68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15-2017</w:t>
            </w:r>
          </w:p>
        </w:tc>
        <w:tc>
          <w:tcPr>
            <w:tcW w:w="1238" w:type="pct"/>
            <w:vAlign w:val="center"/>
          </w:tcPr>
          <w:p w:rsidR="00B04D68" w:rsidRPr="002811E8" w:rsidRDefault="00B04D68" w:rsidP="00B04D68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There is a new version of the Manual? </w:t>
            </w:r>
            <w:r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My idea to handle this is keep it </w:t>
            </w: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B04D68" w:rsidRPr="00E94537" w:rsidRDefault="00B04D68" w:rsidP="00B04D68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6378FE" w:rsidRPr="00750BE1" w:rsidTr="00C83316">
        <w:trPr>
          <w:jc w:val="center"/>
        </w:trPr>
        <w:tc>
          <w:tcPr>
            <w:tcW w:w="740" w:type="pct"/>
            <w:vAlign w:val="center"/>
          </w:tcPr>
          <w:p w:rsidR="006378FE" w:rsidRPr="007D4347" w:rsidRDefault="006378FE" w:rsidP="006378FE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hd w:val="clear" w:color="auto" w:fill="FFFFFF"/>
              </w:rPr>
            </w:pPr>
            <w:r w:rsidRPr="007D4347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DRIVER_CONDITION (MVCR 0319)</w:t>
            </w:r>
          </w:p>
        </w:tc>
        <w:tc>
          <w:tcPr>
            <w:tcW w:w="590" w:type="pct"/>
            <w:vAlign w:val="center"/>
          </w:tcPr>
          <w:p w:rsidR="006378FE" w:rsidRPr="002811E8" w:rsidRDefault="006378FE" w:rsidP="006378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8 - Inattentive</w:t>
            </w:r>
          </w:p>
        </w:tc>
        <w:tc>
          <w:tcPr>
            <w:tcW w:w="592" w:type="pct"/>
            <w:vAlign w:val="center"/>
          </w:tcPr>
          <w:p w:rsidR="006378FE" w:rsidRPr="002811E8" w:rsidRDefault="007D4347" w:rsidP="006378F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6027</w:t>
            </w:r>
          </w:p>
        </w:tc>
        <w:tc>
          <w:tcPr>
            <w:tcW w:w="429" w:type="pct"/>
            <w:vAlign w:val="center"/>
          </w:tcPr>
          <w:p w:rsidR="006378FE" w:rsidRPr="002811E8" w:rsidRDefault="007D4347" w:rsidP="006378F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6.8</w:t>
            </w:r>
            <w:r w:rsidR="009E3BC4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00</w:t>
            </w:r>
          </w:p>
        </w:tc>
        <w:tc>
          <w:tcPr>
            <w:tcW w:w="487" w:type="pct"/>
            <w:vAlign w:val="center"/>
          </w:tcPr>
          <w:p w:rsidR="006378FE" w:rsidRPr="002811E8" w:rsidRDefault="006378FE" w:rsidP="006378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0</w:t>
            </w: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1</w:t>
            </w:r>
            <w:r w:rsidRPr="002811E8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4-2017</w:t>
            </w:r>
          </w:p>
        </w:tc>
        <w:tc>
          <w:tcPr>
            <w:tcW w:w="1238" w:type="pct"/>
            <w:vAlign w:val="center"/>
          </w:tcPr>
          <w:p w:rsidR="006378FE" w:rsidRPr="007D4347" w:rsidRDefault="007D4347" w:rsidP="006378FE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7D4347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I already homologate it to "08 - Hand Held Device"</w:t>
            </w:r>
            <w:r w:rsidR="006378FE" w:rsidRPr="007D4347"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6378FE" w:rsidRPr="00E94537" w:rsidRDefault="006378FE" w:rsidP="006378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120FFE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120FFE" w:rsidRPr="00120FFE" w:rsidRDefault="00120FFE" w:rsidP="00120FFE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</w:pPr>
            <w:r w:rsidRPr="00120FFE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INITIAL_DIRECTION_OF_TRAVEL (MVCR 0323)</w:t>
            </w:r>
          </w:p>
        </w:tc>
        <w:tc>
          <w:tcPr>
            <w:tcW w:w="590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3</w:t>
            </w:r>
          </w:p>
        </w:tc>
        <w:tc>
          <w:tcPr>
            <w:tcW w:w="429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0.0008</w:t>
            </w:r>
          </w:p>
        </w:tc>
        <w:tc>
          <w:tcPr>
            <w:tcW w:w="487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5</w:t>
            </w:r>
          </w:p>
        </w:tc>
        <w:tc>
          <w:tcPr>
            <w:tcW w:w="1238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Those observations could he homologated as "00 - Unknown"?  </w:t>
            </w:r>
          </w:p>
        </w:tc>
        <w:tc>
          <w:tcPr>
            <w:tcW w:w="924" w:type="pct"/>
            <w:vAlign w:val="center"/>
          </w:tcPr>
          <w:p w:rsidR="00120FFE" w:rsidRPr="00E94537" w:rsidRDefault="00120FFE" w:rsidP="00120F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120FFE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120FFE" w:rsidRDefault="00120FFE" w:rsidP="00120FFE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120FFE" w:rsidRPr="00DA0536" w:rsidRDefault="00120FFE" w:rsidP="00120FFE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7619</w:t>
            </w:r>
          </w:p>
        </w:tc>
        <w:tc>
          <w:tcPr>
            <w:tcW w:w="429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2.0000</w:t>
            </w:r>
          </w:p>
        </w:tc>
        <w:tc>
          <w:tcPr>
            <w:tcW w:w="487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2004-2017</w:t>
            </w:r>
          </w:p>
        </w:tc>
        <w:tc>
          <w:tcPr>
            <w:tcW w:w="1238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120FFE" w:rsidRPr="00E94537" w:rsidRDefault="00120FFE" w:rsidP="00120F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120FFE" w:rsidRPr="00750BE1" w:rsidTr="00C83316">
        <w:trPr>
          <w:jc w:val="center"/>
        </w:trPr>
        <w:tc>
          <w:tcPr>
            <w:tcW w:w="740" w:type="pct"/>
            <w:vAlign w:val="center"/>
          </w:tcPr>
          <w:p w:rsidR="00120FFE" w:rsidRPr="00120FFE" w:rsidRDefault="00120FFE" w:rsidP="00120FFE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hd w:val="clear" w:color="auto" w:fill="FFFFFF"/>
              </w:rPr>
            </w:pPr>
            <w:r w:rsidRPr="00120FFE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lastRenderedPageBreak/>
              <w:t>INITIAL_IMPACT_TYPE (MVCR 0324)</w:t>
            </w:r>
          </w:p>
        </w:tc>
        <w:tc>
          <w:tcPr>
            <w:tcW w:w="590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1</w:t>
            </w:r>
          </w:p>
        </w:tc>
        <w:tc>
          <w:tcPr>
            <w:tcW w:w="429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0.0003</w:t>
            </w:r>
          </w:p>
        </w:tc>
        <w:tc>
          <w:tcPr>
            <w:tcW w:w="487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5</w:t>
            </w:r>
          </w:p>
        </w:tc>
        <w:tc>
          <w:tcPr>
            <w:tcW w:w="1238" w:type="pct"/>
            <w:vAlign w:val="center"/>
          </w:tcPr>
          <w:p w:rsidR="00120FFE" w:rsidRPr="00DA0536" w:rsidRDefault="00120FFE" w:rsidP="00120FFE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 w:rsidRPr="002811E8"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  <w:t>Removed the observations related</w:t>
            </w:r>
          </w:p>
        </w:tc>
        <w:tc>
          <w:tcPr>
            <w:tcW w:w="924" w:type="pct"/>
            <w:vAlign w:val="center"/>
          </w:tcPr>
          <w:p w:rsidR="00120FFE" w:rsidRPr="00E94537" w:rsidRDefault="00120FFE" w:rsidP="00120FF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D62F87" w:rsidRPr="00750BE1" w:rsidTr="00C83316">
        <w:trPr>
          <w:jc w:val="center"/>
        </w:trPr>
        <w:tc>
          <w:tcPr>
            <w:tcW w:w="740" w:type="pct"/>
            <w:vAlign w:val="center"/>
          </w:tcPr>
          <w:p w:rsidR="00D62F87" w:rsidRPr="00D62F87" w:rsidRDefault="00D62F87" w:rsidP="00D62F8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hd w:val="clear" w:color="auto" w:fill="FFFFFF"/>
              </w:rPr>
            </w:pPr>
            <w:r w:rsidRPr="00D62F87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VEHICLE_MANEUVER (MVCR 0325)</w:t>
            </w:r>
          </w:p>
        </w:tc>
        <w:tc>
          <w:tcPr>
            <w:tcW w:w="590" w:type="pct"/>
            <w:vAlign w:val="center"/>
          </w:tcPr>
          <w:p w:rsidR="00D62F87" w:rsidRPr="00DA0536" w:rsidRDefault="00D62F87" w:rsidP="00D62F8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D62F87" w:rsidRPr="00DA0536" w:rsidRDefault="00D62F87" w:rsidP="00D62F87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13</w:t>
            </w:r>
          </w:p>
        </w:tc>
        <w:tc>
          <w:tcPr>
            <w:tcW w:w="429" w:type="pct"/>
            <w:vAlign w:val="center"/>
          </w:tcPr>
          <w:p w:rsidR="00D62F87" w:rsidRPr="00DA0536" w:rsidRDefault="00D62F87" w:rsidP="00D62F87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0.0030</w:t>
            </w:r>
          </w:p>
        </w:tc>
        <w:tc>
          <w:tcPr>
            <w:tcW w:w="487" w:type="pct"/>
            <w:vAlign w:val="center"/>
          </w:tcPr>
          <w:p w:rsidR="00D62F87" w:rsidRPr="00DA0536" w:rsidRDefault="00D62F87" w:rsidP="00D62F8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5</w:t>
            </w:r>
          </w:p>
        </w:tc>
        <w:tc>
          <w:tcPr>
            <w:tcW w:w="1238" w:type="pct"/>
            <w:vAlign w:val="center"/>
          </w:tcPr>
          <w:p w:rsidR="00D62F87" w:rsidRPr="002811E8" w:rsidRDefault="00D62F87" w:rsidP="00D62F87">
            <w:pPr>
              <w:pStyle w:val="Compact"/>
              <w:spacing w:before="0" w:after="0"/>
              <w:rPr>
                <w:rFonts w:eastAsia="Times New Roman" w:cs="Calibri"/>
                <w:color w:val="000000"/>
                <w:sz w:val="18"/>
                <w:szCs w:val="20"/>
                <w:lang w:val="en-CA" w:eastAsia="en-CA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Those observations could he homologated as "00 - Unknown"?  </w:t>
            </w:r>
          </w:p>
        </w:tc>
        <w:tc>
          <w:tcPr>
            <w:tcW w:w="924" w:type="pct"/>
            <w:vAlign w:val="center"/>
          </w:tcPr>
          <w:p w:rsidR="00D62F87" w:rsidRPr="00E94537" w:rsidRDefault="00D62F87" w:rsidP="00D62F8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0A5D9B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0A5D9B" w:rsidRPr="000A5D9B" w:rsidRDefault="000A5D9B" w:rsidP="00D62F87">
            <w:pPr>
              <w:pStyle w:val="Compact"/>
              <w:spacing w:before="0" w:after="0"/>
              <w:jc w:val="center"/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</w:pPr>
            <w:r w:rsidRPr="000A5D9B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VEHICLE_DAMAGE (MVCR 0331)</w:t>
            </w:r>
          </w:p>
        </w:tc>
        <w:tc>
          <w:tcPr>
            <w:tcW w:w="590" w:type="pct"/>
            <w:vAlign w:val="center"/>
          </w:tcPr>
          <w:p w:rsidR="000A5D9B" w:rsidRPr="00DA0536" w:rsidRDefault="000A5D9B" w:rsidP="00D62F8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0A5D9B" w:rsidRPr="00DA0536" w:rsidRDefault="000A5D9B" w:rsidP="00D62F87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62</w:t>
            </w:r>
          </w:p>
        </w:tc>
        <w:tc>
          <w:tcPr>
            <w:tcW w:w="429" w:type="pct"/>
            <w:vAlign w:val="center"/>
          </w:tcPr>
          <w:p w:rsidR="000A5D9B" w:rsidRPr="00DA0536" w:rsidRDefault="000A5D9B" w:rsidP="00D62F87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0.0163</w:t>
            </w:r>
          </w:p>
        </w:tc>
        <w:tc>
          <w:tcPr>
            <w:tcW w:w="487" w:type="pct"/>
            <w:vAlign w:val="center"/>
          </w:tcPr>
          <w:p w:rsidR="000A5D9B" w:rsidRPr="00DA0536" w:rsidRDefault="000A5D9B" w:rsidP="00D62F8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 xml:space="preserve">2014 - </w:t>
            </w: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5</w:t>
            </w:r>
          </w:p>
        </w:tc>
        <w:tc>
          <w:tcPr>
            <w:tcW w:w="1238" w:type="pct"/>
            <w:vAlign w:val="center"/>
          </w:tcPr>
          <w:p w:rsidR="000A5D9B" w:rsidRPr="00DA0536" w:rsidRDefault="000A5D9B" w:rsidP="00D62F87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Those observations could he homologated as "00 - Unknown"?  </w:t>
            </w:r>
          </w:p>
        </w:tc>
        <w:tc>
          <w:tcPr>
            <w:tcW w:w="924" w:type="pct"/>
            <w:vAlign w:val="center"/>
          </w:tcPr>
          <w:p w:rsidR="000A5D9B" w:rsidRPr="00E94537" w:rsidRDefault="000A5D9B" w:rsidP="00D62F8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0A5D9B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0A5D9B" w:rsidRDefault="000A5D9B" w:rsidP="00D62F87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0A5D9B" w:rsidRPr="00DA0536" w:rsidRDefault="000A5D9B" w:rsidP="00D62F87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0A5D9B" w:rsidRPr="00DA0536" w:rsidRDefault="000A5D9B" w:rsidP="00D62F87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27831</w:t>
            </w:r>
          </w:p>
        </w:tc>
        <w:tc>
          <w:tcPr>
            <w:tcW w:w="429" w:type="pct"/>
            <w:vAlign w:val="center"/>
          </w:tcPr>
          <w:p w:rsidR="000A5D9B" w:rsidRPr="00DA0536" w:rsidRDefault="000A5D9B" w:rsidP="00D62F87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7.3143</w:t>
            </w:r>
          </w:p>
        </w:tc>
        <w:tc>
          <w:tcPr>
            <w:tcW w:w="487" w:type="pct"/>
            <w:vAlign w:val="center"/>
          </w:tcPr>
          <w:p w:rsidR="000A5D9B" w:rsidRPr="00DA0536" w:rsidRDefault="000A5D9B" w:rsidP="00D62F8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2004-2017</w:t>
            </w:r>
          </w:p>
        </w:tc>
        <w:tc>
          <w:tcPr>
            <w:tcW w:w="1238" w:type="pct"/>
            <w:vAlign w:val="center"/>
          </w:tcPr>
          <w:p w:rsidR="000A5D9B" w:rsidRPr="00DA0536" w:rsidRDefault="000A5D9B" w:rsidP="00D62F87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0A5D9B" w:rsidRPr="00E94537" w:rsidRDefault="000A5D9B" w:rsidP="00D62F87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F516D4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F516D4" w:rsidRPr="00115BBE" w:rsidRDefault="00F516D4" w:rsidP="00115BBE">
            <w:pPr>
              <w:pStyle w:val="Compact"/>
              <w:spacing w:before="0" w:after="0"/>
              <w:jc w:val="center"/>
              <w:rPr>
                <w:rFonts w:cs="Calibri"/>
                <w:color w:val="000000"/>
                <w:sz w:val="18"/>
                <w:shd w:val="clear" w:color="auto" w:fill="FFFFFF"/>
              </w:rPr>
            </w:pPr>
            <w:r w:rsidRPr="007F47CB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SEQUENCE1 (MVCR 0326/0327/0328/0329)</w:t>
            </w:r>
          </w:p>
        </w:tc>
        <w:tc>
          <w:tcPr>
            <w:tcW w:w="3336" w:type="pct"/>
            <w:gridSpan w:val="5"/>
            <w:vAlign w:val="center"/>
          </w:tcPr>
          <w:p w:rsidR="00F516D4" w:rsidRPr="00DA0536" w:rsidRDefault="00F516D4" w:rsidP="009C4A9A">
            <w:pPr>
              <w:pStyle w:val="Compact"/>
              <w:spacing w:before="0" w:after="0"/>
              <w:jc w:val="center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 w:rsidRPr="007F47CB">
              <w:rPr>
                <w:rFonts w:cs="Calibri"/>
                <w:color w:val="000000"/>
                <w:sz w:val="18"/>
                <w:shd w:val="clear" w:color="auto" w:fill="FFFFFF"/>
              </w:rPr>
              <w:t>I understand that this value could not be BLANK (NULL), that's right?</w:t>
            </w:r>
          </w:p>
        </w:tc>
        <w:tc>
          <w:tcPr>
            <w:tcW w:w="924" w:type="pct"/>
            <w:vAlign w:val="center"/>
          </w:tcPr>
          <w:p w:rsidR="00F516D4" w:rsidRPr="00E94537" w:rsidRDefault="00F516D4" w:rsidP="007F47CB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F516D4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F516D4" w:rsidRDefault="00F516D4" w:rsidP="007F47CB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F516D4" w:rsidRPr="00DA0536" w:rsidRDefault="00F516D4" w:rsidP="007F47CB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F516D4" w:rsidRPr="00DA0536" w:rsidRDefault="00F516D4" w:rsidP="007F47CB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1</w:t>
            </w:r>
          </w:p>
        </w:tc>
        <w:tc>
          <w:tcPr>
            <w:tcW w:w="429" w:type="pct"/>
            <w:vAlign w:val="center"/>
          </w:tcPr>
          <w:p w:rsidR="00F516D4" w:rsidRPr="00DA0536" w:rsidRDefault="00F516D4" w:rsidP="007F47CB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0.003</w:t>
            </w:r>
          </w:p>
        </w:tc>
        <w:tc>
          <w:tcPr>
            <w:tcW w:w="487" w:type="pct"/>
            <w:vAlign w:val="center"/>
          </w:tcPr>
          <w:p w:rsidR="00F516D4" w:rsidRPr="00DA0536" w:rsidRDefault="00F516D4" w:rsidP="007F47CB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5</w:t>
            </w:r>
          </w:p>
        </w:tc>
        <w:tc>
          <w:tcPr>
            <w:tcW w:w="1238" w:type="pct"/>
            <w:vAlign w:val="center"/>
          </w:tcPr>
          <w:p w:rsidR="00F516D4" w:rsidRPr="00DA0536" w:rsidRDefault="00F516D4" w:rsidP="007F47CB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Those observations could he homologated as "00 - Unknown"?  </w:t>
            </w:r>
          </w:p>
        </w:tc>
        <w:tc>
          <w:tcPr>
            <w:tcW w:w="924" w:type="pct"/>
            <w:vAlign w:val="center"/>
          </w:tcPr>
          <w:p w:rsidR="00F516D4" w:rsidRPr="00E94537" w:rsidRDefault="00F516D4" w:rsidP="007F47CB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F516D4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F516D4" w:rsidRDefault="00F516D4" w:rsidP="007F47CB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F516D4" w:rsidRPr="00DA0536" w:rsidRDefault="00F516D4" w:rsidP="007F47CB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F516D4" w:rsidRPr="00DA0536" w:rsidRDefault="00F516D4" w:rsidP="007F47CB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21</w:t>
            </w:r>
          </w:p>
        </w:tc>
        <w:tc>
          <w:tcPr>
            <w:tcW w:w="429" w:type="pct"/>
            <w:vAlign w:val="center"/>
          </w:tcPr>
          <w:p w:rsidR="00F516D4" w:rsidRPr="00DA0536" w:rsidRDefault="00F516D4" w:rsidP="007F47CB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0055</w:t>
            </w:r>
          </w:p>
        </w:tc>
        <w:tc>
          <w:tcPr>
            <w:tcW w:w="487" w:type="pct"/>
            <w:vAlign w:val="center"/>
          </w:tcPr>
          <w:p w:rsidR="00F516D4" w:rsidRPr="00DA0536" w:rsidRDefault="00F516D4" w:rsidP="007F47CB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2004-2013</w:t>
            </w:r>
          </w:p>
        </w:tc>
        <w:tc>
          <w:tcPr>
            <w:tcW w:w="1238" w:type="pct"/>
            <w:vAlign w:val="center"/>
          </w:tcPr>
          <w:p w:rsidR="00F516D4" w:rsidRPr="00DA0536" w:rsidRDefault="00F516D4" w:rsidP="007F47CB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F516D4" w:rsidRPr="00E94537" w:rsidRDefault="00F516D4" w:rsidP="007F47CB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F516D4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F516D4" w:rsidRDefault="00F516D4" w:rsidP="007F47CB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F516D4" w:rsidRPr="00DA0536" w:rsidRDefault="00F516D4" w:rsidP="007F47CB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67 – Fire Hydrant</w:t>
            </w:r>
          </w:p>
        </w:tc>
        <w:tc>
          <w:tcPr>
            <w:tcW w:w="592" w:type="pct"/>
            <w:vAlign w:val="center"/>
          </w:tcPr>
          <w:p w:rsidR="00F516D4" w:rsidRDefault="00F516D4" w:rsidP="007F47CB">
            <w:pPr>
              <w:pStyle w:val="Compact"/>
              <w:spacing w:before="0" w:after="0"/>
              <w:jc w:val="right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91</w:t>
            </w:r>
          </w:p>
        </w:tc>
        <w:tc>
          <w:tcPr>
            <w:tcW w:w="429" w:type="pct"/>
            <w:vAlign w:val="center"/>
          </w:tcPr>
          <w:p w:rsidR="00F516D4" w:rsidRDefault="00F516D4" w:rsidP="007F47CB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0239</w:t>
            </w:r>
          </w:p>
        </w:tc>
        <w:tc>
          <w:tcPr>
            <w:tcW w:w="487" w:type="pct"/>
            <w:vAlign w:val="center"/>
          </w:tcPr>
          <w:p w:rsidR="00F516D4" w:rsidRPr="00DA0536" w:rsidRDefault="00F516D4" w:rsidP="007F47CB">
            <w:pPr>
              <w:pStyle w:val="Compact"/>
              <w:spacing w:before="0" w:after="0"/>
              <w:jc w:val="center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2004-2017</w:t>
            </w:r>
          </w:p>
        </w:tc>
        <w:tc>
          <w:tcPr>
            <w:tcW w:w="1238" w:type="pct"/>
            <w:vAlign w:val="center"/>
          </w:tcPr>
          <w:p w:rsidR="00F516D4" w:rsidRPr="00DA0536" w:rsidRDefault="00115BBE" w:rsidP="007F47CB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There is a new version of the Manual? </w:t>
            </w:r>
            <w:r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My idea to handle this is keep it </w:t>
            </w: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F516D4" w:rsidRPr="00E94537" w:rsidRDefault="00F516D4" w:rsidP="007F47CB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115BBE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115BBE" w:rsidRPr="00115BBE" w:rsidRDefault="00115BBE" w:rsidP="00115BBE">
            <w:pPr>
              <w:pStyle w:val="Compact"/>
              <w:spacing w:before="0" w:after="0"/>
              <w:jc w:val="center"/>
              <w:rPr>
                <w:rFonts w:cs="Calibri"/>
                <w:color w:val="000000"/>
                <w:sz w:val="18"/>
                <w:shd w:val="clear" w:color="auto" w:fill="FFFFFF"/>
              </w:rPr>
            </w:pPr>
            <w:r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SEQUENCE2</w:t>
            </w:r>
            <w:r w:rsidRPr="007F47CB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 xml:space="preserve"> (MVCR 0326/0327/0328/0329)</w:t>
            </w:r>
          </w:p>
        </w:tc>
        <w:tc>
          <w:tcPr>
            <w:tcW w:w="3336" w:type="pct"/>
            <w:gridSpan w:val="5"/>
            <w:vAlign w:val="center"/>
          </w:tcPr>
          <w:p w:rsidR="00115BBE" w:rsidRPr="00DA0536" w:rsidRDefault="00115BBE" w:rsidP="0050058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7F47CB">
              <w:rPr>
                <w:rFonts w:cs="Calibri"/>
                <w:color w:val="000000"/>
                <w:sz w:val="18"/>
                <w:shd w:val="clear" w:color="auto" w:fill="FFFFFF"/>
              </w:rPr>
              <w:t>I understand that this value could be BLANK (NULL), that's right?</w:t>
            </w:r>
          </w:p>
        </w:tc>
        <w:tc>
          <w:tcPr>
            <w:tcW w:w="924" w:type="pct"/>
            <w:vAlign w:val="center"/>
          </w:tcPr>
          <w:p w:rsidR="00115BBE" w:rsidRPr="00E94537" w:rsidRDefault="00115BBE" w:rsidP="007F47CB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406FFD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406FFD" w:rsidRDefault="00406FFD" w:rsidP="00115BBE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3336" w:type="pct"/>
            <w:gridSpan w:val="5"/>
            <w:vAlign w:val="center"/>
          </w:tcPr>
          <w:p w:rsidR="00406FFD" w:rsidRPr="00406FFD" w:rsidRDefault="00406FFD" w:rsidP="00406FFD">
            <w:pPr>
              <w:shd w:val="clear" w:color="auto" w:fill="FFFFFF"/>
              <w:spacing w:after="0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 w:rsidRP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What is the difference between "00 - Unknown", "" (Blank) and "-1"? I guess that "-1" and "" (Blank) is something like "Not Apply", that's right? so in this case I can</w:t>
            </w:r>
          </w:p>
          <w:p w:rsidR="00406FFD" w:rsidRPr="00406FFD" w:rsidRDefault="00406FFD" w:rsidP="00406FFD">
            <w:pPr>
              <w:shd w:val="clear" w:color="auto" w:fill="FFFFFF"/>
              <w:spacing w:after="0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 w:rsidRP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homologate "" (Blank) and "-1" to "-1 - Not Apply" or something like that?</w:t>
            </w:r>
          </w:p>
          <w:p w:rsidR="00406FFD" w:rsidRPr="00406FFD" w:rsidRDefault="00406FFD" w:rsidP="00406FF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</w:p>
        </w:tc>
        <w:tc>
          <w:tcPr>
            <w:tcW w:w="924" w:type="pct"/>
            <w:vAlign w:val="center"/>
          </w:tcPr>
          <w:p w:rsidR="00406FFD" w:rsidRPr="00E94537" w:rsidRDefault="00406FFD" w:rsidP="00115BB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406FFD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406FFD" w:rsidRDefault="00406FFD" w:rsidP="00115BBE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406FFD" w:rsidRPr="00DA0536" w:rsidRDefault="00406FFD" w:rsidP="00115BB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406FFD" w:rsidRPr="00DA0536" w:rsidRDefault="00406FFD" w:rsidP="00115BB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94864</w:t>
            </w:r>
          </w:p>
        </w:tc>
        <w:tc>
          <w:tcPr>
            <w:tcW w:w="429" w:type="pct"/>
            <w:vAlign w:val="center"/>
          </w:tcPr>
          <w:p w:rsidR="00406FFD" w:rsidRPr="00DA0536" w:rsidRDefault="00406FFD" w:rsidP="00115BB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4.9315</w:t>
            </w:r>
          </w:p>
        </w:tc>
        <w:tc>
          <w:tcPr>
            <w:tcW w:w="487" w:type="pct"/>
            <w:vAlign w:val="center"/>
          </w:tcPr>
          <w:p w:rsidR="00406FFD" w:rsidRPr="00DA0536" w:rsidRDefault="00406FFD" w:rsidP="00115BB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4 - 2017</w:t>
            </w:r>
          </w:p>
        </w:tc>
        <w:tc>
          <w:tcPr>
            <w:tcW w:w="1238" w:type="pct"/>
            <w:vMerge w:val="restart"/>
            <w:vAlign w:val="center"/>
          </w:tcPr>
          <w:p w:rsidR="00406FFD" w:rsidRPr="00DA0536" w:rsidRDefault="00406FFD" w:rsidP="00115BBE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 xml:space="preserve">Merge those two values with something like “-1 Not Apply” </w:t>
            </w: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406FFD" w:rsidRPr="00E94537" w:rsidRDefault="00406FFD" w:rsidP="00115BB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406FFD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406FFD" w:rsidRDefault="00406FFD" w:rsidP="00115BBE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406FFD" w:rsidRPr="00DA0536" w:rsidRDefault="00406FFD" w:rsidP="00115BB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-1</w:t>
            </w:r>
          </w:p>
        </w:tc>
        <w:tc>
          <w:tcPr>
            <w:tcW w:w="592" w:type="pct"/>
            <w:vAlign w:val="center"/>
          </w:tcPr>
          <w:p w:rsidR="00406FFD" w:rsidRPr="00DA0536" w:rsidRDefault="00406FFD" w:rsidP="00115BB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234856</w:t>
            </w:r>
          </w:p>
        </w:tc>
        <w:tc>
          <w:tcPr>
            <w:tcW w:w="429" w:type="pct"/>
            <w:vAlign w:val="center"/>
          </w:tcPr>
          <w:p w:rsidR="00406FFD" w:rsidRPr="00DA0536" w:rsidRDefault="00406FFD" w:rsidP="00115BB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61.7232</w:t>
            </w:r>
          </w:p>
        </w:tc>
        <w:tc>
          <w:tcPr>
            <w:tcW w:w="487" w:type="pct"/>
            <w:vAlign w:val="center"/>
          </w:tcPr>
          <w:p w:rsidR="00406FFD" w:rsidRPr="00DA0536" w:rsidRDefault="00406FFD" w:rsidP="00115BB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2004 - 2013</w:t>
            </w:r>
          </w:p>
        </w:tc>
        <w:tc>
          <w:tcPr>
            <w:tcW w:w="1238" w:type="pct"/>
            <w:vMerge/>
            <w:vAlign w:val="center"/>
          </w:tcPr>
          <w:p w:rsidR="00406FFD" w:rsidRPr="00DA0536" w:rsidRDefault="00406FFD" w:rsidP="00115BBE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24" w:type="pct"/>
            <w:vAlign w:val="center"/>
          </w:tcPr>
          <w:p w:rsidR="00406FFD" w:rsidRPr="00E94537" w:rsidRDefault="00406FFD" w:rsidP="00115BB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115BBE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115BBE" w:rsidRDefault="00115BBE" w:rsidP="00115BBE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115BBE" w:rsidRPr="00DA0536" w:rsidRDefault="00115BBE" w:rsidP="00115BBE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115BBE" w:rsidRPr="00DA0536" w:rsidRDefault="00115BBE" w:rsidP="00115BB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5</w:t>
            </w:r>
          </w:p>
        </w:tc>
        <w:tc>
          <w:tcPr>
            <w:tcW w:w="429" w:type="pct"/>
            <w:vAlign w:val="center"/>
          </w:tcPr>
          <w:p w:rsidR="00115BBE" w:rsidRPr="00DA0536" w:rsidRDefault="00115BBE" w:rsidP="00115BB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0013</w:t>
            </w:r>
          </w:p>
        </w:tc>
        <w:tc>
          <w:tcPr>
            <w:tcW w:w="487" w:type="pct"/>
            <w:vAlign w:val="center"/>
          </w:tcPr>
          <w:p w:rsidR="00406FFD" w:rsidRDefault="00115BBE" w:rsidP="00115BBE">
            <w:pPr>
              <w:pStyle w:val="Compact"/>
              <w:spacing w:before="0" w:after="0"/>
              <w:jc w:val="center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200</w:t>
            </w:r>
            <w:r w:rsid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7,</w:t>
            </w:r>
          </w:p>
          <w:p w:rsidR="00115BBE" w:rsidRPr="00DA0536" w:rsidRDefault="00406FFD" w:rsidP="00115BB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2010, 2011</w:t>
            </w:r>
          </w:p>
        </w:tc>
        <w:tc>
          <w:tcPr>
            <w:tcW w:w="1238" w:type="pct"/>
            <w:vAlign w:val="center"/>
          </w:tcPr>
          <w:p w:rsidR="00115BBE" w:rsidRPr="00DA0536" w:rsidRDefault="00115BBE" w:rsidP="00115BBE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115BBE" w:rsidRPr="00E94537" w:rsidRDefault="00115BBE" w:rsidP="00115BB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115BBE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115BBE" w:rsidRDefault="00115BBE" w:rsidP="00115BBE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115BBE" w:rsidRPr="00DA0536" w:rsidRDefault="00115BBE" w:rsidP="00115BBE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67 – Fire Hydrant</w:t>
            </w:r>
          </w:p>
        </w:tc>
        <w:tc>
          <w:tcPr>
            <w:tcW w:w="592" w:type="pct"/>
            <w:vAlign w:val="center"/>
          </w:tcPr>
          <w:p w:rsidR="00115BBE" w:rsidRDefault="00115BBE" w:rsidP="00115BBE">
            <w:pPr>
              <w:pStyle w:val="Compact"/>
              <w:spacing w:before="0" w:after="0"/>
              <w:jc w:val="right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121</w:t>
            </w:r>
          </w:p>
        </w:tc>
        <w:tc>
          <w:tcPr>
            <w:tcW w:w="429" w:type="pct"/>
            <w:vAlign w:val="center"/>
          </w:tcPr>
          <w:p w:rsidR="00115BBE" w:rsidRDefault="00115BBE" w:rsidP="00115BBE">
            <w:pPr>
              <w:pStyle w:val="Compact"/>
              <w:spacing w:before="0" w:after="0"/>
              <w:jc w:val="right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0.0318</w:t>
            </w:r>
          </w:p>
        </w:tc>
        <w:tc>
          <w:tcPr>
            <w:tcW w:w="487" w:type="pct"/>
            <w:vAlign w:val="center"/>
          </w:tcPr>
          <w:p w:rsidR="00115BBE" w:rsidRPr="00DA0536" w:rsidRDefault="00115BBE" w:rsidP="00115BBE">
            <w:pPr>
              <w:pStyle w:val="Compact"/>
              <w:spacing w:before="0" w:after="0"/>
              <w:jc w:val="center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2004-2017</w:t>
            </w:r>
          </w:p>
        </w:tc>
        <w:tc>
          <w:tcPr>
            <w:tcW w:w="1238" w:type="pct"/>
            <w:vAlign w:val="center"/>
          </w:tcPr>
          <w:p w:rsidR="0085651D" w:rsidRPr="0085651D" w:rsidRDefault="00115BBE" w:rsidP="00115BBE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There is a new version of the Manual? </w:t>
            </w:r>
            <w:r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My idea to handle this is keep it </w:t>
            </w: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115BBE" w:rsidRPr="00E94537" w:rsidRDefault="00115BBE" w:rsidP="00115BB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5651D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85651D" w:rsidRPr="00115BBE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color w:val="000000"/>
                <w:sz w:val="18"/>
                <w:shd w:val="clear" w:color="auto" w:fill="FFFFFF"/>
              </w:rPr>
            </w:pPr>
            <w:r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SEQUENCE3</w:t>
            </w:r>
            <w:r w:rsidRPr="007F47CB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 xml:space="preserve"> (MVCR 0326/0327/0328/0329)</w:t>
            </w:r>
          </w:p>
        </w:tc>
        <w:tc>
          <w:tcPr>
            <w:tcW w:w="3336" w:type="pct"/>
            <w:gridSpan w:val="5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7F47CB">
              <w:rPr>
                <w:rFonts w:cs="Calibri"/>
                <w:color w:val="000000"/>
                <w:sz w:val="18"/>
                <w:shd w:val="clear" w:color="auto" w:fill="FFFFFF"/>
              </w:rPr>
              <w:t>I understand that this value could be BLANK (NULL), that's right?</w:t>
            </w:r>
          </w:p>
        </w:tc>
        <w:tc>
          <w:tcPr>
            <w:tcW w:w="924" w:type="pct"/>
            <w:vAlign w:val="center"/>
          </w:tcPr>
          <w:p w:rsidR="0085651D" w:rsidRPr="00E94537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5651D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5651D" w:rsidRDefault="0085651D" w:rsidP="0085651D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3336" w:type="pct"/>
            <w:gridSpan w:val="5"/>
            <w:vAlign w:val="center"/>
          </w:tcPr>
          <w:p w:rsidR="0085651D" w:rsidRPr="00406FFD" w:rsidRDefault="0085651D" w:rsidP="0085651D">
            <w:pPr>
              <w:shd w:val="clear" w:color="auto" w:fill="FFFFFF"/>
              <w:spacing w:after="0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 w:rsidRP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What is the difference between "00 - Unknown", "" (Blank) and "-1"? I guess that "-1" and "" (Blank) is something like "Not Apply", that's right? so in this case I can</w:t>
            </w:r>
          </w:p>
          <w:p w:rsidR="0085651D" w:rsidRPr="0085651D" w:rsidRDefault="0085651D" w:rsidP="0085651D">
            <w:pPr>
              <w:shd w:val="clear" w:color="auto" w:fill="FFFFFF"/>
              <w:spacing w:after="0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 w:rsidRP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homologate "" (Blank) and "-1" to "-1 - Not Apply" or something like that?</w:t>
            </w:r>
          </w:p>
        </w:tc>
        <w:tc>
          <w:tcPr>
            <w:tcW w:w="924" w:type="pct"/>
            <w:vAlign w:val="center"/>
          </w:tcPr>
          <w:p w:rsidR="0085651D" w:rsidRPr="00E94537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5651D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5651D" w:rsidRDefault="0085651D" w:rsidP="0085651D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85651D" w:rsidRPr="0085651D" w:rsidRDefault="0085651D" w:rsidP="0085651D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5651D">
              <w:rPr>
                <w:sz w:val="18"/>
                <w:szCs w:val="20"/>
              </w:rPr>
              <w:t>104331</w:t>
            </w:r>
          </w:p>
        </w:tc>
        <w:tc>
          <w:tcPr>
            <w:tcW w:w="429" w:type="pct"/>
            <w:vAlign w:val="center"/>
          </w:tcPr>
          <w:p w:rsidR="0085651D" w:rsidRPr="0085651D" w:rsidRDefault="0085651D" w:rsidP="0085651D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27.</w:t>
            </w:r>
            <w:r w:rsidRPr="0085651D">
              <w:rPr>
                <w:sz w:val="18"/>
                <w:szCs w:val="20"/>
              </w:rPr>
              <w:t>4195</w:t>
            </w:r>
          </w:p>
        </w:tc>
        <w:tc>
          <w:tcPr>
            <w:tcW w:w="487" w:type="pct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4 - 2017</w:t>
            </w:r>
          </w:p>
        </w:tc>
        <w:tc>
          <w:tcPr>
            <w:tcW w:w="1238" w:type="pct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 xml:space="preserve">Merge those two values with something like “-1 Not Apply” </w:t>
            </w: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85651D" w:rsidRPr="00E94537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5651D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5651D" w:rsidRDefault="0085651D" w:rsidP="0085651D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-1</w:t>
            </w:r>
          </w:p>
        </w:tc>
        <w:tc>
          <w:tcPr>
            <w:tcW w:w="592" w:type="pct"/>
            <w:vAlign w:val="center"/>
          </w:tcPr>
          <w:p w:rsidR="0085651D" w:rsidRPr="0085651D" w:rsidRDefault="0085651D" w:rsidP="0085651D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5651D">
              <w:rPr>
                <w:sz w:val="18"/>
                <w:szCs w:val="20"/>
              </w:rPr>
              <w:t>262355</w:t>
            </w:r>
          </w:p>
        </w:tc>
        <w:tc>
          <w:tcPr>
            <w:tcW w:w="429" w:type="pct"/>
            <w:vAlign w:val="center"/>
          </w:tcPr>
          <w:p w:rsidR="0085651D" w:rsidRPr="0085651D" w:rsidRDefault="0085651D" w:rsidP="0085651D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5651D">
              <w:rPr>
                <w:sz w:val="18"/>
                <w:szCs w:val="20"/>
              </w:rPr>
              <w:t>68.9502</w:t>
            </w:r>
          </w:p>
        </w:tc>
        <w:tc>
          <w:tcPr>
            <w:tcW w:w="487" w:type="pct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2004 - 2013</w:t>
            </w:r>
          </w:p>
        </w:tc>
        <w:tc>
          <w:tcPr>
            <w:tcW w:w="1238" w:type="pct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24" w:type="pct"/>
            <w:vAlign w:val="center"/>
          </w:tcPr>
          <w:p w:rsidR="0085651D" w:rsidRPr="00E94537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5651D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5651D" w:rsidRDefault="0085651D" w:rsidP="0085651D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5651D" w:rsidRPr="00DA0536" w:rsidRDefault="0085651D" w:rsidP="0085651D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85651D" w:rsidRPr="0085651D" w:rsidRDefault="0085651D" w:rsidP="0085651D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5651D">
              <w:rPr>
                <w:sz w:val="18"/>
                <w:szCs w:val="20"/>
              </w:rPr>
              <w:t>2</w:t>
            </w:r>
          </w:p>
        </w:tc>
        <w:tc>
          <w:tcPr>
            <w:tcW w:w="429" w:type="pct"/>
            <w:vAlign w:val="center"/>
          </w:tcPr>
          <w:p w:rsidR="0085651D" w:rsidRPr="0085651D" w:rsidRDefault="0085651D" w:rsidP="0085651D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5651D">
              <w:rPr>
                <w:sz w:val="18"/>
                <w:szCs w:val="20"/>
              </w:rPr>
              <w:t>0.0005</w:t>
            </w:r>
          </w:p>
        </w:tc>
        <w:tc>
          <w:tcPr>
            <w:tcW w:w="487" w:type="pct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2005, 2007</w:t>
            </w:r>
          </w:p>
        </w:tc>
        <w:tc>
          <w:tcPr>
            <w:tcW w:w="1238" w:type="pct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85651D" w:rsidRPr="00E94537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5651D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5651D" w:rsidRDefault="0085651D" w:rsidP="0085651D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5651D" w:rsidRPr="00DA0536" w:rsidRDefault="0085651D" w:rsidP="0085651D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67 – Fire Hydrant</w:t>
            </w:r>
          </w:p>
        </w:tc>
        <w:tc>
          <w:tcPr>
            <w:tcW w:w="592" w:type="pct"/>
            <w:vAlign w:val="center"/>
          </w:tcPr>
          <w:p w:rsidR="0085651D" w:rsidRPr="0085651D" w:rsidRDefault="0085651D" w:rsidP="0085651D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5651D">
              <w:rPr>
                <w:sz w:val="18"/>
                <w:szCs w:val="20"/>
              </w:rPr>
              <w:t>74</w:t>
            </w:r>
          </w:p>
        </w:tc>
        <w:tc>
          <w:tcPr>
            <w:tcW w:w="429" w:type="pct"/>
            <w:vAlign w:val="center"/>
          </w:tcPr>
          <w:p w:rsidR="0085651D" w:rsidRPr="0085651D" w:rsidRDefault="0085651D" w:rsidP="0085651D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5651D">
              <w:rPr>
                <w:sz w:val="18"/>
                <w:szCs w:val="20"/>
              </w:rPr>
              <w:t>0.0194</w:t>
            </w:r>
          </w:p>
        </w:tc>
        <w:tc>
          <w:tcPr>
            <w:tcW w:w="487" w:type="pct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jc w:val="center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>
              <w:rPr>
                <w:rFonts w:eastAsia="Times New Roman" w:cs="Calibri"/>
                <w:color w:val="000000"/>
                <w:sz w:val="18"/>
                <w:lang w:val="en-CA" w:eastAsia="en-CA"/>
              </w:rPr>
              <w:t>2004-2017</w:t>
            </w:r>
          </w:p>
        </w:tc>
        <w:tc>
          <w:tcPr>
            <w:tcW w:w="1238" w:type="pct"/>
            <w:vAlign w:val="center"/>
          </w:tcPr>
          <w:p w:rsidR="0085651D" w:rsidRPr="00DA0536" w:rsidRDefault="0085651D" w:rsidP="0085651D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There is a new version of the Manual? </w:t>
            </w:r>
            <w:r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 xml:space="preserve">My idea to handle this is keep it </w:t>
            </w:r>
            <w:r w:rsidRPr="002811E8"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85651D" w:rsidRPr="00E94537" w:rsidRDefault="0085651D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6547BF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6547BF" w:rsidRPr="00115BBE" w:rsidRDefault="006547BF" w:rsidP="0085651D">
            <w:pPr>
              <w:pStyle w:val="Compact"/>
              <w:spacing w:before="0" w:after="0"/>
              <w:jc w:val="center"/>
              <w:rPr>
                <w:rFonts w:cs="Calibri"/>
                <w:color w:val="000000"/>
                <w:sz w:val="18"/>
                <w:shd w:val="clear" w:color="auto" w:fill="FFFFFF"/>
              </w:rPr>
            </w:pPr>
            <w:r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OFFSET1</w:t>
            </w:r>
            <w:r w:rsidRPr="007F47CB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 xml:space="preserve"> (MVCR 03</w:t>
            </w:r>
            <w:r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30)</w:t>
            </w:r>
          </w:p>
        </w:tc>
        <w:tc>
          <w:tcPr>
            <w:tcW w:w="3336" w:type="pct"/>
            <w:gridSpan w:val="5"/>
            <w:vAlign w:val="center"/>
          </w:tcPr>
          <w:p w:rsidR="006547BF" w:rsidRPr="002811E8" w:rsidRDefault="006547BF" w:rsidP="0085651D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85651D">
              <w:rPr>
                <w:rFonts w:cs="Calibri"/>
                <w:color w:val="000000"/>
                <w:sz w:val="18"/>
                <w:shd w:val="clear" w:color="auto" w:fill="FFFFFF"/>
              </w:rPr>
              <w:t>I understand that this value could be BLANK (NULL) because it depends of the collision, that's right?</w:t>
            </w:r>
          </w:p>
        </w:tc>
        <w:tc>
          <w:tcPr>
            <w:tcW w:w="924" w:type="pct"/>
            <w:vAlign w:val="center"/>
          </w:tcPr>
          <w:p w:rsidR="006547BF" w:rsidRPr="00E94537" w:rsidRDefault="006547BF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6547BF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6547BF" w:rsidRDefault="006547BF" w:rsidP="0085651D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3336" w:type="pct"/>
            <w:gridSpan w:val="5"/>
            <w:vAlign w:val="center"/>
          </w:tcPr>
          <w:p w:rsidR="006547BF" w:rsidRPr="00406FFD" w:rsidRDefault="006547BF" w:rsidP="0085651D">
            <w:pPr>
              <w:shd w:val="clear" w:color="auto" w:fill="FFFFFF"/>
              <w:spacing w:after="0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 w:rsidRP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What is the difference between "00 - Unknown", "" (Blank) and "-1"? I guess that "-1" and "" (Blank) is something like "Not Apply", that's right? so in this case I can</w:t>
            </w:r>
          </w:p>
          <w:p w:rsidR="006547BF" w:rsidRPr="0085651D" w:rsidRDefault="006547BF" w:rsidP="0085651D">
            <w:pPr>
              <w:shd w:val="clear" w:color="auto" w:fill="FFFFFF"/>
              <w:spacing w:after="0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 w:rsidRP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homologate "" (Blank) and "-1" to "-1 - Not Apply" or something like that?</w:t>
            </w:r>
          </w:p>
        </w:tc>
        <w:tc>
          <w:tcPr>
            <w:tcW w:w="924" w:type="pct"/>
            <w:vAlign w:val="center"/>
          </w:tcPr>
          <w:p w:rsidR="006547BF" w:rsidRPr="00E94537" w:rsidRDefault="006547BF" w:rsidP="0085651D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6547BF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6547BF" w:rsidRDefault="006547BF" w:rsidP="00BB02E6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6547BF" w:rsidRPr="00DA0536" w:rsidRDefault="006547BF" w:rsidP="00BB02E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6547BF" w:rsidRPr="00BB02E6" w:rsidRDefault="006547BF" w:rsidP="00BB02E6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BB02E6">
              <w:rPr>
                <w:sz w:val="18"/>
                <w:szCs w:val="20"/>
              </w:rPr>
              <w:t>105238</w:t>
            </w:r>
          </w:p>
        </w:tc>
        <w:tc>
          <w:tcPr>
            <w:tcW w:w="429" w:type="pct"/>
            <w:vAlign w:val="center"/>
          </w:tcPr>
          <w:p w:rsidR="006547BF" w:rsidRPr="00BB02E6" w:rsidRDefault="006547BF" w:rsidP="00BB02E6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BB02E6">
              <w:rPr>
                <w:sz w:val="18"/>
                <w:szCs w:val="20"/>
              </w:rPr>
              <w:t>27.6579</w:t>
            </w:r>
          </w:p>
        </w:tc>
        <w:tc>
          <w:tcPr>
            <w:tcW w:w="487" w:type="pct"/>
            <w:vAlign w:val="center"/>
          </w:tcPr>
          <w:p w:rsidR="006547BF" w:rsidRPr="00DA0536" w:rsidRDefault="006547BF" w:rsidP="00BB02E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4 - 2017</w:t>
            </w:r>
          </w:p>
        </w:tc>
        <w:tc>
          <w:tcPr>
            <w:tcW w:w="1238" w:type="pct"/>
            <w:vMerge w:val="restart"/>
            <w:vAlign w:val="center"/>
          </w:tcPr>
          <w:p w:rsidR="006547BF" w:rsidRPr="00DA0536" w:rsidRDefault="006547BF" w:rsidP="00BB02E6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 xml:space="preserve">Merge those two values with something like “-1 Not Apply” </w:t>
            </w: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6547BF" w:rsidRPr="00E94537" w:rsidRDefault="006547BF" w:rsidP="00BB02E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6547BF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6547BF" w:rsidRDefault="006547BF" w:rsidP="00BB02E6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6547BF" w:rsidRPr="00DA0536" w:rsidRDefault="006547BF" w:rsidP="00BB02E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-1</w:t>
            </w:r>
          </w:p>
        </w:tc>
        <w:tc>
          <w:tcPr>
            <w:tcW w:w="592" w:type="pct"/>
            <w:vAlign w:val="center"/>
          </w:tcPr>
          <w:p w:rsidR="006547BF" w:rsidRPr="00BB02E6" w:rsidRDefault="006547BF" w:rsidP="00BB02E6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BB02E6">
              <w:rPr>
                <w:sz w:val="18"/>
                <w:szCs w:val="20"/>
              </w:rPr>
              <w:t>258826</w:t>
            </w:r>
          </w:p>
        </w:tc>
        <w:tc>
          <w:tcPr>
            <w:tcW w:w="429" w:type="pct"/>
            <w:vAlign w:val="center"/>
          </w:tcPr>
          <w:p w:rsidR="006547BF" w:rsidRPr="00BB02E6" w:rsidRDefault="006547BF" w:rsidP="00BB02E6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BB02E6">
              <w:rPr>
                <w:sz w:val="18"/>
                <w:szCs w:val="20"/>
              </w:rPr>
              <w:t>68.0228</w:t>
            </w:r>
          </w:p>
        </w:tc>
        <w:tc>
          <w:tcPr>
            <w:tcW w:w="487" w:type="pct"/>
            <w:vAlign w:val="center"/>
          </w:tcPr>
          <w:p w:rsidR="006547BF" w:rsidRPr="00DA0536" w:rsidRDefault="006547BF" w:rsidP="00BB02E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2004 - 2013</w:t>
            </w:r>
          </w:p>
        </w:tc>
        <w:tc>
          <w:tcPr>
            <w:tcW w:w="1238" w:type="pct"/>
            <w:vMerge/>
            <w:vAlign w:val="center"/>
          </w:tcPr>
          <w:p w:rsidR="006547BF" w:rsidRPr="00DA0536" w:rsidRDefault="006547BF" w:rsidP="00BB02E6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24" w:type="pct"/>
            <w:vAlign w:val="center"/>
          </w:tcPr>
          <w:p w:rsidR="006547BF" w:rsidRPr="00E94537" w:rsidRDefault="006547BF" w:rsidP="00BB02E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6547BF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6547BF" w:rsidRDefault="006547BF" w:rsidP="00BB02E6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6547BF" w:rsidRPr="00DA0536" w:rsidRDefault="006547BF" w:rsidP="00BB02E6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6547BF" w:rsidRPr="00BB02E6" w:rsidRDefault="006547BF" w:rsidP="00BB02E6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BB02E6">
              <w:rPr>
                <w:sz w:val="18"/>
                <w:szCs w:val="20"/>
              </w:rPr>
              <w:t>6579</w:t>
            </w:r>
          </w:p>
        </w:tc>
        <w:tc>
          <w:tcPr>
            <w:tcW w:w="429" w:type="pct"/>
            <w:vAlign w:val="center"/>
          </w:tcPr>
          <w:p w:rsidR="006547BF" w:rsidRPr="00BB02E6" w:rsidRDefault="006547BF" w:rsidP="00BB02E6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BB02E6">
              <w:rPr>
                <w:sz w:val="18"/>
                <w:szCs w:val="20"/>
              </w:rPr>
              <w:t>1.7290</w:t>
            </w:r>
          </w:p>
        </w:tc>
        <w:tc>
          <w:tcPr>
            <w:tcW w:w="487" w:type="pct"/>
            <w:vAlign w:val="center"/>
          </w:tcPr>
          <w:p w:rsidR="006547BF" w:rsidRPr="00DA0536" w:rsidRDefault="006547BF" w:rsidP="00BB02E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2004 - 2013</w:t>
            </w:r>
          </w:p>
        </w:tc>
        <w:tc>
          <w:tcPr>
            <w:tcW w:w="1238" w:type="pct"/>
            <w:vAlign w:val="center"/>
          </w:tcPr>
          <w:p w:rsidR="006547BF" w:rsidRPr="00DA0536" w:rsidRDefault="006547BF" w:rsidP="00BB02E6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6547BF" w:rsidRPr="00E94537" w:rsidRDefault="006547BF" w:rsidP="00BB02E6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595D6E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595D6E" w:rsidRPr="00115BBE" w:rsidRDefault="00595D6E" w:rsidP="00595D6E">
            <w:pPr>
              <w:pStyle w:val="Compact"/>
              <w:spacing w:before="0" w:after="0"/>
              <w:jc w:val="center"/>
              <w:rPr>
                <w:rFonts w:cs="Calibri"/>
                <w:color w:val="000000"/>
                <w:sz w:val="18"/>
                <w:shd w:val="clear" w:color="auto" w:fill="FFFFFF"/>
              </w:rPr>
            </w:pPr>
            <w:r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OFFSET2</w:t>
            </w:r>
            <w:r w:rsidRPr="007F47CB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 xml:space="preserve"> (MVCR 03</w:t>
            </w:r>
            <w:r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30)</w:t>
            </w:r>
          </w:p>
        </w:tc>
        <w:tc>
          <w:tcPr>
            <w:tcW w:w="3336" w:type="pct"/>
            <w:gridSpan w:val="5"/>
            <w:vAlign w:val="center"/>
          </w:tcPr>
          <w:p w:rsidR="00595D6E" w:rsidRPr="00DA0536" w:rsidRDefault="00595D6E" w:rsidP="00595D6E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85651D">
              <w:rPr>
                <w:rFonts w:cs="Calibri"/>
                <w:color w:val="000000"/>
                <w:sz w:val="18"/>
                <w:shd w:val="clear" w:color="auto" w:fill="FFFFFF"/>
              </w:rPr>
              <w:t>I understand that this value could be BLANK (NULL) because it depends of the collision, that's right?</w:t>
            </w:r>
          </w:p>
        </w:tc>
        <w:tc>
          <w:tcPr>
            <w:tcW w:w="924" w:type="pct"/>
            <w:vAlign w:val="center"/>
          </w:tcPr>
          <w:p w:rsidR="00595D6E" w:rsidRPr="00E94537" w:rsidRDefault="00595D6E" w:rsidP="00595D6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595D6E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595D6E" w:rsidRDefault="00595D6E" w:rsidP="00595D6E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3336" w:type="pct"/>
            <w:gridSpan w:val="5"/>
            <w:vAlign w:val="center"/>
          </w:tcPr>
          <w:p w:rsidR="00595D6E" w:rsidRPr="00406FFD" w:rsidRDefault="00595D6E" w:rsidP="00595D6E">
            <w:pPr>
              <w:shd w:val="clear" w:color="auto" w:fill="FFFFFF"/>
              <w:spacing w:after="0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 w:rsidRP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What is the difference between "00 - Unknown", "" (Blank) and "-1"? I guess that "-1" and "" (Blank) is something like "Not Apply", that's right? so in this case I can</w:t>
            </w:r>
          </w:p>
          <w:p w:rsidR="00595D6E" w:rsidRPr="00DA0536" w:rsidRDefault="00595D6E" w:rsidP="00595D6E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homologate "" (Blank) and "-1" to "-1 - Not Apply" or something like that?</w:t>
            </w:r>
          </w:p>
        </w:tc>
        <w:tc>
          <w:tcPr>
            <w:tcW w:w="924" w:type="pct"/>
            <w:vAlign w:val="center"/>
          </w:tcPr>
          <w:p w:rsidR="00595D6E" w:rsidRPr="00E94537" w:rsidRDefault="00595D6E" w:rsidP="00595D6E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E0EA0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E0EA0" w:rsidRDefault="008E0EA0" w:rsidP="008E0EA0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103026</w:t>
            </w:r>
          </w:p>
        </w:tc>
        <w:tc>
          <w:tcPr>
            <w:tcW w:w="429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27.0765</w:t>
            </w:r>
          </w:p>
        </w:tc>
        <w:tc>
          <w:tcPr>
            <w:tcW w:w="487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4 - 2017</w:t>
            </w:r>
          </w:p>
        </w:tc>
        <w:tc>
          <w:tcPr>
            <w:tcW w:w="1238" w:type="pct"/>
            <w:vMerge w:val="restar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 xml:space="preserve">Merge those two values with something like “-1 Not Apply” </w:t>
            </w: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8E0EA0" w:rsidRPr="00E94537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E0EA0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E0EA0" w:rsidRDefault="008E0EA0" w:rsidP="008E0EA0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-1</w:t>
            </w:r>
          </w:p>
        </w:tc>
        <w:tc>
          <w:tcPr>
            <w:tcW w:w="592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260133</w:t>
            </w:r>
          </w:p>
        </w:tc>
        <w:tc>
          <w:tcPr>
            <w:tcW w:w="429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68.3663</w:t>
            </w:r>
          </w:p>
        </w:tc>
        <w:tc>
          <w:tcPr>
            <w:tcW w:w="487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2004 - 2013</w:t>
            </w:r>
          </w:p>
        </w:tc>
        <w:tc>
          <w:tcPr>
            <w:tcW w:w="1238" w:type="pct"/>
            <w:vMerge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24" w:type="pct"/>
            <w:vAlign w:val="center"/>
          </w:tcPr>
          <w:p w:rsidR="008E0EA0" w:rsidRPr="00E94537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E0EA0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E0EA0" w:rsidRDefault="008E0EA0" w:rsidP="008E0EA0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E0EA0" w:rsidRPr="00DA0536" w:rsidRDefault="008E0EA0" w:rsidP="008E0EA0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3764</w:t>
            </w:r>
          </w:p>
        </w:tc>
        <w:tc>
          <w:tcPr>
            <w:tcW w:w="429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0.9892</w:t>
            </w:r>
          </w:p>
        </w:tc>
        <w:tc>
          <w:tcPr>
            <w:tcW w:w="487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2004 - 2013</w:t>
            </w:r>
          </w:p>
        </w:tc>
        <w:tc>
          <w:tcPr>
            <w:tcW w:w="1238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8E0EA0" w:rsidRPr="00E94537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E0EA0" w:rsidRPr="00750BE1" w:rsidTr="00C83316">
        <w:trPr>
          <w:jc w:val="center"/>
        </w:trPr>
        <w:tc>
          <w:tcPr>
            <w:tcW w:w="740" w:type="pct"/>
            <w:vMerge w:val="restart"/>
            <w:vAlign w:val="center"/>
          </w:tcPr>
          <w:p w:rsidR="008E0EA0" w:rsidRPr="00115BBE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color w:val="000000"/>
                <w:sz w:val="18"/>
                <w:shd w:val="clear" w:color="auto" w:fill="FFFFFF"/>
              </w:rPr>
            </w:pPr>
            <w:r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OFFSET3</w:t>
            </w:r>
            <w:r w:rsidRPr="007F47CB"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 xml:space="preserve"> (MVCR 03</w:t>
            </w:r>
            <w:r>
              <w:rPr>
                <w:rFonts w:cs="Calibri"/>
                <w:b/>
                <w:bCs/>
                <w:color w:val="000000"/>
                <w:sz w:val="18"/>
                <w:shd w:val="clear" w:color="auto" w:fill="FFFFFF"/>
              </w:rPr>
              <w:t>30)</w:t>
            </w:r>
          </w:p>
        </w:tc>
        <w:tc>
          <w:tcPr>
            <w:tcW w:w="3336" w:type="pct"/>
            <w:gridSpan w:val="5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85651D">
              <w:rPr>
                <w:rFonts w:cs="Calibri"/>
                <w:color w:val="000000"/>
                <w:sz w:val="18"/>
                <w:shd w:val="clear" w:color="auto" w:fill="FFFFFF"/>
              </w:rPr>
              <w:t>I understand that this value could be BLANK (NULL) because it depends of the collision, that's right?</w:t>
            </w:r>
          </w:p>
        </w:tc>
        <w:tc>
          <w:tcPr>
            <w:tcW w:w="924" w:type="pct"/>
            <w:vAlign w:val="center"/>
          </w:tcPr>
          <w:p w:rsidR="008E0EA0" w:rsidRPr="00E94537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E0EA0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E0EA0" w:rsidRDefault="008E0EA0" w:rsidP="008E0EA0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3336" w:type="pct"/>
            <w:gridSpan w:val="5"/>
            <w:vAlign w:val="center"/>
          </w:tcPr>
          <w:p w:rsidR="008E0EA0" w:rsidRPr="00406FFD" w:rsidRDefault="008E0EA0" w:rsidP="008E0EA0">
            <w:pPr>
              <w:shd w:val="clear" w:color="auto" w:fill="FFFFFF"/>
              <w:spacing w:after="0"/>
              <w:rPr>
                <w:rFonts w:eastAsia="Times New Roman" w:cs="Calibri"/>
                <w:color w:val="000000"/>
                <w:sz w:val="18"/>
                <w:lang w:val="en-CA" w:eastAsia="en-CA"/>
              </w:rPr>
            </w:pPr>
            <w:r w:rsidRP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What is the difference between "00 - Unknown", "" (Blank) and "-1"? I guess that "-1" and "" (Blank) is something like "Not Apply", that's right? so in this case I can</w:t>
            </w:r>
          </w:p>
          <w:p w:rsidR="008E0EA0" w:rsidRPr="00DA0536" w:rsidRDefault="008E0EA0" w:rsidP="008E0EA0">
            <w:pPr>
              <w:pStyle w:val="Compact"/>
              <w:spacing w:before="0" w:after="0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 w:rsidRPr="00406FFD">
              <w:rPr>
                <w:rFonts w:eastAsia="Times New Roman" w:cs="Calibri"/>
                <w:color w:val="000000"/>
                <w:sz w:val="18"/>
                <w:lang w:val="en-CA" w:eastAsia="en-CA"/>
              </w:rPr>
              <w:t>homologate "" (Blank) and "-1" to "-1 - Not Apply" or something like that?</w:t>
            </w:r>
          </w:p>
        </w:tc>
        <w:tc>
          <w:tcPr>
            <w:tcW w:w="924" w:type="pct"/>
            <w:vAlign w:val="center"/>
          </w:tcPr>
          <w:p w:rsidR="008E0EA0" w:rsidRPr="00E94537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E0EA0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E0EA0" w:rsidRDefault="008E0EA0" w:rsidP="008E0EA0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"" (Blank)</w:t>
            </w:r>
          </w:p>
        </w:tc>
        <w:tc>
          <w:tcPr>
            <w:tcW w:w="592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105653</w:t>
            </w:r>
          </w:p>
        </w:tc>
        <w:tc>
          <w:tcPr>
            <w:tcW w:w="429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27.7670</w:t>
            </w:r>
          </w:p>
        </w:tc>
        <w:tc>
          <w:tcPr>
            <w:tcW w:w="487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 w:rsidRPr="00DA0536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201</w:t>
            </w:r>
            <w:r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4 - 2017</w:t>
            </w:r>
          </w:p>
        </w:tc>
        <w:tc>
          <w:tcPr>
            <w:tcW w:w="1238" w:type="pct"/>
            <w:vMerge w:val="restar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 xml:space="preserve">Merge those two values with something like “-1 Not Apply” </w:t>
            </w: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(this supposed to be a NOT ALLOWED VALUE)</w:t>
            </w:r>
          </w:p>
        </w:tc>
        <w:tc>
          <w:tcPr>
            <w:tcW w:w="924" w:type="pct"/>
            <w:vAlign w:val="center"/>
          </w:tcPr>
          <w:p w:rsidR="008E0EA0" w:rsidRPr="00E94537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E0EA0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E0EA0" w:rsidRDefault="008E0EA0" w:rsidP="008E0EA0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-1</w:t>
            </w:r>
          </w:p>
        </w:tc>
        <w:tc>
          <w:tcPr>
            <w:tcW w:w="592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267373</w:t>
            </w:r>
          </w:p>
        </w:tc>
        <w:tc>
          <w:tcPr>
            <w:tcW w:w="429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70.2690</w:t>
            </w:r>
          </w:p>
        </w:tc>
        <w:tc>
          <w:tcPr>
            <w:tcW w:w="487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2004 - 2013</w:t>
            </w:r>
            <w:bookmarkStart w:id="3" w:name="_GoBack"/>
            <w:bookmarkEnd w:id="3"/>
          </w:p>
        </w:tc>
        <w:tc>
          <w:tcPr>
            <w:tcW w:w="1238" w:type="pct"/>
            <w:vMerge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924" w:type="pct"/>
            <w:vAlign w:val="center"/>
          </w:tcPr>
          <w:p w:rsidR="008E0EA0" w:rsidRPr="00E94537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8E0EA0" w:rsidRPr="00750BE1" w:rsidTr="00C83316">
        <w:trPr>
          <w:jc w:val="center"/>
        </w:trPr>
        <w:tc>
          <w:tcPr>
            <w:tcW w:w="740" w:type="pct"/>
            <w:vMerge/>
            <w:vAlign w:val="center"/>
          </w:tcPr>
          <w:p w:rsidR="008E0EA0" w:rsidRDefault="008E0EA0" w:rsidP="008E0EA0">
            <w:pPr>
              <w:pStyle w:val="Compact"/>
              <w:spacing w:before="0" w:after="0"/>
              <w:jc w:val="center"/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590" w:type="pct"/>
            <w:vAlign w:val="center"/>
          </w:tcPr>
          <w:p w:rsidR="008E0EA0" w:rsidRPr="00DA0536" w:rsidRDefault="008E0EA0" w:rsidP="008E0EA0">
            <w:pPr>
              <w:shd w:val="clear" w:color="auto" w:fill="FFFFFF"/>
              <w:spacing w:before="100" w:beforeAutospacing="1" w:after="100" w:afterAutospacing="1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  <w:lang w:val="en-CA"/>
              </w:rPr>
            </w:pPr>
            <w:r w:rsidRPr="00DA0536">
              <w:rPr>
                <w:rFonts w:eastAsia="Times New Roman" w:cs="Calibri"/>
                <w:color w:val="000000"/>
                <w:sz w:val="18"/>
                <w:lang w:val="en-CA" w:eastAsia="en-CA"/>
              </w:rPr>
              <w:t>00 - Unknown</w:t>
            </w:r>
          </w:p>
        </w:tc>
        <w:tc>
          <w:tcPr>
            <w:tcW w:w="592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1252</w:t>
            </w:r>
          </w:p>
        </w:tc>
        <w:tc>
          <w:tcPr>
            <w:tcW w:w="429" w:type="pct"/>
            <w:vAlign w:val="center"/>
          </w:tcPr>
          <w:p w:rsidR="008E0EA0" w:rsidRPr="008E0EA0" w:rsidRDefault="008E0EA0" w:rsidP="008E0EA0">
            <w:pPr>
              <w:pStyle w:val="Compact"/>
              <w:spacing w:before="0" w:after="0"/>
              <w:jc w:val="right"/>
              <w:rPr>
                <w:sz w:val="18"/>
                <w:szCs w:val="20"/>
              </w:rPr>
            </w:pPr>
            <w:r w:rsidRPr="008E0EA0">
              <w:rPr>
                <w:sz w:val="18"/>
                <w:szCs w:val="20"/>
              </w:rPr>
              <w:t>0.3290</w:t>
            </w:r>
          </w:p>
        </w:tc>
        <w:tc>
          <w:tcPr>
            <w:tcW w:w="487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</w:pPr>
            <w:r>
              <w:rPr>
                <w:rFonts w:cs="Calibri"/>
                <w:bCs/>
                <w:color w:val="000000"/>
                <w:sz w:val="18"/>
                <w:szCs w:val="18"/>
                <w:shd w:val="clear" w:color="auto" w:fill="FFFFFF"/>
              </w:rPr>
              <w:t>2004 - 2013</w:t>
            </w:r>
          </w:p>
        </w:tc>
        <w:tc>
          <w:tcPr>
            <w:tcW w:w="1238" w:type="pct"/>
            <w:vAlign w:val="center"/>
          </w:tcPr>
          <w:p w:rsidR="008E0EA0" w:rsidRPr="00DA0536" w:rsidRDefault="008E0EA0" w:rsidP="008E0EA0">
            <w:pPr>
              <w:pStyle w:val="Compact"/>
              <w:spacing w:before="0" w:after="0"/>
              <w:rPr>
                <w:rFonts w:cs="Calibri"/>
                <w:color w:val="000000"/>
                <w:sz w:val="18"/>
                <w:szCs w:val="20"/>
                <w:shd w:val="clear" w:color="auto" w:fill="FFFFFF"/>
              </w:rPr>
            </w:pPr>
            <w:r w:rsidRPr="00DA0536">
              <w:rPr>
                <w:rFonts w:cs="Calibri"/>
                <w:bCs/>
                <w:color w:val="000000"/>
                <w:sz w:val="18"/>
                <w:szCs w:val="20"/>
                <w:shd w:val="clear" w:color="auto" w:fill="FFFFFF"/>
              </w:rPr>
              <w:t>Keep it (this supposed to be a NOT ALLOWED VALUE)</w:t>
            </w:r>
          </w:p>
        </w:tc>
        <w:tc>
          <w:tcPr>
            <w:tcW w:w="924" w:type="pct"/>
            <w:vAlign w:val="center"/>
          </w:tcPr>
          <w:p w:rsidR="008E0EA0" w:rsidRPr="00E94537" w:rsidRDefault="008E0EA0" w:rsidP="008E0EA0">
            <w:pPr>
              <w:pStyle w:val="Compact"/>
              <w:spacing w:before="0" w:after="0"/>
              <w:jc w:val="center"/>
              <w:rPr>
                <w:rFonts w:cs="Calibri"/>
                <w:bCs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</w:tbl>
    <w:p w:rsidR="00E8666D" w:rsidRPr="009A318A" w:rsidRDefault="00E8666D" w:rsidP="00E54B42">
      <w:pPr>
        <w:rPr>
          <w:rFonts w:eastAsiaTheme="majorEastAsia" w:cstheme="majorBidi"/>
          <w:b/>
          <w:bCs/>
          <w:color w:val="345A8A" w:themeColor="accent1" w:themeShade="B5"/>
          <w:sz w:val="32"/>
          <w:szCs w:val="32"/>
          <w:highlight w:val="yellow"/>
        </w:rPr>
      </w:pPr>
    </w:p>
    <w:sectPr w:rsidR="00E8666D" w:rsidRPr="009A318A" w:rsidSect="003125F3">
      <w:pgSz w:w="15840" w:h="12240" w:orient="landscape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06AE" w:rsidRDefault="003506AE">
      <w:pPr>
        <w:spacing w:after="0"/>
      </w:pPr>
      <w:r>
        <w:separator/>
      </w:r>
    </w:p>
  </w:endnote>
  <w:endnote w:type="continuationSeparator" w:id="0">
    <w:p w:rsidR="003506AE" w:rsidRDefault="003506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BB02E6" w:rsidRPr="00B14BF3" w:rsidTr="00C81CB0">
      <w:tc>
        <w:tcPr>
          <w:tcW w:w="4788" w:type="dxa"/>
          <w:vAlign w:val="bottom"/>
        </w:tcPr>
        <w:p w:rsidR="00BB02E6" w:rsidRPr="00605CD1" w:rsidRDefault="00BB02E6" w:rsidP="00517AC9">
          <w:pPr>
            <w:tabs>
              <w:tab w:val="center" w:pos="4860"/>
              <w:tab w:val="left" w:pos="8789"/>
              <w:tab w:val="right" w:pos="9720"/>
              <w:tab w:val="right" w:pos="13680"/>
            </w:tabs>
            <w:rPr>
              <w:noProof/>
              <w:sz w:val="18"/>
            </w:rPr>
          </w:pPr>
          <w:r w:rsidRPr="00856552">
            <w:rPr>
              <w:noProof/>
              <w:sz w:val="18"/>
            </w:rPr>
            <w:t>Enrique Reve</w:t>
          </w:r>
          <w:r w:rsidRPr="00856552">
            <w:rPr>
              <w:noProof/>
              <w:sz w:val="18"/>
              <w:lang w:val="es-VE"/>
            </w:rPr>
            <w:t>ró</w:t>
          </w:r>
          <w:r w:rsidRPr="00856552">
            <w:rPr>
              <w:noProof/>
              <w:sz w:val="18"/>
            </w:rPr>
            <w:t>n Yanes</w:t>
          </w:r>
          <w:r>
            <w:rPr>
              <w:noProof/>
              <w:sz w:val="18"/>
            </w:rPr>
            <w:t xml:space="preserve"> #</w:t>
          </w:r>
          <w:r w:rsidRPr="00856552">
            <w:rPr>
              <w:noProof/>
              <w:sz w:val="18"/>
            </w:rPr>
            <w:t>101066270</w:t>
          </w:r>
        </w:p>
      </w:tc>
      <w:tc>
        <w:tcPr>
          <w:tcW w:w="4788" w:type="dxa"/>
          <w:vAlign w:val="bottom"/>
        </w:tcPr>
        <w:p w:rsidR="00BB02E6" w:rsidRPr="00605CD1" w:rsidRDefault="00BB02E6" w:rsidP="00605CD1">
          <w:pPr>
            <w:pBdr>
              <w:top w:val="single" w:sz="4" w:space="6" w:color="auto"/>
            </w:pBdr>
            <w:tabs>
              <w:tab w:val="center" w:pos="4860"/>
              <w:tab w:val="left" w:pos="8789"/>
              <w:tab w:val="right" w:pos="9720"/>
              <w:tab w:val="right" w:pos="13680"/>
            </w:tabs>
            <w:jc w:val="right"/>
            <w:rPr>
              <w:noProof/>
              <w:sz w:val="20"/>
              <w:szCs w:val="18"/>
              <w:lang w:eastAsia="zh-CN"/>
            </w:rPr>
          </w:pPr>
          <w:r w:rsidRPr="00856552">
            <w:rPr>
              <w:noProof/>
              <w:sz w:val="18"/>
            </w:rPr>
            <w:t xml:space="preserve"> </w:t>
          </w:r>
          <w:r w:rsidRPr="00856552">
            <w:rPr>
              <w:sz w:val="18"/>
            </w:rPr>
            <w:fldChar w:fldCharType="begin"/>
          </w:r>
          <w:r w:rsidRPr="00856552">
            <w:rPr>
              <w:sz w:val="18"/>
            </w:rPr>
            <w:instrText xml:space="preserve"> PAGE </w:instrText>
          </w:r>
          <w:r w:rsidRPr="00856552">
            <w:rPr>
              <w:sz w:val="18"/>
            </w:rPr>
            <w:fldChar w:fldCharType="separate"/>
          </w:r>
          <w:r w:rsidRPr="00856552">
            <w:rPr>
              <w:sz w:val="18"/>
            </w:rPr>
            <w:t>i</w:t>
          </w:r>
          <w:r w:rsidRPr="00856552">
            <w:rPr>
              <w:sz w:val="18"/>
            </w:rPr>
            <w:fldChar w:fldCharType="end"/>
          </w:r>
          <w:r w:rsidRPr="00C81CB0">
            <w:rPr>
              <w:noProof/>
              <w:sz w:val="20"/>
            </w:rPr>
            <w:t xml:space="preserve"> </w:t>
          </w:r>
        </w:p>
      </w:tc>
    </w:tr>
  </w:tbl>
  <w:p w:rsidR="00BB02E6" w:rsidRDefault="00BB02E6" w:rsidP="00517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06AE" w:rsidRDefault="003506AE">
      <w:r>
        <w:separator/>
      </w:r>
    </w:p>
  </w:footnote>
  <w:footnote w:type="continuationSeparator" w:id="0">
    <w:p w:rsidR="003506AE" w:rsidRDefault="003506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2093"/>
      <w:gridCol w:w="7483"/>
    </w:tblGrid>
    <w:tr w:rsidR="00BB02E6" w:rsidRPr="00856552" w:rsidTr="00AF2D51">
      <w:trPr>
        <w:jc w:val="center"/>
      </w:trPr>
      <w:tc>
        <w:tcPr>
          <w:tcW w:w="2093" w:type="dxa"/>
          <w:vAlign w:val="center"/>
        </w:tcPr>
        <w:p w:rsidR="00BB02E6" w:rsidRDefault="00BB02E6" w:rsidP="00AF2D51">
          <w:pPr>
            <w:pStyle w:val="BodyText"/>
            <w:rPr>
              <w:lang w:val="en-CA"/>
            </w:rPr>
          </w:pPr>
          <w:r>
            <w:rPr>
              <w:noProof/>
            </w:rPr>
            <w:drawing>
              <wp:inline distT="0" distB="0" distL="0" distR="0" wp14:anchorId="598B8CAA" wp14:editId="59A03BCF">
                <wp:extent cx="1066800" cy="272118"/>
                <wp:effectExtent l="0" t="0" r="0" b="0"/>
                <wp:docPr id="3" name="Picture 3" descr="Image result for carleton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carleton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5278" cy="2793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vAlign w:val="center"/>
        </w:tcPr>
        <w:p w:rsidR="00BB02E6" w:rsidRPr="00856552" w:rsidRDefault="00BB02E6" w:rsidP="00856552">
          <w:pPr>
            <w:pStyle w:val="Title"/>
            <w:spacing w:before="0" w:after="0"/>
            <w:rPr>
              <w:rFonts w:asciiTheme="minorHAnsi" w:hAnsiTheme="minorHAnsi"/>
              <w:sz w:val="18"/>
              <w:lang w:val="en-CA"/>
            </w:rPr>
          </w:pPr>
          <w:r w:rsidRPr="00856552">
            <w:rPr>
              <w:rFonts w:asciiTheme="minorHAnsi" w:hAnsiTheme="minorHAnsi"/>
              <w:sz w:val="18"/>
              <w:lang w:val="en-CA"/>
            </w:rPr>
            <w:t>Ottawa C</w:t>
          </w:r>
          <w:r>
            <w:rPr>
              <w:rFonts w:asciiTheme="minorHAnsi" w:hAnsiTheme="minorHAnsi"/>
              <w:sz w:val="18"/>
              <w:lang w:val="en-CA"/>
            </w:rPr>
            <w:t>ollision Data Report: Brief Clean and Homologation Transformations V1</w:t>
          </w:r>
          <w:r w:rsidRPr="00856552">
            <w:rPr>
              <w:rFonts w:asciiTheme="minorHAnsi" w:hAnsiTheme="minorHAnsi"/>
              <w:sz w:val="18"/>
              <w:lang w:val="en-CA"/>
            </w:rPr>
            <w:t>.0</w:t>
          </w:r>
        </w:p>
      </w:tc>
    </w:tr>
  </w:tbl>
  <w:p w:rsidR="00BB02E6" w:rsidRPr="00A749C3" w:rsidRDefault="00BB02E6">
    <w:pPr>
      <w:pStyle w:val="Header"/>
      <w:rPr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8FEC75"/>
    <w:multiLevelType w:val="multilevel"/>
    <w:tmpl w:val="09AC53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FD28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8F001F"/>
    <w:multiLevelType w:val="hybridMultilevel"/>
    <w:tmpl w:val="DA4E7074"/>
    <w:lvl w:ilvl="0" w:tplc="35987862">
      <w:start w:val="2004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815A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D7750CF"/>
    <w:multiLevelType w:val="hybridMultilevel"/>
    <w:tmpl w:val="E4FC5624"/>
    <w:lvl w:ilvl="0" w:tplc="BCF20D7E">
      <w:start w:val="2004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5889"/>
    <w:multiLevelType w:val="hybridMultilevel"/>
    <w:tmpl w:val="1AD6DAC4"/>
    <w:lvl w:ilvl="0" w:tplc="FCC49C14">
      <w:start w:val="2004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4C5C9F"/>
    <w:multiLevelType w:val="hybridMultilevel"/>
    <w:tmpl w:val="ACAE0B0C"/>
    <w:lvl w:ilvl="0" w:tplc="3264B4AC">
      <w:start w:val="2004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135D3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48A0929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4D123A1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AC0449B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FD0037A"/>
    <w:multiLevelType w:val="multilevel"/>
    <w:tmpl w:val="F7ECDB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lang w:val="en-CA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9B283C"/>
    <w:multiLevelType w:val="multilevel"/>
    <w:tmpl w:val="F7ECDB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lang w:val="en-CA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8333A56"/>
    <w:multiLevelType w:val="hybridMultilevel"/>
    <w:tmpl w:val="6E7CE944"/>
    <w:lvl w:ilvl="0" w:tplc="C2E0AD3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50617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964750C"/>
    <w:multiLevelType w:val="hybridMultilevel"/>
    <w:tmpl w:val="62EA3A5E"/>
    <w:lvl w:ilvl="0" w:tplc="963ACFBE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5933F4"/>
    <w:multiLevelType w:val="hybridMultilevel"/>
    <w:tmpl w:val="59A81722"/>
    <w:lvl w:ilvl="0" w:tplc="2F566620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830999"/>
    <w:multiLevelType w:val="hybridMultilevel"/>
    <w:tmpl w:val="85688862"/>
    <w:lvl w:ilvl="0" w:tplc="E0DCF786">
      <w:start w:val="4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FB3B42"/>
    <w:multiLevelType w:val="hybridMultilevel"/>
    <w:tmpl w:val="107495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061DAD"/>
    <w:multiLevelType w:val="hybridMultilevel"/>
    <w:tmpl w:val="99889CD8"/>
    <w:lvl w:ilvl="0" w:tplc="32BA57F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B87CD6"/>
    <w:multiLevelType w:val="multilevel"/>
    <w:tmpl w:val="D1C4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0396A20"/>
    <w:multiLevelType w:val="hybridMultilevel"/>
    <w:tmpl w:val="557275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6A1CE8"/>
    <w:multiLevelType w:val="multilevel"/>
    <w:tmpl w:val="572A6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496225"/>
    <w:multiLevelType w:val="multilevel"/>
    <w:tmpl w:val="F7ECDB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lang w:val="en-CA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2564678"/>
    <w:multiLevelType w:val="multilevel"/>
    <w:tmpl w:val="69880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1"/>
  </w:num>
  <w:num w:numId="4">
    <w:abstractNumId w:val="14"/>
  </w:num>
  <w:num w:numId="5">
    <w:abstractNumId w:val="11"/>
  </w:num>
  <w:num w:numId="6">
    <w:abstractNumId w:val="13"/>
  </w:num>
  <w:num w:numId="7">
    <w:abstractNumId w:val="15"/>
  </w:num>
  <w:num w:numId="8">
    <w:abstractNumId w:val="19"/>
  </w:num>
  <w:num w:numId="9">
    <w:abstractNumId w:val="10"/>
  </w:num>
  <w:num w:numId="10">
    <w:abstractNumId w:val="7"/>
  </w:num>
  <w:num w:numId="11">
    <w:abstractNumId w:val="3"/>
  </w:num>
  <w:num w:numId="12">
    <w:abstractNumId w:val="8"/>
  </w:num>
  <w:num w:numId="13">
    <w:abstractNumId w:val="16"/>
  </w:num>
  <w:num w:numId="14">
    <w:abstractNumId w:val="17"/>
  </w:num>
  <w:num w:numId="15">
    <w:abstractNumId w:val="9"/>
  </w:num>
  <w:num w:numId="16">
    <w:abstractNumId w:val="23"/>
  </w:num>
  <w:num w:numId="17">
    <w:abstractNumId w:val="18"/>
  </w:num>
  <w:num w:numId="18">
    <w:abstractNumId w:val="12"/>
  </w:num>
  <w:num w:numId="19">
    <w:abstractNumId w:val="24"/>
  </w:num>
  <w:num w:numId="20">
    <w:abstractNumId w:val="22"/>
  </w:num>
  <w:num w:numId="21">
    <w:abstractNumId w:val="4"/>
  </w:num>
  <w:num w:numId="22">
    <w:abstractNumId w:val="5"/>
  </w:num>
  <w:num w:numId="23">
    <w:abstractNumId w:val="6"/>
  </w:num>
  <w:num w:numId="24">
    <w:abstractNumId w:val="2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AFE"/>
    <w:rsid w:val="00001563"/>
    <w:rsid w:val="00006029"/>
    <w:rsid w:val="00011C8B"/>
    <w:rsid w:val="0001432F"/>
    <w:rsid w:val="00016831"/>
    <w:rsid w:val="00021A82"/>
    <w:rsid w:val="00021E78"/>
    <w:rsid w:val="00023C8F"/>
    <w:rsid w:val="00023DB6"/>
    <w:rsid w:val="00024383"/>
    <w:rsid w:val="00027978"/>
    <w:rsid w:val="00027E91"/>
    <w:rsid w:val="00031073"/>
    <w:rsid w:val="000339DF"/>
    <w:rsid w:val="00034B66"/>
    <w:rsid w:val="00035615"/>
    <w:rsid w:val="00035A8F"/>
    <w:rsid w:val="00042449"/>
    <w:rsid w:val="00042A16"/>
    <w:rsid w:val="0004489F"/>
    <w:rsid w:val="000459BB"/>
    <w:rsid w:val="000470C3"/>
    <w:rsid w:val="000501A1"/>
    <w:rsid w:val="00052EE5"/>
    <w:rsid w:val="00053C88"/>
    <w:rsid w:val="00057E10"/>
    <w:rsid w:val="00057E71"/>
    <w:rsid w:val="000623ED"/>
    <w:rsid w:val="00062B74"/>
    <w:rsid w:val="00064DF5"/>
    <w:rsid w:val="00067973"/>
    <w:rsid w:val="000704EB"/>
    <w:rsid w:val="0007285E"/>
    <w:rsid w:val="00072B72"/>
    <w:rsid w:val="00072BE8"/>
    <w:rsid w:val="00072EB7"/>
    <w:rsid w:val="00074E7F"/>
    <w:rsid w:val="000808A5"/>
    <w:rsid w:val="00085F24"/>
    <w:rsid w:val="000950B9"/>
    <w:rsid w:val="00095887"/>
    <w:rsid w:val="00096545"/>
    <w:rsid w:val="00096E1D"/>
    <w:rsid w:val="000A0FC6"/>
    <w:rsid w:val="000A1414"/>
    <w:rsid w:val="000A15F3"/>
    <w:rsid w:val="000A173D"/>
    <w:rsid w:val="000A3FC5"/>
    <w:rsid w:val="000A4272"/>
    <w:rsid w:val="000A486A"/>
    <w:rsid w:val="000A5D9B"/>
    <w:rsid w:val="000B29AA"/>
    <w:rsid w:val="000B3563"/>
    <w:rsid w:val="000B41B4"/>
    <w:rsid w:val="000B56AF"/>
    <w:rsid w:val="000B6F69"/>
    <w:rsid w:val="000C6750"/>
    <w:rsid w:val="000C79A4"/>
    <w:rsid w:val="000D30E3"/>
    <w:rsid w:val="000D537E"/>
    <w:rsid w:val="000D6231"/>
    <w:rsid w:val="000D7A51"/>
    <w:rsid w:val="000E1224"/>
    <w:rsid w:val="000E573B"/>
    <w:rsid w:val="000E6E25"/>
    <w:rsid w:val="000F130B"/>
    <w:rsid w:val="000F30B9"/>
    <w:rsid w:val="000F58C9"/>
    <w:rsid w:val="0010004F"/>
    <w:rsid w:val="00100E54"/>
    <w:rsid w:val="0010231F"/>
    <w:rsid w:val="001025A3"/>
    <w:rsid w:val="0010302F"/>
    <w:rsid w:val="00105DFB"/>
    <w:rsid w:val="001070C7"/>
    <w:rsid w:val="001133C7"/>
    <w:rsid w:val="001146F3"/>
    <w:rsid w:val="00115BBE"/>
    <w:rsid w:val="00115D17"/>
    <w:rsid w:val="00116082"/>
    <w:rsid w:val="0011660B"/>
    <w:rsid w:val="00116D8A"/>
    <w:rsid w:val="00120FFE"/>
    <w:rsid w:val="00122DDA"/>
    <w:rsid w:val="00125B89"/>
    <w:rsid w:val="001263FF"/>
    <w:rsid w:val="00130016"/>
    <w:rsid w:val="00136877"/>
    <w:rsid w:val="00137737"/>
    <w:rsid w:val="00141E83"/>
    <w:rsid w:val="00144613"/>
    <w:rsid w:val="001535C0"/>
    <w:rsid w:val="00156EDB"/>
    <w:rsid w:val="00160058"/>
    <w:rsid w:val="00161778"/>
    <w:rsid w:val="001645FA"/>
    <w:rsid w:val="00175B27"/>
    <w:rsid w:val="00175E0E"/>
    <w:rsid w:val="00180651"/>
    <w:rsid w:val="001834DB"/>
    <w:rsid w:val="00183DD6"/>
    <w:rsid w:val="00184658"/>
    <w:rsid w:val="00186C62"/>
    <w:rsid w:val="001932B8"/>
    <w:rsid w:val="00193580"/>
    <w:rsid w:val="00193755"/>
    <w:rsid w:val="00196A0A"/>
    <w:rsid w:val="001A024D"/>
    <w:rsid w:val="001A23AF"/>
    <w:rsid w:val="001A3D9A"/>
    <w:rsid w:val="001B1460"/>
    <w:rsid w:val="001B64FE"/>
    <w:rsid w:val="001C5B36"/>
    <w:rsid w:val="001D03DC"/>
    <w:rsid w:val="001D3578"/>
    <w:rsid w:val="001D5365"/>
    <w:rsid w:val="001D7563"/>
    <w:rsid w:val="001E0860"/>
    <w:rsid w:val="001E218B"/>
    <w:rsid w:val="001E3F8C"/>
    <w:rsid w:val="001E40B5"/>
    <w:rsid w:val="001F1083"/>
    <w:rsid w:val="001F1B87"/>
    <w:rsid w:val="001F3369"/>
    <w:rsid w:val="001F3E22"/>
    <w:rsid w:val="001F43B9"/>
    <w:rsid w:val="001F7B75"/>
    <w:rsid w:val="00211E55"/>
    <w:rsid w:val="00212717"/>
    <w:rsid w:val="00214325"/>
    <w:rsid w:val="00225213"/>
    <w:rsid w:val="00225902"/>
    <w:rsid w:val="0022679F"/>
    <w:rsid w:val="00232C5C"/>
    <w:rsid w:val="00235969"/>
    <w:rsid w:val="00235DCA"/>
    <w:rsid w:val="002375FC"/>
    <w:rsid w:val="002379D8"/>
    <w:rsid w:val="00237CBA"/>
    <w:rsid w:val="00247F3F"/>
    <w:rsid w:val="00252022"/>
    <w:rsid w:val="0025333A"/>
    <w:rsid w:val="00254982"/>
    <w:rsid w:val="00254E28"/>
    <w:rsid w:val="002561FB"/>
    <w:rsid w:val="00256286"/>
    <w:rsid w:val="00260FF4"/>
    <w:rsid w:val="00263E24"/>
    <w:rsid w:val="002642AD"/>
    <w:rsid w:val="00266E13"/>
    <w:rsid w:val="002724C3"/>
    <w:rsid w:val="0027334F"/>
    <w:rsid w:val="00273DFC"/>
    <w:rsid w:val="002811E8"/>
    <w:rsid w:val="00282141"/>
    <w:rsid w:val="00283CEA"/>
    <w:rsid w:val="00286349"/>
    <w:rsid w:val="002911DE"/>
    <w:rsid w:val="0029146F"/>
    <w:rsid w:val="002949C7"/>
    <w:rsid w:val="00296C5C"/>
    <w:rsid w:val="002976D0"/>
    <w:rsid w:val="002A519E"/>
    <w:rsid w:val="002B3684"/>
    <w:rsid w:val="002B4458"/>
    <w:rsid w:val="002B48E0"/>
    <w:rsid w:val="002C49CF"/>
    <w:rsid w:val="002C4ACA"/>
    <w:rsid w:val="002C6295"/>
    <w:rsid w:val="002C661F"/>
    <w:rsid w:val="002D180A"/>
    <w:rsid w:val="002D1831"/>
    <w:rsid w:val="002D20B3"/>
    <w:rsid w:val="002D5960"/>
    <w:rsid w:val="002D631A"/>
    <w:rsid w:val="002D7069"/>
    <w:rsid w:val="002D7760"/>
    <w:rsid w:val="002E0737"/>
    <w:rsid w:val="002E2AF5"/>
    <w:rsid w:val="002E310B"/>
    <w:rsid w:val="002E62A7"/>
    <w:rsid w:val="002F0B37"/>
    <w:rsid w:val="002F3944"/>
    <w:rsid w:val="002F40A9"/>
    <w:rsid w:val="003018BF"/>
    <w:rsid w:val="00302020"/>
    <w:rsid w:val="00303277"/>
    <w:rsid w:val="003125F3"/>
    <w:rsid w:val="00313DD2"/>
    <w:rsid w:val="00314305"/>
    <w:rsid w:val="003154C1"/>
    <w:rsid w:val="00321151"/>
    <w:rsid w:val="00321B7E"/>
    <w:rsid w:val="003235E2"/>
    <w:rsid w:val="003265E6"/>
    <w:rsid w:val="003321D0"/>
    <w:rsid w:val="00336E4B"/>
    <w:rsid w:val="0034050B"/>
    <w:rsid w:val="003469DA"/>
    <w:rsid w:val="003471DB"/>
    <w:rsid w:val="003471E1"/>
    <w:rsid w:val="003506AE"/>
    <w:rsid w:val="003508ED"/>
    <w:rsid w:val="00352E1D"/>
    <w:rsid w:val="003617C7"/>
    <w:rsid w:val="00361F00"/>
    <w:rsid w:val="00366230"/>
    <w:rsid w:val="00370792"/>
    <w:rsid w:val="0037188B"/>
    <w:rsid w:val="003732D4"/>
    <w:rsid w:val="00381946"/>
    <w:rsid w:val="00384CA2"/>
    <w:rsid w:val="00384E42"/>
    <w:rsid w:val="003942A0"/>
    <w:rsid w:val="0039479C"/>
    <w:rsid w:val="003A2BF5"/>
    <w:rsid w:val="003A3A05"/>
    <w:rsid w:val="003B3CB2"/>
    <w:rsid w:val="003B4FB5"/>
    <w:rsid w:val="003B7409"/>
    <w:rsid w:val="003C0A3F"/>
    <w:rsid w:val="003C0DA3"/>
    <w:rsid w:val="003C38F1"/>
    <w:rsid w:val="003C627D"/>
    <w:rsid w:val="003C6974"/>
    <w:rsid w:val="003D0D2A"/>
    <w:rsid w:val="003D56C9"/>
    <w:rsid w:val="003D59F6"/>
    <w:rsid w:val="003E124E"/>
    <w:rsid w:val="003E1557"/>
    <w:rsid w:val="003E2152"/>
    <w:rsid w:val="003E26DF"/>
    <w:rsid w:val="003E2B11"/>
    <w:rsid w:val="003E389B"/>
    <w:rsid w:val="003E4E0C"/>
    <w:rsid w:val="003E6F9B"/>
    <w:rsid w:val="003E7F39"/>
    <w:rsid w:val="003F0420"/>
    <w:rsid w:val="003F1256"/>
    <w:rsid w:val="003F15BE"/>
    <w:rsid w:val="003F17DE"/>
    <w:rsid w:val="003F3E42"/>
    <w:rsid w:val="003F49BB"/>
    <w:rsid w:val="003F5DD3"/>
    <w:rsid w:val="003F619C"/>
    <w:rsid w:val="00400AD1"/>
    <w:rsid w:val="004049A4"/>
    <w:rsid w:val="0040555E"/>
    <w:rsid w:val="00406D42"/>
    <w:rsid w:val="00406FFD"/>
    <w:rsid w:val="0041147C"/>
    <w:rsid w:val="00420E55"/>
    <w:rsid w:val="004237DD"/>
    <w:rsid w:val="00426004"/>
    <w:rsid w:val="00431259"/>
    <w:rsid w:val="004413E9"/>
    <w:rsid w:val="0044787B"/>
    <w:rsid w:val="00452BDF"/>
    <w:rsid w:val="0045499C"/>
    <w:rsid w:val="004606F3"/>
    <w:rsid w:val="00460D5E"/>
    <w:rsid w:val="0046152F"/>
    <w:rsid w:val="00472357"/>
    <w:rsid w:val="00476BBF"/>
    <w:rsid w:val="00483C9D"/>
    <w:rsid w:val="00487735"/>
    <w:rsid w:val="00490CED"/>
    <w:rsid w:val="00492A5D"/>
    <w:rsid w:val="00492FBA"/>
    <w:rsid w:val="004964F2"/>
    <w:rsid w:val="00497857"/>
    <w:rsid w:val="004978D3"/>
    <w:rsid w:val="004A5C64"/>
    <w:rsid w:val="004B0A0C"/>
    <w:rsid w:val="004B1992"/>
    <w:rsid w:val="004B327B"/>
    <w:rsid w:val="004B4B34"/>
    <w:rsid w:val="004B5858"/>
    <w:rsid w:val="004C6324"/>
    <w:rsid w:val="004C7960"/>
    <w:rsid w:val="004D3B8A"/>
    <w:rsid w:val="004D3D79"/>
    <w:rsid w:val="004D6D12"/>
    <w:rsid w:val="004D774D"/>
    <w:rsid w:val="004E12F8"/>
    <w:rsid w:val="004E20E1"/>
    <w:rsid w:val="004E29B3"/>
    <w:rsid w:val="004E48B2"/>
    <w:rsid w:val="004E7304"/>
    <w:rsid w:val="004E78B7"/>
    <w:rsid w:val="004F4402"/>
    <w:rsid w:val="004F49A7"/>
    <w:rsid w:val="004F7629"/>
    <w:rsid w:val="0050026A"/>
    <w:rsid w:val="00500586"/>
    <w:rsid w:val="00502932"/>
    <w:rsid w:val="00510088"/>
    <w:rsid w:val="005109CD"/>
    <w:rsid w:val="00511502"/>
    <w:rsid w:val="00512DB2"/>
    <w:rsid w:val="00513FFA"/>
    <w:rsid w:val="00514295"/>
    <w:rsid w:val="00514619"/>
    <w:rsid w:val="00517AC9"/>
    <w:rsid w:val="005224C7"/>
    <w:rsid w:val="005351D8"/>
    <w:rsid w:val="005454E0"/>
    <w:rsid w:val="00546334"/>
    <w:rsid w:val="00551712"/>
    <w:rsid w:val="00553249"/>
    <w:rsid w:val="005555F7"/>
    <w:rsid w:val="005558EB"/>
    <w:rsid w:val="00555C25"/>
    <w:rsid w:val="00556399"/>
    <w:rsid w:val="00557309"/>
    <w:rsid w:val="00560441"/>
    <w:rsid w:val="0056348F"/>
    <w:rsid w:val="005641AA"/>
    <w:rsid w:val="005652EB"/>
    <w:rsid w:val="005660C6"/>
    <w:rsid w:val="00566DDB"/>
    <w:rsid w:val="005746C1"/>
    <w:rsid w:val="0057545A"/>
    <w:rsid w:val="00583956"/>
    <w:rsid w:val="00584A66"/>
    <w:rsid w:val="00590D07"/>
    <w:rsid w:val="00590FB6"/>
    <w:rsid w:val="00595D6E"/>
    <w:rsid w:val="00596808"/>
    <w:rsid w:val="005A08ED"/>
    <w:rsid w:val="005A4904"/>
    <w:rsid w:val="005A5CA0"/>
    <w:rsid w:val="005A624D"/>
    <w:rsid w:val="005B29EE"/>
    <w:rsid w:val="005B4771"/>
    <w:rsid w:val="005B489F"/>
    <w:rsid w:val="005B7F59"/>
    <w:rsid w:val="005C01E1"/>
    <w:rsid w:val="005C06D2"/>
    <w:rsid w:val="005C1BC2"/>
    <w:rsid w:val="005C2A91"/>
    <w:rsid w:val="005C61BB"/>
    <w:rsid w:val="005D0DBB"/>
    <w:rsid w:val="005D1EE2"/>
    <w:rsid w:val="005D4C2E"/>
    <w:rsid w:val="005D4FF7"/>
    <w:rsid w:val="005D76C4"/>
    <w:rsid w:val="005E171E"/>
    <w:rsid w:val="005E22C5"/>
    <w:rsid w:val="005E2330"/>
    <w:rsid w:val="005E3004"/>
    <w:rsid w:val="005E52BE"/>
    <w:rsid w:val="005E64A6"/>
    <w:rsid w:val="005F03CF"/>
    <w:rsid w:val="005F377A"/>
    <w:rsid w:val="005F639D"/>
    <w:rsid w:val="005F6F79"/>
    <w:rsid w:val="00600093"/>
    <w:rsid w:val="00604DB8"/>
    <w:rsid w:val="00605CD1"/>
    <w:rsid w:val="006068B1"/>
    <w:rsid w:val="00607C72"/>
    <w:rsid w:val="00624603"/>
    <w:rsid w:val="006273B7"/>
    <w:rsid w:val="00630079"/>
    <w:rsid w:val="00635EE9"/>
    <w:rsid w:val="006378FE"/>
    <w:rsid w:val="00637987"/>
    <w:rsid w:val="00640DAC"/>
    <w:rsid w:val="0064432E"/>
    <w:rsid w:val="00644ACF"/>
    <w:rsid w:val="00645CCA"/>
    <w:rsid w:val="006504CD"/>
    <w:rsid w:val="00650DA5"/>
    <w:rsid w:val="00653FCD"/>
    <w:rsid w:val="006543C1"/>
    <w:rsid w:val="006547BF"/>
    <w:rsid w:val="00654D94"/>
    <w:rsid w:val="006564A5"/>
    <w:rsid w:val="00660D74"/>
    <w:rsid w:val="00662ACD"/>
    <w:rsid w:val="00663C9B"/>
    <w:rsid w:val="00665308"/>
    <w:rsid w:val="00671D00"/>
    <w:rsid w:val="00674132"/>
    <w:rsid w:val="00683B19"/>
    <w:rsid w:val="00694DBC"/>
    <w:rsid w:val="00695EB9"/>
    <w:rsid w:val="006A01C2"/>
    <w:rsid w:val="006A07B5"/>
    <w:rsid w:val="006A1F93"/>
    <w:rsid w:val="006A2FE7"/>
    <w:rsid w:val="006A70BF"/>
    <w:rsid w:val="006B1C5C"/>
    <w:rsid w:val="006B1CDF"/>
    <w:rsid w:val="006B3FD0"/>
    <w:rsid w:val="006B6C9C"/>
    <w:rsid w:val="006B7810"/>
    <w:rsid w:val="006B7F5D"/>
    <w:rsid w:val="006C2779"/>
    <w:rsid w:val="006C4D0F"/>
    <w:rsid w:val="006C6201"/>
    <w:rsid w:val="006D1395"/>
    <w:rsid w:val="006E04E5"/>
    <w:rsid w:val="006E1E16"/>
    <w:rsid w:val="006E3418"/>
    <w:rsid w:val="006E3929"/>
    <w:rsid w:val="006E4B30"/>
    <w:rsid w:val="006E5541"/>
    <w:rsid w:val="006E656E"/>
    <w:rsid w:val="006E6C3E"/>
    <w:rsid w:val="006E7777"/>
    <w:rsid w:val="006E7B62"/>
    <w:rsid w:val="006F19E0"/>
    <w:rsid w:val="006F2743"/>
    <w:rsid w:val="006F4114"/>
    <w:rsid w:val="006F4A15"/>
    <w:rsid w:val="006F5705"/>
    <w:rsid w:val="006F5AE3"/>
    <w:rsid w:val="006F671C"/>
    <w:rsid w:val="0070125F"/>
    <w:rsid w:val="0070195D"/>
    <w:rsid w:val="00702E52"/>
    <w:rsid w:val="00703F01"/>
    <w:rsid w:val="00707295"/>
    <w:rsid w:val="00710C15"/>
    <w:rsid w:val="00714A0B"/>
    <w:rsid w:val="0071639A"/>
    <w:rsid w:val="00720CD3"/>
    <w:rsid w:val="007234B8"/>
    <w:rsid w:val="007243B8"/>
    <w:rsid w:val="00724870"/>
    <w:rsid w:val="00724E09"/>
    <w:rsid w:val="0073576F"/>
    <w:rsid w:val="007408A9"/>
    <w:rsid w:val="007431FA"/>
    <w:rsid w:val="00743563"/>
    <w:rsid w:val="0074770D"/>
    <w:rsid w:val="00750BE1"/>
    <w:rsid w:val="007520B5"/>
    <w:rsid w:val="0075372C"/>
    <w:rsid w:val="007540AA"/>
    <w:rsid w:val="007554F5"/>
    <w:rsid w:val="00756556"/>
    <w:rsid w:val="007609A8"/>
    <w:rsid w:val="00763612"/>
    <w:rsid w:val="00765214"/>
    <w:rsid w:val="007679CD"/>
    <w:rsid w:val="007722C8"/>
    <w:rsid w:val="00772D24"/>
    <w:rsid w:val="0078072A"/>
    <w:rsid w:val="00782B3B"/>
    <w:rsid w:val="00783414"/>
    <w:rsid w:val="007849CA"/>
    <w:rsid w:val="00784D58"/>
    <w:rsid w:val="00792F58"/>
    <w:rsid w:val="007A45BD"/>
    <w:rsid w:val="007A76A9"/>
    <w:rsid w:val="007A7F38"/>
    <w:rsid w:val="007B41A9"/>
    <w:rsid w:val="007B58D5"/>
    <w:rsid w:val="007C27F7"/>
    <w:rsid w:val="007C37AF"/>
    <w:rsid w:val="007C4CEA"/>
    <w:rsid w:val="007C73BC"/>
    <w:rsid w:val="007C7582"/>
    <w:rsid w:val="007C7823"/>
    <w:rsid w:val="007D28A1"/>
    <w:rsid w:val="007D4347"/>
    <w:rsid w:val="007D48CE"/>
    <w:rsid w:val="007D6308"/>
    <w:rsid w:val="007D7178"/>
    <w:rsid w:val="007E6C62"/>
    <w:rsid w:val="007F12A6"/>
    <w:rsid w:val="007F47CB"/>
    <w:rsid w:val="008015CA"/>
    <w:rsid w:val="00803BAD"/>
    <w:rsid w:val="00805098"/>
    <w:rsid w:val="008058E8"/>
    <w:rsid w:val="00810352"/>
    <w:rsid w:val="00811B91"/>
    <w:rsid w:val="008120C1"/>
    <w:rsid w:val="008130C5"/>
    <w:rsid w:val="0081430C"/>
    <w:rsid w:val="00816D53"/>
    <w:rsid w:val="008237F7"/>
    <w:rsid w:val="008253A3"/>
    <w:rsid w:val="00827B23"/>
    <w:rsid w:val="0083174F"/>
    <w:rsid w:val="0083268B"/>
    <w:rsid w:val="008432F2"/>
    <w:rsid w:val="008462EC"/>
    <w:rsid w:val="00850F43"/>
    <w:rsid w:val="00853A45"/>
    <w:rsid w:val="0085651D"/>
    <w:rsid w:val="00856552"/>
    <w:rsid w:val="00862512"/>
    <w:rsid w:val="00870ECA"/>
    <w:rsid w:val="0087775D"/>
    <w:rsid w:val="0088102F"/>
    <w:rsid w:val="008834F8"/>
    <w:rsid w:val="008851B5"/>
    <w:rsid w:val="0089096A"/>
    <w:rsid w:val="00890C00"/>
    <w:rsid w:val="00891E05"/>
    <w:rsid w:val="008927B4"/>
    <w:rsid w:val="008948D2"/>
    <w:rsid w:val="00896365"/>
    <w:rsid w:val="008A0693"/>
    <w:rsid w:val="008A2DBC"/>
    <w:rsid w:val="008A49D5"/>
    <w:rsid w:val="008B4690"/>
    <w:rsid w:val="008B4EF1"/>
    <w:rsid w:val="008C0D18"/>
    <w:rsid w:val="008C16D0"/>
    <w:rsid w:val="008C4A3C"/>
    <w:rsid w:val="008C4A6C"/>
    <w:rsid w:val="008D56A9"/>
    <w:rsid w:val="008D5B62"/>
    <w:rsid w:val="008D5C7D"/>
    <w:rsid w:val="008D6863"/>
    <w:rsid w:val="008E0EA0"/>
    <w:rsid w:val="008E1578"/>
    <w:rsid w:val="008E186F"/>
    <w:rsid w:val="008E31C8"/>
    <w:rsid w:val="008E343E"/>
    <w:rsid w:val="008F2A93"/>
    <w:rsid w:val="008F458F"/>
    <w:rsid w:val="008F4826"/>
    <w:rsid w:val="008F4EA4"/>
    <w:rsid w:val="008F623C"/>
    <w:rsid w:val="00901C78"/>
    <w:rsid w:val="0090282C"/>
    <w:rsid w:val="00902BBC"/>
    <w:rsid w:val="00902D31"/>
    <w:rsid w:val="0091010D"/>
    <w:rsid w:val="009149C6"/>
    <w:rsid w:val="00916B58"/>
    <w:rsid w:val="00916D7C"/>
    <w:rsid w:val="0092073A"/>
    <w:rsid w:val="00922DC6"/>
    <w:rsid w:val="00927D5A"/>
    <w:rsid w:val="00935AF0"/>
    <w:rsid w:val="0093693A"/>
    <w:rsid w:val="00937C27"/>
    <w:rsid w:val="0094087C"/>
    <w:rsid w:val="00944CFF"/>
    <w:rsid w:val="00944E86"/>
    <w:rsid w:val="00945697"/>
    <w:rsid w:val="0094722F"/>
    <w:rsid w:val="00947332"/>
    <w:rsid w:val="00952CAE"/>
    <w:rsid w:val="00953C8B"/>
    <w:rsid w:val="00955786"/>
    <w:rsid w:val="00967837"/>
    <w:rsid w:val="00970E2D"/>
    <w:rsid w:val="009715F0"/>
    <w:rsid w:val="00974AD5"/>
    <w:rsid w:val="00977187"/>
    <w:rsid w:val="0098039B"/>
    <w:rsid w:val="00981CF3"/>
    <w:rsid w:val="00982A3F"/>
    <w:rsid w:val="009A318A"/>
    <w:rsid w:val="009A786A"/>
    <w:rsid w:val="009B1CC3"/>
    <w:rsid w:val="009B3DEC"/>
    <w:rsid w:val="009B4793"/>
    <w:rsid w:val="009C10A8"/>
    <w:rsid w:val="009C4A9A"/>
    <w:rsid w:val="009C7FC2"/>
    <w:rsid w:val="009D74E4"/>
    <w:rsid w:val="009D7B9B"/>
    <w:rsid w:val="009E0F03"/>
    <w:rsid w:val="009E0F45"/>
    <w:rsid w:val="009E0F59"/>
    <w:rsid w:val="009E1DA3"/>
    <w:rsid w:val="009E398C"/>
    <w:rsid w:val="009E3BC4"/>
    <w:rsid w:val="009E62F9"/>
    <w:rsid w:val="009E7482"/>
    <w:rsid w:val="009F0430"/>
    <w:rsid w:val="009F15B5"/>
    <w:rsid w:val="009F2E3E"/>
    <w:rsid w:val="009F6666"/>
    <w:rsid w:val="00A04EB0"/>
    <w:rsid w:val="00A079AD"/>
    <w:rsid w:val="00A11BA4"/>
    <w:rsid w:val="00A22471"/>
    <w:rsid w:val="00A2266F"/>
    <w:rsid w:val="00A22E5C"/>
    <w:rsid w:val="00A26473"/>
    <w:rsid w:val="00A27809"/>
    <w:rsid w:val="00A327A1"/>
    <w:rsid w:val="00A3319F"/>
    <w:rsid w:val="00A42E9E"/>
    <w:rsid w:val="00A5126F"/>
    <w:rsid w:val="00A51C64"/>
    <w:rsid w:val="00A53805"/>
    <w:rsid w:val="00A53DB4"/>
    <w:rsid w:val="00A54D73"/>
    <w:rsid w:val="00A57E82"/>
    <w:rsid w:val="00A670CA"/>
    <w:rsid w:val="00A70392"/>
    <w:rsid w:val="00A744E3"/>
    <w:rsid w:val="00A74804"/>
    <w:rsid w:val="00A749C3"/>
    <w:rsid w:val="00A80050"/>
    <w:rsid w:val="00A85535"/>
    <w:rsid w:val="00A9154C"/>
    <w:rsid w:val="00A929BF"/>
    <w:rsid w:val="00A92B98"/>
    <w:rsid w:val="00A9490C"/>
    <w:rsid w:val="00A94EDC"/>
    <w:rsid w:val="00A95BCC"/>
    <w:rsid w:val="00A976F3"/>
    <w:rsid w:val="00AA01C2"/>
    <w:rsid w:val="00AB5083"/>
    <w:rsid w:val="00AB6DCF"/>
    <w:rsid w:val="00AC0F01"/>
    <w:rsid w:val="00AC771F"/>
    <w:rsid w:val="00AD10AA"/>
    <w:rsid w:val="00AD2FF7"/>
    <w:rsid w:val="00AD36BB"/>
    <w:rsid w:val="00AD7727"/>
    <w:rsid w:val="00AD7803"/>
    <w:rsid w:val="00AE21F9"/>
    <w:rsid w:val="00AE3DC7"/>
    <w:rsid w:val="00AE45A3"/>
    <w:rsid w:val="00AF02FC"/>
    <w:rsid w:val="00AF148E"/>
    <w:rsid w:val="00AF25C1"/>
    <w:rsid w:val="00AF2D51"/>
    <w:rsid w:val="00AF39D4"/>
    <w:rsid w:val="00AF5F84"/>
    <w:rsid w:val="00AF6070"/>
    <w:rsid w:val="00AF6BD1"/>
    <w:rsid w:val="00B02279"/>
    <w:rsid w:val="00B03D2C"/>
    <w:rsid w:val="00B04D68"/>
    <w:rsid w:val="00B0611C"/>
    <w:rsid w:val="00B11C7C"/>
    <w:rsid w:val="00B1210D"/>
    <w:rsid w:val="00B14BF3"/>
    <w:rsid w:val="00B1517F"/>
    <w:rsid w:val="00B16119"/>
    <w:rsid w:val="00B20205"/>
    <w:rsid w:val="00B221D3"/>
    <w:rsid w:val="00B27B17"/>
    <w:rsid w:val="00B3110C"/>
    <w:rsid w:val="00B31F54"/>
    <w:rsid w:val="00B330DF"/>
    <w:rsid w:val="00B366CC"/>
    <w:rsid w:val="00B403BE"/>
    <w:rsid w:val="00B43525"/>
    <w:rsid w:val="00B457D9"/>
    <w:rsid w:val="00B460C9"/>
    <w:rsid w:val="00B47FB4"/>
    <w:rsid w:val="00B52A80"/>
    <w:rsid w:val="00B54A1E"/>
    <w:rsid w:val="00B561F9"/>
    <w:rsid w:val="00B5640E"/>
    <w:rsid w:val="00B56706"/>
    <w:rsid w:val="00B648D3"/>
    <w:rsid w:val="00B71333"/>
    <w:rsid w:val="00B71AA3"/>
    <w:rsid w:val="00B7514F"/>
    <w:rsid w:val="00B77606"/>
    <w:rsid w:val="00B81E9B"/>
    <w:rsid w:val="00B85B26"/>
    <w:rsid w:val="00B85BF3"/>
    <w:rsid w:val="00B86B75"/>
    <w:rsid w:val="00B915CF"/>
    <w:rsid w:val="00B9494F"/>
    <w:rsid w:val="00B9634D"/>
    <w:rsid w:val="00BA1F19"/>
    <w:rsid w:val="00BA2E3F"/>
    <w:rsid w:val="00BA4EBF"/>
    <w:rsid w:val="00BB00A0"/>
    <w:rsid w:val="00BB02E6"/>
    <w:rsid w:val="00BB455B"/>
    <w:rsid w:val="00BC256C"/>
    <w:rsid w:val="00BC48D5"/>
    <w:rsid w:val="00BD032B"/>
    <w:rsid w:val="00BD0885"/>
    <w:rsid w:val="00BD39F1"/>
    <w:rsid w:val="00BD52BB"/>
    <w:rsid w:val="00BE1564"/>
    <w:rsid w:val="00BF0CE1"/>
    <w:rsid w:val="00BF3D92"/>
    <w:rsid w:val="00C0084B"/>
    <w:rsid w:val="00C00CD0"/>
    <w:rsid w:val="00C02E8B"/>
    <w:rsid w:val="00C04163"/>
    <w:rsid w:val="00C05FFD"/>
    <w:rsid w:val="00C1036D"/>
    <w:rsid w:val="00C12713"/>
    <w:rsid w:val="00C13FB8"/>
    <w:rsid w:val="00C15C13"/>
    <w:rsid w:val="00C16F31"/>
    <w:rsid w:val="00C174AE"/>
    <w:rsid w:val="00C20ECE"/>
    <w:rsid w:val="00C2223E"/>
    <w:rsid w:val="00C25FAB"/>
    <w:rsid w:val="00C26C63"/>
    <w:rsid w:val="00C27D90"/>
    <w:rsid w:val="00C32384"/>
    <w:rsid w:val="00C332D0"/>
    <w:rsid w:val="00C35208"/>
    <w:rsid w:val="00C36279"/>
    <w:rsid w:val="00C36B9D"/>
    <w:rsid w:val="00C41A9C"/>
    <w:rsid w:val="00C41CAC"/>
    <w:rsid w:val="00C4328C"/>
    <w:rsid w:val="00C456A3"/>
    <w:rsid w:val="00C45BAB"/>
    <w:rsid w:val="00C469AE"/>
    <w:rsid w:val="00C50427"/>
    <w:rsid w:val="00C57444"/>
    <w:rsid w:val="00C6203B"/>
    <w:rsid w:val="00C62CCB"/>
    <w:rsid w:val="00C65F61"/>
    <w:rsid w:val="00C67240"/>
    <w:rsid w:val="00C672CA"/>
    <w:rsid w:val="00C74F4E"/>
    <w:rsid w:val="00C76CA1"/>
    <w:rsid w:val="00C81CB0"/>
    <w:rsid w:val="00C820AC"/>
    <w:rsid w:val="00C82514"/>
    <w:rsid w:val="00C83316"/>
    <w:rsid w:val="00C83F7E"/>
    <w:rsid w:val="00C843D5"/>
    <w:rsid w:val="00C90F00"/>
    <w:rsid w:val="00C929E0"/>
    <w:rsid w:val="00C94ED7"/>
    <w:rsid w:val="00C953E5"/>
    <w:rsid w:val="00CA07A7"/>
    <w:rsid w:val="00CA2501"/>
    <w:rsid w:val="00CA2743"/>
    <w:rsid w:val="00CA3C58"/>
    <w:rsid w:val="00CA4BCD"/>
    <w:rsid w:val="00CA5564"/>
    <w:rsid w:val="00CB27C0"/>
    <w:rsid w:val="00CB3555"/>
    <w:rsid w:val="00CB4FB3"/>
    <w:rsid w:val="00CB5558"/>
    <w:rsid w:val="00CB792B"/>
    <w:rsid w:val="00CC559A"/>
    <w:rsid w:val="00CC5B14"/>
    <w:rsid w:val="00CD0E91"/>
    <w:rsid w:val="00CD153E"/>
    <w:rsid w:val="00CD288F"/>
    <w:rsid w:val="00CD3053"/>
    <w:rsid w:val="00CD312F"/>
    <w:rsid w:val="00CD475F"/>
    <w:rsid w:val="00CD7821"/>
    <w:rsid w:val="00CE088D"/>
    <w:rsid w:val="00CE6F9E"/>
    <w:rsid w:val="00CF0436"/>
    <w:rsid w:val="00CF0E44"/>
    <w:rsid w:val="00CF143C"/>
    <w:rsid w:val="00CF394C"/>
    <w:rsid w:val="00CF3EA2"/>
    <w:rsid w:val="00CF502D"/>
    <w:rsid w:val="00CF5721"/>
    <w:rsid w:val="00CF61E6"/>
    <w:rsid w:val="00D03D01"/>
    <w:rsid w:val="00D12CC1"/>
    <w:rsid w:val="00D14727"/>
    <w:rsid w:val="00D22E22"/>
    <w:rsid w:val="00D23CA7"/>
    <w:rsid w:val="00D23CC7"/>
    <w:rsid w:val="00D25051"/>
    <w:rsid w:val="00D255D6"/>
    <w:rsid w:val="00D35104"/>
    <w:rsid w:val="00D40CC1"/>
    <w:rsid w:val="00D43CED"/>
    <w:rsid w:val="00D472F7"/>
    <w:rsid w:val="00D52147"/>
    <w:rsid w:val="00D527AF"/>
    <w:rsid w:val="00D53989"/>
    <w:rsid w:val="00D542C9"/>
    <w:rsid w:val="00D54E69"/>
    <w:rsid w:val="00D57DCF"/>
    <w:rsid w:val="00D62F87"/>
    <w:rsid w:val="00D635C1"/>
    <w:rsid w:val="00D64215"/>
    <w:rsid w:val="00D706C3"/>
    <w:rsid w:val="00D72B03"/>
    <w:rsid w:val="00D76BF4"/>
    <w:rsid w:val="00D8570B"/>
    <w:rsid w:val="00D863D7"/>
    <w:rsid w:val="00D93D2C"/>
    <w:rsid w:val="00D94C77"/>
    <w:rsid w:val="00D95BFD"/>
    <w:rsid w:val="00D96995"/>
    <w:rsid w:val="00D971AF"/>
    <w:rsid w:val="00DA0536"/>
    <w:rsid w:val="00DA43AE"/>
    <w:rsid w:val="00DA5246"/>
    <w:rsid w:val="00DB1D5C"/>
    <w:rsid w:val="00DB440D"/>
    <w:rsid w:val="00DC11A1"/>
    <w:rsid w:val="00DC220F"/>
    <w:rsid w:val="00DC3507"/>
    <w:rsid w:val="00DC5697"/>
    <w:rsid w:val="00DD5DD9"/>
    <w:rsid w:val="00DE1788"/>
    <w:rsid w:val="00DE1D3F"/>
    <w:rsid w:val="00DE2C08"/>
    <w:rsid w:val="00DE556A"/>
    <w:rsid w:val="00DE6513"/>
    <w:rsid w:val="00DF09B3"/>
    <w:rsid w:val="00DF29B5"/>
    <w:rsid w:val="00DF3665"/>
    <w:rsid w:val="00DF4B11"/>
    <w:rsid w:val="00DF7E5B"/>
    <w:rsid w:val="00E0108A"/>
    <w:rsid w:val="00E02332"/>
    <w:rsid w:val="00E02F30"/>
    <w:rsid w:val="00E03CB3"/>
    <w:rsid w:val="00E10B84"/>
    <w:rsid w:val="00E12B1D"/>
    <w:rsid w:val="00E12E5F"/>
    <w:rsid w:val="00E17630"/>
    <w:rsid w:val="00E315A3"/>
    <w:rsid w:val="00E33B9E"/>
    <w:rsid w:val="00E35705"/>
    <w:rsid w:val="00E44D91"/>
    <w:rsid w:val="00E47E60"/>
    <w:rsid w:val="00E52B14"/>
    <w:rsid w:val="00E53423"/>
    <w:rsid w:val="00E54B42"/>
    <w:rsid w:val="00E56ADC"/>
    <w:rsid w:val="00E56C85"/>
    <w:rsid w:val="00E61149"/>
    <w:rsid w:val="00E6184E"/>
    <w:rsid w:val="00E654B9"/>
    <w:rsid w:val="00E661B7"/>
    <w:rsid w:val="00E713E8"/>
    <w:rsid w:val="00E80ACE"/>
    <w:rsid w:val="00E80E8A"/>
    <w:rsid w:val="00E81766"/>
    <w:rsid w:val="00E83A68"/>
    <w:rsid w:val="00E8666D"/>
    <w:rsid w:val="00E9060D"/>
    <w:rsid w:val="00E90772"/>
    <w:rsid w:val="00E90DEE"/>
    <w:rsid w:val="00E92ACB"/>
    <w:rsid w:val="00E94537"/>
    <w:rsid w:val="00EA25C8"/>
    <w:rsid w:val="00EA3530"/>
    <w:rsid w:val="00EA3B26"/>
    <w:rsid w:val="00EA6DE6"/>
    <w:rsid w:val="00EB02D6"/>
    <w:rsid w:val="00EB0567"/>
    <w:rsid w:val="00EB0682"/>
    <w:rsid w:val="00EB1A41"/>
    <w:rsid w:val="00EB3351"/>
    <w:rsid w:val="00EB500A"/>
    <w:rsid w:val="00EB65A5"/>
    <w:rsid w:val="00EB65A9"/>
    <w:rsid w:val="00EC15F2"/>
    <w:rsid w:val="00EC26E9"/>
    <w:rsid w:val="00EC2EC2"/>
    <w:rsid w:val="00ED1A1B"/>
    <w:rsid w:val="00ED59B1"/>
    <w:rsid w:val="00EE0600"/>
    <w:rsid w:val="00EE10B3"/>
    <w:rsid w:val="00EE17DF"/>
    <w:rsid w:val="00EE32E1"/>
    <w:rsid w:val="00EE3899"/>
    <w:rsid w:val="00EE565A"/>
    <w:rsid w:val="00EE63F8"/>
    <w:rsid w:val="00EF095E"/>
    <w:rsid w:val="00EF3389"/>
    <w:rsid w:val="00EF3C67"/>
    <w:rsid w:val="00EF5AD3"/>
    <w:rsid w:val="00EF7988"/>
    <w:rsid w:val="00F0142A"/>
    <w:rsid w:val="00F02666"/>
    <w:rsid w:val="00F0787C"/>
    <w:rsid w:val="00F12F2D"/>
    <w:rsid w:val="00F140CB"/>
    <w:rsid w:val="00F16F03"/>
    <w:rsid w:val="00F251F2"/>
    <w:rsid w:val="00F275DE"/>
    <w:rsid w:val="00F300E7"/>
    <w:rsid w:val="00F30C50"/>
    <w:rsid w:val="00F31196"/>
    <w:rsid w:val="00F40535"/>
    <w:rsid w:val="00F40941"/>
    <w:rsid w:val="00F414E3"/>
    <w:rsid w:val="00F437EB"/>
    <w:rsid w:val="00F441B8"/>
    <w:rsid w:val="00F44BB0"/>
    <w:rsid w:val="00F473FE"/>
    <w:rsid w:val="00F516D4"/>
    <w:rsid w:val="00F532E2"/>
    <w:rsid w:val="00F554A9"/>
    <w:rsid w:val="00F6147A"/>
    <w:rsid w:val="00F71E20"/>
    <w:rsid w:val="00F739D7"/>
    <w:rsid w:val="00F75848"/>
    <w:rsid w:val="00F82499"/>
    <w:rsid w:val="00F858BE"/>
    <w:rsid w:val="00F863B3"/>
    <w:rsid w:val="00F87AE9"/>
    <w:rsid w:val="00F93F4E"/>
    <w:rsid w:val="00F95A59"/>
    <w:rsid w:val="00FA2FD2"/>
    <w:rsid w:val="00FA7381"/>
    <w:rsid w:val="00FB1BA6"/>
    <w:rsid w:val="00FB3701"/>
    <w:rsid w:val="00FB5FA3"/>
    <w:rsid w:val="00FB741A"/>
    <w:rsid w:val="00FC1F15"/>
    <w:rsid w:val="00FC43FC"/>
    <w:rsid w:val="00FC48D0"/>
    <w:rsid w:val="00FC7181"/>
    <w:rsid w:val="00FD4C0F"/>
    <w:rsid w:val="00FD72FD"/>
    <w:rsid w:val="00FE1930"/>
    <w:rsid w:val="00FE6E3B"/>
    <w:rsid w:val="00FF0A58"/>
    <w:rsid w:val="00FF42BD"/>
    <w:rsid w:val="00FF4588"/>
    <w:rsid w:val="00FF73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8F6C74"/>
  <w15:docId w15:val="{E79F4D2E-350A-4197-97CF-3393BF0D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C174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C49C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C49CF"/>
  </w:style>
  <w:style w:type="paragraph" w:styleId="Footer">
    <w:name w:val="footer"/>
    <w:basedOn w:val="Normal"/>
    <w:link w:val="FooterChar"/>
    <w:unhideWhenUsed/>
    <w:rsid w:val="002C49C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49CF"/>
  </w:style>
  <w:style w:type="paragraph" w:styleId="ListParagraph">
    <w:name w:val="List Paragraph"/>
    <w:basedOn w:val="Normal"/>
    <w:rsid w:val="00695EB9"/>
    <w:pPr>
      <w:ind w:left="720"/>
      <w:contextualSpacing/>
    </w:pPr>
  </w:style>
  <w:style w:type="character" w:customStyle="1" w:styleId="BodyChar1">
    <w:name w:val="Body Char1"/>
    <w:basedOn w:val="DefaultParagraphFont"/>
    <w:link w:val="Body"/>
    <w:locked/>
    <w:rsid w:val="00CA3C58"/>
    <w:rPr>
      <w:rFonts w:ascii="Arial" w:eastAsia="SimSun" w:hAnsi="Arial" w:cs="Arial"/>
      <w:sz w:val="22"/>
      <w:szCs w:val="22"/>
      <w:lang w:val="es-ES"/>
    </w:rPr>
  </w:style>
  <w:style w:type="paragraph" w:customStyle="1" w:styleId="Body">
    <w:name w:val="Body"/>
    <w:basedOn w:val="Normal"/>
    <w:link w:val="BodyChar1"/>
    <w:rsid w:val="00CA3C58"/>
    <w:pPr>
      <w:suppressLineNumbers/>
      <w:spacing w:before="80" w:after="80" w:line="360" w:lineRule="auto"/>
      <w:ind w:left="360"/>
      <w:jc w:val="both"/>
    </w:pPr>
    <w:rPr>
      <w:rFonts w:ascii="Arial" w:eastAsia="SimSun" w:hAnsi="Arial" w:cs="Arial"/>
      <w:sz w:val="22"/>
      <w:szCs w:val="22"/>
      <w:lang w:val="es-ES"/>
    </w:rPr>
  </w:style>
  <w:style w:type="character" w:customStyle="1" w:styleId="Char">
    <w:name w:val="表头文字 Char"/>
    <w:basedOn w:val="DefaultParagraphFont"/>
    <w:link w:val="a"/>
    <w:locked/>
    <w:rsid w:val="00CA3C58"/>
    <w:rPr>
      <w:rFonts w:ascii="Arial" w:eastAsia="SimSun" w:hAnsi="Arial" w:cs="Arial"/>
      <w:b/>
      <w:kern w:val="2"/>
      <w:sz w:val="16"/>
      <w:szCs w:val="16"/>
      <w:lang w:val="es-ES" w:eastAsia="zh-CN"/>
    </w:rPr>
  </w:style>
  <w:style w:type="paragraph" w:customStyle="1" w:styleId="a">
    <w:name w:val="表头文字"/>
    <w:basedOn w:val="Normal"/>
    <w:link w:val="Char"/>
    <w:autoRedefine/>
    <w:rsid w:val="00CA3C58"/>
    <w:pPr>
      <w:suppressLineNumbers/>
      <w:spacing w:before="40" w:after="40" w:line="360" w:lineRule="auto"/>
      <w:jc w:val="center"/>
    </w:pPr>
    <w:rPr>
      <w:rFonts w:ascii="Arial" w:eastAsia="SimSun" w:hAnsi="Arial" w:cs="Arial"/>
      <w:b/>
      <w:kern w:val="2"/>
      <w:sz w:val="16"/>
      <w:szCs w:val="16"/>
      <w:lang w:val="es-ES" w:eastAsia="zh-CN"/>
    </w:rPr>
  </w:style>
  <w:style w:type="character" w:customStyle="1" w:styleId="Char0">
    <w:name w:val="表格内文字 Char"/>
    <w:basedOn w:val="DefaultParagraphFont"/>
    <w:link w:val="a0"/>
    <w:locked/>
    <w:rsid w:val="00CA3C58"/>
    <w:rPr>
      <w:rFonts w:ascii="SimSun" w:eastAsia="SimSun" w:hAnsi="SimSun"/>
      <w:kern w:val="2"/>
      <w:sz w:val="18"/>
      <w:szCs w:val="18"/>
      <w:lang w:eastAsia="zh-CN"/>
    </w:rPr>
  </w:style>
  <w:style w:type="paragraph" w:customStyle="1" w:styleId="a0">
    <w:name w:val="表格内文字"/>
    <w:basedOn w:val="Normal"/>
    <w:link w:val="Char0"/>
    <w:autoRedefine/>
    <w:rsid w:val="00CA3C58"/>
    <w:pPr>
      <w:keepLines/>
      <w:spacing w:before="240" w:after="40"/>
      <w:jc w:val="center"/>
    </w:pPr>
    <w:rPr>
      <w:rFonts w:ascii="SimSun" w:eastAsia="SimSun" w:hAnsi="SimSun"/>
      <w:kern w:val="2"/>
      <w:sz w:val="18"/>
      <w:szCs w:val="18"/>
      <w:lang w:eastAsia="zh-CN"/>
    </w:rPr>
  </w:style>
  <w:style w:type="paragraph" w:styleId="TOC1">
    <w:name w:val="toc 1"/>
    <w:basedOn w:val="Normal"/>
    <w:next w:val="Normal"/>
    <w:autoRedefine/>
    <w:uiPriority w:val="39"/>
    <w:unhideWhenUsed/>
    <w:rsid w:val="00BD088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D088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D0885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BD0885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175B27"/>
    <w:pPr>
      <w:spacing w:after="100" w:line="259" w:lineRule="auto"/>
      <w:ind w:left="880"/>
    </w:pPr>
    <w:rPr>
      <w:rFonts w:eastAsiaTheme="minorEastAsia"/>
      <w:sz w:val="22"/>
      <w:szCs w:val="22"/>
      <w:lang w:val="en-CA" w:eastAsia="en-CA"/>
    </w:rPr>
  </w:style>
  <w:style w:type="paragraph" w:styleId="TOC6">
    <w:name w:val="toc 6"/>
    <w:basedOn w:val="Normal"/>
    <w:next w:val="Normal"/>
    <w:autoRedefine/>
    <w:uiPriority w:val="39"/>
    <w:unhideWhenUsed/>
    <w:rsid w:val="00175B27"/>
    <w:pPr>
      <w:spacing w:after="100" w:line="259" w:lineRule="auto"/>
      <w:ind w:left="1100"/>
    </w:pPr>
    <w:rPr>
      <w:rFonts w:eastAsiaTheme="minorEastAsia"/>
      <w:sz w:val="22"/>
      <w:szCs w:val="22"/>
      <w:lang w:val="en-CA" w:eastAsia="en-CA"/>
    </w:rPr>
  </w:style>
  <w:style w:type="paragraph" w:styleId="TOC7">
    <w:name w:val="toc 7"/>
    <w:basedOn w:val="Normal"/>
    <w:next w:val="Normal"/>
    <w:autoRedefine/>
    <w:uiPriority w:val="39"/>
    <w:unhideWhenUsed/>
    <w:rsid w:val="00175B27"/>
    <w:pPr>
      <w:spacing w:after="100" w:line="259" w:lineRule="auto"/>
      <w:ind w:left="1320"/>
    </w:pPr>
    <w:rPr>
      <w:rFonts w:eastAsiaTheme="minorEastAsia"/>
      <w:sz w:val="22"/>
      <w:szCs w:val="22"/>
      <w:lang w:val="en-CA" w:eastAsia="en-CA"/>
    </w:rPr>
  </w:style>
  <w:style w:type="paragraph" w:styleId="TOC8">
    <w:name w:val="toc 8"/>
    <w:basedOn w:val="Normal"/>
    <w:next w:val="Normal"/>
    <w:autoRedefine/>
    <w:uiPriority w:val="39"/>
    <w:unhideWhenUsed/>
    <w:rsid w:val="00175B27"/>
    <w:pPr>
      <w:spacing w:after="100" w:line="259" w:lineRule="auto"/>
      <w:ind w:left="1540"/>
    </w:pPr>
    <w:rPr>
      <w:rFonts w:eastAsiaTheme="minorEastAsia"/>
      <w:sz w:val="22"/>
      <w:szCs w:val="22"/>
      <w:lang w:val="en-CA" w:eastAsia="en-CA"/>
    </w:rPr>
  </w:style>
  <w:style w:type="paragraph" w:styleId="TOC9">
    <w:name w:val="toc 9"/>
    <w:basedOn w:val="Normal"/>
    <w:next w:val="Normal"/>
    <w:autoRedefine/>
    <w:uiPriority w:val="39"/>
    <w:unhideWhenUsed/>
    <w:rsid w:val="00175B27"/>
    <w:pPr>
      <w:spacing w:after="100" w:line="259" w:lineRule="auto"/>
      <w:ind w:left="1760"/>
    </w:pPr>
    <w:rPr>
      <w:rFonts w:eastAsiaTheme="minorEastAsia"/>
      <w:sz w:val="22"/>
      <w:szCs w:val="22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175B27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semiHidden/>
    <w:unhideWhenUsed/>
    <w:rsid w:val="0009588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9588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958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958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958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09588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95887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A94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4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3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0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4E9C0-F776-4902-93E1-A7C096D58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8</Pages>
  <Words>1332</Words>
  <Characters>759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ttawa Collision Data Check</vt:lpstr>
    </vt:vector>
  </TitlesOfParts>
  <Company/>
  <LinksUpToDate>false</LinksUpToDate>
  <CharactersWithSpaces>8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tawa Collision Data Check</dc:title>
  <dc:creator>Enrique Reveron</dc:creator>
  <cp:lastModifiedBy>Enrique Reveron</cp:lastModifiedBy>
  <cp:revision>44</cp:revision>
  <cp:lastPrinted>2019-01-06T06:11:00Z</cp:lastPrinted>
  <dcterms:created xsi:type="dcterms:W3CDTF">2019-01-06T23:33:00Z</dcterms:created>
  <dcterms:modified xsi:type="dcterms:W3CDTF">2019-01-07T01:14:00Z</dcterms:modified>
</cp:coreProperties>
</file>